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177F386A" w:rsidR="00D2559D" w:rsidRPr="00996FAF" w:rsidRDefault="00BC7CC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Walkerville Residential Care Centr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6E561BF8" w:rsidR="00CA37CB" w:rsidRPr="00996FAF" w:rsidRDefault="00BC7CC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60 - 178 Walkerville Terrace</w:t>
            </w:r>
            <w:r w:rsidR="00F045F4" w:rsidRPr="00602258">
              <w:rPr>
                <w:rFonts w:ascii="Arial" w:hAnsi="Arial" w:cs="Arial"/>
                <w:color w:val="auto"/>
              </w:rPr>
              <w:t xml:space="preserve"> </w:t>
            </w:r>
            <w:r>
              <w:rPr>
                <w:rFonts w:ascii="Arial" w:hAnsi="Arial" w:cs="Arial"/>
                <w:color w:val="auto"/>
              </w:rPr>
              <w:t>WALKERVILLE</w:t>
            </w:r>
            <w:r w:rsidR="00CA37CB" w:rsidRPr="00602258">
              <w:rPr>
                <w:rFonts w:ascii="Arial" w:hAnsi="Arial" w:cs="Arial"/>
                <w:color w:val="auto"/>
              </w:rPr>
              <w:t xml:space="preserve"> </w:t>
            </w:r>
            <w:r>
              <w:rPr>
                <w:rFonts w:ascii="Arial" w:hAnsi="Arial" w:cs="Arial"/>
                <w:color w:val="auto"/>
              </w:rPr>
              <w:t>SA</w:t>
            </w:r>
            <w:r w:rsidR="00CA37CB" w:rsidRPr="00602258">
              <w:rPr>
                <w:rFonts w:ascii="Arial" w:hAnsi="Arial" w:cs="Arial"/>
                <w:color w:val="auto"/>
              </w:rPr>
              <w:t xml:space="preserve"> </w:t>
            </w:r>
            <w:r>
              <w:rPr>
                <w:rFonts w:ascii="Arial" w:hAnsi="Arial" w:cs="Arial"/>
                <w:color w:val="auto"/>
              </w:rPr>
              <w:t>5081</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738C5D16" w:rsidR="00CA37CB" w:rsidRPr="00996FAF" w:rsidRDefault="00BC7CC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6908</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472609A2" w:rsidR="00D2559D" w:rsidRPr="00996FAF" w:rsidRDefault="00BC7CC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RSL Care RDNS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787BFFE7" w:rsidR="00D2559D" w:rsidRPr="00996FAF" w:rsidRDefault="00BC7CC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3A7B3811" w:rsidR="00D2559D" w:rsidRPr="00996FAF" w:rsidRDefault="00BC7CC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8 February 2023 to 2 March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14700D2E" w:rsidR="00D2559D" w:rsidRPr="00996FAF" w:rsidRDefault="00591F2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591F2D">
              <w:rPr>
                <w:rFonts w:ascii="Arial" w:hAnsi="Arial" w:cs="Arial"/>
                <w:color w:val="auto"/>
              </w:rPr>
              <w:t>5 April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40BA7819" w:rsidR="000078F8" w:rsidRPr="00996FAF" w:rsidRDefault="000078F8" w:rsidP="0036130C">
      <w:pPr>
        <w:pStyle w:val="NormalArial"/>
      </w:pPr>
      <w:r w:rsidRPr="00996FAF">
        <w:t xml:space="preserve">This performance report for </w:t>
      </w:r>
      <w:r w:rsidR="00BC7CC8">
        <w:rPr>
          <w:color w:val="auto"/>
        </w:rPr>
        <w:t>Walkerville Residential Care Centre</w:t>
      </w:r>
      <w:r w:rsidRPr="00996FAF">
        <w:rPr>
          <w:color w:val="auto"/>
        </w:rPr>
        <w:t xml:space="preserve"> (</w:t>
      </w:r>
      <w:r w:rsidRPr="00996FAF">
        <w:rPr>
          <w:b/>
          <w:color w:val="auto"/>
        </w:rPr>
        <w:t>the service</w:t>
      </w:r>
      <w:r w:rsidRPr="00996FAF">
        <w:rPr>
          <w:color w:val="auto"/>
        </w:rPr>
        <w:t>) has been prepared by</w:t>
      </w:r>
      <w:r w:rsidR="00921996">
        <w:rPr>
          <w:color w:val="auto"/>
        </w:rPr>
        <w:t xml:space="preserve"> K. Spurrell</w:t>
      </w:r>
      <w:r w:rsidRPr="00996FAF">
        <w:t>, 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6C9C55D5" w:rsidR="00DF37F2" w:rsidRPr="00921996"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w:t>
      </w:r>
      <w:r w:rsidRPr="00921996">
        <w:rPr>
          <w:rFonts w:ascii="Arial" w:hAnsi="Arial" w:cs="Arial"/>
          <w:color w:val="auto"/>
        </w:rPr>
        <w:t xml:space="preserve">assessment team’s report for the </w:t>
      </w:r>
      <w:r w:rsidR="00BC7CC8" w:rsidRPr="00921996">
        <w:rPr>
          <w:rFonts w:ascii="Arial" w:hAnsi="Arial" w:cs="Arial"/>
          <w:color w:val="auto"/>
        </w:rPr>
        <w:t>Site Audit</w:t>
      </w:r>
      <w:r w:rsidRPr="00921996">
        <w:rPr>
          <w:rFonts w:ascii="Arial" w:hAnsi="Arial" w:cs="Arial"/>
          <w:color w:val="auto"/>
        </w:rPr>
        <w:t xml:space="preserve">; the </w:t>
      </w:r>
      <w:r w:rsidR="00BC7CC8" w:rsidRPr="00921996">
        <w:rPr>
          <w:rFonts w:ascii="Arial" w:hAnsi="Arial" w:cs="Arial"/>
          <w:color w:val="auto"/>
        </w:rPr>
        <w:t>Site Audit</w:t>
      </w:r>
      <w:r w:rsidRPr="00921996">
        <w:rPr>
          <w:rFonts w:ascii="Arial" w:hAnsi="Arial" w:cs="Arial"/>
          <w:color w:val="auto"/>
        </w:rPr>
        <w:t xml:space="preserve"> report was informed by a site assessment, observations at the service, review of documents and interviews with staff, consumers/representatives and others</w:t>
      </w:r>
    </w:p>
    <w:p w14:paraId="23FE4A29" w14:textId="1462DB1D"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2CC90E03" w:rsidR="00FC045E" w:rsidRPr="00996FAF" w:rsidRDefault="008E35E2"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Pr>
                    <w:rFonts w:ascii="Arial" w:hAnsi="Arial" w:cs="Arial"/>
                  </w:rPr>
                  <w:t>Compliant</w:t>
                </w:r>
              </w:sdtContent>
            </w:sdt>
          </w:p>
        </w:tc>
      </w:tr>
      <w:tr w:rsidR="00921996" w:rsidRPr="00996FAF" w14:paraId="75E5094E" w14:textId="77777777" w:rsidTr="00F353E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921996" w:rsidRPr="00996FAF" w:rsidRDefault="00921996" w:rsidP="00921996">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1096D73A" w:rsidR="00921996" w:rsidRPr="00921996" w:rsidRDefault="008E35E2" w:rsidP="00921996">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23646688"/>
                <w:placeholder>
                  <w:docPart w:val="29535C38754F4F16AD14903A2140647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921996">
                  <w:rPr>
                    <w:rFonts w:ascii="Arial" w:hAnsi="Arial" w:cs="Arial"/>
                    <w:b/>
                    <w:bCs/>
                  </w:rPr>
                  <w:t>Compliant</w:t>
                </w:r>
              </w:sdtContent>
            </w:sdt>
          </w:p>
        </w:tc>
      </w:tr>
      <w:tr w:rsidR="00921996" w:rsidRPr="00996FAF" w14:paraId="552E64F4" w14:textId="77777777" w:rsidTr="00F353E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921996" w:rsidRPr="00996FAF" w:rsidRDefault="00921996" w:rsidP="00921996">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1E24C117" w:rsidR="00921996" w:rsidRPr="00921996" w:rsidRDefault="008E35E2" w:rsidP="00921996">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129428749"/>
                <w:placeholder>
                  <w:docPart w:val="E3B447B2713044CAAB7328A6F3155AB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921996">
                  <w:rPr>
                    <w:rFonts w:ascii="Arial" w:hAnsi="Arial" w:cs="Arial"/>
                    <w:b/>
                    <w:bCs/>
                  </w:rPr>
                  <w:t>Compliant</w:t>
                </w:r>
              </w:sdtContent>
            </w:sdt>
          </w:p>
        </w:tc>
      </w:tr>
      <w:tr w:rsidR="00921996" w:rsidRPr="00996FAF" w14:paraId="06E76F0E" w14:textId="77777777" w:rsidTr="00F353E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921996" w:rsidRPr="00996FAF" w:rsidRDefault="00921996" w:rsidP="00921996">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6634906C" w:rsidR="00921996" w:rsidRPr="00921996" w:rsidRDefault="008E35E2" w:rsidP="00921996">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791280960"/>
                <w:placeholder>
                  <w:docPart w:val="DAD0DDB59D9047AF9BCE354A7ADDE59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921996">
                  <w:rPr>
                    <w:rFonts w:ascii="Arial" w:hAnsi="Arial" w:cs="Arial"/>
                    <w:b/>
                    <w:bCs/>
                  </w:rPr>
                  <w:t>Compliant</w:t>
                </w:r>
              </w:sdtContent>
            </w:sdt>
          </w:p>
        </w:tc>
      </w:tr>
      <w:tr w:rsidR="00921996" w:rsidRPr="00996FAF" w14:paraId="6B2B8EED" w14:textId="77777777" w:rsidTr="00F353E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921996" w:rsidRPr="00996FAF" w:rsidRDefault="00921996" w:rsidP="00921996">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38A5E6C5" w:rsidR="00921996" w:rsidRPr="00921996" w:rsidRDefault="008E35E2" w:rsidP="00921996">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33929180"/>
                <w:placeholder>
                  <w:docPart w:val="D659D196B8C64721A951C217F655324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921996">
                  <w:rPr>
                    <w:rFonts w:ascii="Arial" w:hAnsi="Arial" w:cs="Arial"/>
                    <w:b/>
                    <w:bCs/>
                  </w:rPr>
                  <w:t>Compliant</w:t>
                </w:r>
              </w:sdtContent>
            </w:sdt>
          </w:p>
        </w:tc>
      </w:tr>
      <w:tr w:rsidR="00921996" w:rsidRPr="00996FAF" w14:paraId="73B4C0B7" w14:textId="77777777" w:rsidTr="00F353E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921996" w:rsidRPr="00996FAF" w:rsidRDefault="00921996" w:rsidP="00921996">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0ABF919A" w:rsidR="00921996" w:rsidRPr="00921996" w:rsidRDefault="008E35E2" w:rsidP="00921996">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91936918"/>
                <w:placeholder>
                  <w:docPart w:val="6D1F867C03FA4D908BE0EA251DE9F04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921996">
                  <w:rPr>
                    <w:rFonts w:ascii="Arial" w:hAnsi="Arial" w:cs="Arial"/>
                    <w:b/>
                    <w:bCs/>
                  </w:rPr>
                  <w:t>Compliant</w:t>
                </w:r>
              </w:sdtContent>
            </w:sdt>
          </w:p>
        </w:tc>
      </w:tr>
      <w:tr w:rsidR="00921996" w:rsidRPr="00996FAF" w14:paraId="3CD19949" w14:textId="77777777" w:rsidTr="00F353E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921996" w:rsidRPr="00996FAF" w:rsidRDefault="00921996" w:rsidP="00921996">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0053528C" w:rsidR="00921996" w:rsidRPr="00921996" w:rsidRDefault="008E35E2" w:rsidP="00921996">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24647822"/>
                <w:placeholder>
                  <w:docPart w:val="3334229680A64D1EB1CECADB496A1EC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921996">
                  <w:rPr>
                    <w:rFonts w:ascii="Arial" w:hAnsi="Arial" w:cs="Arial"/>
                    <w:b/>
                    <w:bCs/>
                  </w:rPr>
                  <w:t>Compliant</w:t>
                </w:r>
              </w:sdtContent>
            </w:sdt>
          </w:p>
        </w:tc>
      </w:tr>
      <w:tr w:rsidR="00921996" w:rsidRPr="00996FAF" w14:paraId="20806739" w14:textId="77777777" w:rsidTr="00F353E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921996" w:rsidRPr="00996FAF" w:rsidRDefault="00921996" w:rsidP="00921996">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2F133BDA" w:rsidR="00921996" w:rsidRPr="00921996" w:rsidRDefault="008E35E2" w:rsidP="00921996">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54858939"/>
                <w:placeholder>
                  <w:docPart w:val="E59B2A5AA10E4F809E52741CC265916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921996">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2D80DE47"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921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921996" w:rsidRPr="00996FAF" w:rsidRDefault="00921996" w:rsidP="00921996">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11598F03"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29850792"/>
                <w:placeholder>
                  <w:docPart w:val="F4B20693E73F423396A912555E288D9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2F2A5E">
                  <w:rPr>
                    <w:rFonts w:ascii="Arial" w:hAnsi="Arial" w:cs="Arial"/>
                  </w:rPr>
                  <w:t>Compliant</w:t>
                </w:r>
              </w:sdtContent>
            </w:sdt>
          </w:p>
        </w:tc>
      </w:tr>
      <w:tr w:rsidR="00921996"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5ACB3EC6"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19628514"/>
                <w:placeholder>
                  <w:docPart w:val="C0B7ECC7D62C4BA791C50B927970925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2F2A5E">
                  <w:rPr>
                    <w:rFonts w:ascii="Arial" w:hAnsi="Arial" w:cs="Arial"/>
                  </w:rPr>
                  <w:t>Compliant</w:t>
                </w:r>
              </w:sdtContent>
            </w:sdt>
          </w:p>
        </w:tc>
      </w:tr>
      <w:tr w:rsidR="00921996"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921996" w:rsidRPr="00996FAF" w:rsidRDefault="00921996" w:rsidP="00921996">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921996" w:rsidRPr="00996FAF" w:rsidRDefault="00921996" w:rsidP="00921996">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921996" w:rsidRPr="00996FAF" w:rsidRDefault="00921996" w:rsidP="00921996">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921996" w:rsidRPr="00996FAF" w:rsidRDefault="00921996" w:rsidP="00921996">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4C5E1509"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3240472"/>
                <w:placeholder>
                  <w:docPart w:val="FFE0097ED4824525A9781A2DDCF098E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2F2A5E">
                  <w:rPr>
                    <w:rFonts w:ascii="Arial" w:hAnsi="Arial" w:cs="Arial"/>
                  </w:rPr>
                  <w:t>Compliant</w:t>
                </w:r>
              </w:sdtContent>
            </w:sdt>
          </w:p>
        </w:tc>
      </w:tr>
      <w:tr w:rsidR="00921996"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116F71B1" w:rsidR="00921996" w:rsidRPr="00996FAF" w:rsidRDefault="008E35E2" w:rsidP="0092199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22774930"/>
                <w:placeholder>
                  <w:docPart w:val="7D3299E5000C4609BB2FAEE6D796FEC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2F2A5E">
                  <w:rPr>
                    <w:rFonts w:ascii="Arial" w:hAnsi="Arial" w:cs="Arial"/>
                  </w:rPr>
                  <w:t>Compliant</w:t>
                </w:r>
              </w:sdtContent>
            </w:sdt>
          </w:p>
        </w:tc>
      </w:tr>
      <w:tr w:rsidR="00921996"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921996" w:rsidRPr="00996FAF" w:rsidRDefault="00921996" w:rsidP="00921996">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69FE493D"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9746866"/>
                <w:placeholder>
                  <w:docPart w:val="6CEB3B640AC04B4FBC7A8B90A2B5D19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2F2A5E">
                  <w:rPr>
                    <w:rFonts w:ascii="Arial" w:hAnsi="Arial" w:cs="Arial"/>
                  </w:rPr>
                  <w:t>Compliant</w:t>
                </w:r>
              </w:sdtContent>
            </w:sdt>
          </w:p>
        </w:tc>
      </w:tr>
      <w:tr w:rsidR="00921996"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77C22916"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06499155"/>
                <w:placeholder>
                  <w:docPart w:val="2EB5FC59F1CE4C1F881229D7EB40705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2F2A5E">
                  <w:rPr>
                    <w:rFonts w:ascii="Arial" w:hAnsi="Arial" w:cs="Arial"/>
                  </w:rPr>
                  <w:t>Compliant</w:t>
                </w:r>
              </w:sdtContent>
            </w:sdt>
          </w:p>
        </w:tc>
      </w:tr>
    </w:tbl>
    <w:p w14:paraId="6B542954" w14:textId="16388C25" w:rsidR="001A5684" w:rsidRDefault="00D1026F" w:rsidP="001A5684">
      <w:pPr>
        <w:pStyle w:val="Heading20"/>
      </w:pPr>
      <w:r>
        <w:t>F</w:t>
      </w:r>
      <w:r w:rsidR="001A5684" w:rsidRPr="00996FAF">
        <w:t>indings</w:t>
      </w:r>
    </w:p>
    <w:p w14:paraId="1071BD83" w14:textId="077BA679" w:rsidR="00355DFC" w:rsidRPr="002004E2" w:rsidRDefault="004B4218" w:rsidP="0036130C">
      <w:pPr>
        <w:pStyle w:val="NormalArial"/>
        <w:rPr>
          <w:rFonts w:eastAsia="Arial"/>
        </w:rPr>
      </w:pPr>
      <w:r w:rsidRPr="002004E2">
        <w:t>Co</w:t>
      </w:r>
      <w:r w:rsidR="002D568B" w:rsidRPr="002004E2">
        <w:rPr>
          <w:rFonts w:eastAsia="Arial"/>
        </w:rPr>
        <w:t>nsumers consider</w:t>
      </w:r>
      <w:r w:rsidRPr="002004E2">
        <w:rPr>
          <w:rFonts w:eastAsia="Arial"/>
        </w:rPr>
        <w:t>ed</w:t>
      </w:r>
      <w:r w:rsidR="002D568B" w:rsidRPr="002004E2">
        <w:rPr>
          <w:rFonts w:eastAsia="Arial"/>
        </w:rPr>
        <w:t xml:space="preserve"> they </w:t>
      </w:r>
      <w:r w:rsidRPr="002004E2">
        <w:rPr>
          <w:rFonts w:eastAsia="Arial"/>
        </w:rPr>
        <w:t>we</w:t>
      </w:r>
      <w:r w:rsidR="002D568B" w:rsidRPr="002004E2">
        <w:rPr>
          <w:rFonts w:eastAsia="Arial"/>
        </w:rPr>
        <w:t>re treated with dignity and respect and ha</w:t>
      </w:r>
      <w:r w:rsidRPr="002004E2">
        <w:rPr>
          <w:rFonts w:eastAsia="Arial"/>
        </w:rPr>
        <w:t>d</w:t>
      </w:r>
      <w:r w:rsidR="002D568B" w:rsidRPr="002004E2">
        <w:rPr>
          <w:rFonts w:eastAsia="Arial"/>
        </w:rPr>
        <w:t xml:space="preserve"> their culture and diversity valued. </w:t>
      </w:r>
      <w:r w:rsidR="00CE739D" w:rsidRPr="002004E2">
        <w:rPr>
          <w:rFonts w:eastAsia="Arial"/>
        </w:rPr>
        <w:t>The service ha</w:t>
      </w:r>
      <w:r w:rsidR="002A6EDC" w:rsidRPr="002004E2">
        <w:rPr>
          <w:rFonts w:eastAsia="Arial"/>
        </w:rPr>
        <w:t>d</w:t>
      </w:r>
      <w:r w:rsidR="00CE739D" w:rsidRPr="002004E2">
        <w:rPr>
          <w:rFonts w:eastAsia="Arial"/>
        </w:rPr>
        <w:t xml:space="preserve"> a Valuing Identity, Culture and Diversity Guideline document which outline</w:t>
      </w:r>
      <w:r w:rsidR="002A6EDC" w:rsidRPr="002004E2">
        <w:rPr>
          <w:rFonts w:eastAsia="Arial"/>
        </w:rPr>
        <w:t>d</w:t>
      </w:r>
      <w:r w:rsidR="00CE739D" w:rsidRPr="002004E2">
        <w:rPr>
          <w:rFonts w:eastAsia="Arial"/>
        </w:rPr>
        <w:t xml:space="preserve"> the service’s human rights-based approach of delivering aged care services in a non-discriminatory and culturally safe manner.</w:t>
      </w:r>
      <w:r w:rsidR="002A6EDC" w:rsidRPr="002004E2">
        <w:rPr>
          <w:rFonts w:eastAsia="Arial"/>
        </w:rPr>
        <w:t xml:space="preserve"> S</w:t>
      </w:r>
      <w:r w:rsidR="00355DFC" w:rsidRPr="002004E2">
        <w:rPr>
          <w:rFonts w:eastAsia="Arial"/>
        </w:rPr>
        <w:t>taff provi</w:t>
      </w:r>
      <w:r w:rsidR="002A6EDC" w:rsidRPr="002004E2">
        <w:rPr>
          <w:rFonts w:eastAsia="Arial"/>
        </w:rPr>
        <w:t>d</w:t>
      </w:r>
      <w:r w:rsidR="00355DFC" w:rsidRPr="002004E2">
        <w:rPr>
          <w:rFonts w:eastAsia="Arial"/>
        </w:rPr>
        <w:t>e</w:t>
      </w:r>
      <w:r w:rsidR="001B344D" w:rsidRPr="002004E2">
        <w:rPr>
          <w:rFonts w:eastAsia="Arial"/>
        </w:rPr>
        <w:t>d</w:t>
      </w:r>
      <w:r w:rsidR="00355DFC" w:rsidRPr="002004E2">
        <w:rPr>
          <w:rFonts w:eastAsia="Arial"/>
        </w:rPr>
        <w:t xml:space="preserve"> examples of how they ensure</w:t>
      </w:r>
      <w:r w:rsidR="001B344D" w:rsidRPr="002004E2">
        <w:rPr>
          <w:rFonts w:eastAsia="Arial"/>
        </w:rPr>
        <w:t>d</w:t>
      </w:r>
      <w:r w:rsidR="00355DFC" w:rsidRPr="002004E2">
        <w:rPr>
          <w:rFonts w:eastAsia="Arial"/>
        </w:rPr>
        <w:t xml:space="preserve"> consumer dignity </w:t>
      </w:r>
      <w:r w:rsidR="001B344D" w:rsidRPr="002004E2">
        <w:rPr>
          <w:rFonts w:eastAsia="Arial"/>
        </w:rPr>
        <w:t>was</w:t>
      </w:r>
      <w:r w:rsidR="00355DFC" w:rsidRPr="002004E2">
        <w:rPr>
          <w:rFonts w:eastAsia="Arial"/>
        </w:rPr>
        <w:t xml:space="preserve"> maintained during assisted daily living tasks. </w:t>
      </w:r>
    </w:p>
    <w:p w14:paraId="757093B3" w14:textId="5855DAF6" w:rsidR="00E94C35" w:rsidRPr="002004E2" w:rsidRDefault="00E94C35" w:rsidP="00E94C35">
      <w:pPr>
        <w:widowControl w:val="0"/>
        <w:rPr>
          <w:rFonts w:ascii="Arial" w:eastAsia="Arial" w:hAnsi="Arial" w:cs="Arial"/>
        </w:rPr>
      </w:pPr>
      <w:r w:rsidRPr="002004E2">
        <w:rPr>
          <w:rFonts w:ascii="Arial" w:eastAsia="Arial" w:hAnsi="Arial" w:cs="Arial"/>
        </w:rPr>
        <w:t xml:space="preserve">Consumers </w:t>
      </w:r>
      <w:r w:rsidR="00674094" w:rsidRPr="002004E2">
        <w:rPr>
          <w:rFonts w:ascii="Arial" w:eastAsia="Arial" w:hAnsi="Arial" w:cs="Arial"/>
        </w:rPr>
        <w:t xml:space="preserve">were </w:t>
      </w:r>
      <w:r w:rsidRPr="002004E2">
        <w:rPr>
          <w:rFonts w:ascii="Arial" w:eastAsia="Arial" w:hAnsi="Arial" w:cs="Arial"/>
        </w:rPr>
        <w:t xml:space="preserve">from various backgrounds and said they felt their culture was respected and staff were happy to meet any cultural preferences they may have. Staff </w:t>
      </w:r>
      <w:r w:rsidR="00674094" w:rsidRPr="002004E2">
        <w:rPr>
          <w:rFonts w:ascii="Arial" w:eastAsia="Arial" w:hAnsi="Arial" w:cs="Arial"/>
        </w:rPr>
        <w:t>described</w:t>
      </w:r>
      <w:r w:rsidRPr="002004E2">
        <w:rPr>
          <w:rFonts w:ascii="Arial" w:eastAsia="Arial" w:hAnsi="Arial" w:cs="Arial"/>
        </w:rPr>
        <w:t xml:space="preserve"> the consumer’s cultural identit</w:t>
      </w:r>
      <w:r w:rsidR="00674094" w:rsidRPr="002004E2">
        <w:rPr>
          <w:rFonts w:ascii="Arial" w:eastAsia="Arial" w:hAnsi="Arial" w:cs="Arial"/>
        </w:rPr>
        <w:t>ies</w:t>
      </w:r>
      <w:r w:rsidRPr="002004E2">
        <w:rPr>
          <w:rFonts w:ascii="Arial" w:eastAsia="Arial" w:hAnsi="Arial" w:cs="Arial"/>
        </w:rPr>
        <w:t xml:space="preserve"> and how they suppor</w:t>
      </w:r>
      <w:r w:rsidR="00A0661B" w:rsidRPr="002004E2">
        <w:rPr>
          <w:rFonts w:ascii="Arial" w:eastAsia="Arial" w:hAnsi="Arial" w:cs="Arial"/>
        </w:rPr>
        <w:t>ted</w:t>
      </w:r>
      <w:r w:rsidRPr="002004E2">
        <w:rPr>
          <w:rFonts w:ascii="Arial" w:eastAsia="Arial" w:hAnsi="Arial" w:cs="Arial"/>
        </w:rPr>
        <w:t xml:space="preserve"> consumers to meet their needs regarding care and services. </w:t>
      </w:r>
      <w:r w:rsidR="00A0661B" w:rsidRPr="002004E2">
        <w:rPr>
          <w:rFonts w:ascii="Arial" w:eastAsia="Arial" w:hAnsi="Arial" w:cs="Arial"/>
        </w:rPr>
        <w:t>C</w:t>
      </w:r>
      <w:r w:rsidRPr="002004E2">
        <w:rPr>
          <w:rFonts w:ascii="Arial" w:eastAsia="Arial" w:hAnsi="Arial" w:cs="Arial"/>
        </w:rPr>
        <w:t xml:space="preserve">are documentation </w:t>
      </w:r>
      <w:r w:rsidR="00FE7F99" w:rsidRPr="002004E2">
        <w:rPr>
          <w:rFonts w:ascii="Arial" w:eastAsia="Arial" w:hAnsi="Arial" w:cs="Arial"/>
        </w:rPr>
        <w:t xml:space="preserve">reflected </w:t>
      </w:r>
      <w:r w:rsidRPr="002004E2">
        <w:rPr>
          <w:rFonts w:ascii="Arial" w:eastAsia="Arial" w:hAnsi="Arial" w:cs="Arial"/>
        </w:rPr>
        <w:t xml:space="preserve">consumers’ care choices, including personalised information regarding cultural safety and what </w:t>
      </w:r>
      <w:r w:rsidR="00A0661B" w:rsidRPr="002004E2">
        <w:rPr>
          <w:rFonts w:ascii="Arial" w:eastAsia="Arial" w:hAnsi="Arial" w:cs="Arial"/>
        </w:rPr>
        <w:t>wa</w:t>
      </w:r>
      <w:r w:rsidRPr="002004E2">
        <w:rPr>
          <w:rFonts w:ascii="Arial" w:eastAsia="Arial" w:hAnsi="Arial" w:cs="Arial"/>
        </w:rPr>
        <w:t>s important to them.</w:t>
      </w:r>
    </w:p>
    <w:p w14:paraId="54560731" w14:textId="77777777" w:rsidR="008C58FA" w:rsidRPr="002004E2" w:rsidRDefault="00193C97" w:rsidP="008C58FA">
      <w:pPr>
        <w:rPr>
          <w:rFonts w:ascii="Arial" w:eastAsia="Arial" w:hAnsi="Arial" w:cs="Arial"/>
        </w:rPr>
      </w:pPr>
      <w:r w:rsidRPr="002004E2">
        <w:rPr>
          <w:rFonts w:ascii="Arial" w:eastAsia="Arial" w:hAnsi="Arial" w:cs="Arial"/>
        </w:rPr>
        <w:t xml:space="preserve">Consumers provided feedback </w:t>
      </w:r>
      <w:r w:rsidR="0038028E" w:rsidRPr="002004E2">
        <w:rPr>
          <w:rFonts w:ascii="Arial" w:eastAsia="Arial" w:hAnsi="Arial" w:cs="Arial"/>
        </w:rPr>
        <w:t>stating</w:t>
      </w:r>
      <w:r w:rsidRPr="002004E2">
        <w:rPr>
          <w:rFonts w:ascii="Arial" w:eastAsia="Arial" w:hAnsi="Arial" w:cs="Arial"/>
        </w:rPr>
        <w:t xml:space="preserve"> they </w:t>
      </w:r>
      <w:r w:rsidR="0038028E" w:rsidRPr="002004E2">
        <w:rPr>
          <w:rFonts w:ascii="Arial" w:eastAsia="Arial" w:hAnsi="Arial" w:cs="Arial"/>
        </w:rPr>
        <w:t>we</w:t>
      </w:r>
      <w:r w:rsidRPr="002004E2">
        <w:rPr>
          <w:rFonts w:ascii="Arial" w:eastAsia="Arial" w:hAnsi="Arial" w:cs="Arial"/>
        </w:rPr>
        <w:t xml:space="preserve">re supported to make and maintain connections and relationships, both within and outside of the service, and </w:t>
      </w:r>
      <w:r w:rsidR="00F72EC2" w:rsidRPr="002004E2">
        <w:rPr>
          <w:rFonts w:ascii="Arial" w:eastAsia="Arial" w:hAnsi="Arial" w:cs="Arial"/>
        </w:rPr>
        <w:t>we</w:t>
      </w:r>
      <w:r w:rsidRPr="002004E2">
        <w:rPr>
          <w:rFonts w:ascii="Arial" w:eastAsia="Arial" w:hAnsi="Arial" w:cs="Arial"/>
        </w:rPr>
        <w:t>re encouraged to participate in activities to keep them connected with others. Staff describe</w:t>
      </w:r>
      <w:r w:rsidR="00F72EC2" w:rsidRPr="002004E2">
        <w:rPr>
          <w:rFonts w:ascii="Arial" w:eastAsia="Arial" w:hAnsi="Arial" w:cs="Arial"/>
        </w:rPr>
        <w:t>d</w:t>
      </w:r>
      <w:r w:rsidRPr="002004E2">
        <w:rPr>
          <w:rFonts w:ascii="Arial" w:eastAsia="Arial" w:hAnsi="Arial" w:cs="Arial"/>
        </w:rPr>
        <w:t xml:space="preserve"> how consumers were supported to maintain relationships with people who </w:t>
      </w:r>
      <w:r w:rsidR="00F832AC" w:rsidRPr="002004E2">
        <w:rPr>
          <w:rFonts w:ascii="Arial" w:eastAsia="Arial" w:hAnsi="Arial" w:cs="Arial"/>
        </w:rPr>
        <w:t>we</w:t>
      </w:r>
      <w:r w:rsidRPr="002004E2">
        <w:rPr>
          <w:rFonts w:ascii="Arial" w:eastAsia="Arial" w:hAnsi="Arial" w:cs="Arial"/>
        </w:rPr>
        <w:t xml:space="preserve">re important to them. </w:t>
      </w:r>
      <w:r w:rsidR="00633660" w:rsidRPr="002004E2">
        <w:rPr>
          <w:rFonts w:ascii="Arial" w:eastAsia="Arial" w:hAnsi="Arial" w:cs="Arial"/>
        </w:rPr>
        <w:t>C</w:t>
      </w:r>
      <w:r w:rsidRPr="002004E2">
        <w:rPr>
          <w:rFonts w:ascii="Arial" w:eastAsia="Arial" w:hAnsi="Arial" w:cs="Arial"/>
        </w:rPr>
        <w:t xml:space="preserve">onsumers </w:t>
      </w:r>
      <w:r w:rsidR="005C14FA" w:rsidRPr="002004E2">
        <w:rPr>
          <w:rFonts w:ascii="Arial" w:eastAsia="Arial" w:hAnsi="Arial" w:cs="Arial"/>
        </w:rPr>
        <w:t xml:space="preserve">were observed </w:t>
      </w:r>
      <w:r w:rsidRPr="002004E2">
        <w:rPr>
          <w:rFonts w:ascii="Arial" w:eastAsia="Arial" w:hAnsi="Arial" w:cs="Arial"/>
        </w:rPr>
        <w:t xml:space="preserve">spending time with their family members or </w:t>
      </w:r>
      <w:r w:rsidR="008C58FA" w:rsidRPr="002004E2">
        <w:rPr>
          <w:rFonts w:ascii="Arial" w:eastAsia="Arial" w:hAnsi="Arial" w:cs="Arial"/>
        </w:rPr>
        <w:t>participating in group activities.</w:t>
      </w:r>
    </w:p>
    <w:p w14:paraId="67940405" w14:textId="4D34C657" w:rsidR="00355DFC" w:rsidRPr="002004E2" w:rsidRDefault="008C58FA" w:rsidP="008C58FA">
      <w:pPr>
        <w:rPr>
          <w:rFonts w:ascii="Arial" w:eastAsia="Arial" w:hAnsi="Arial" w:cs="Arial"/>
        </w:rPr>
      </w:pPr>
      <w:r w:rsidRPr="002004E2">
        <w:rPr>
          <w:rFonts w:ascii="Arial" w:eastAsia="Arial" w:hAnsi="Arial" w:cs="Arial"/>
        </w:rPr>
        <w:t xml:space="preserve"> </w:t>
      </w:r>
      <w:r w:rsidR="00114915" w:rsidRPr="002004E2">
        <w:rPr>
          <w:rFonts w:ascii="Arial" w:eastAsia="Arial" w:hAnsi="Arial" w:cs="Arial"/>
        </w:rPr>
        <w:t xml:space="preserve">Consumers and representatives </w:t>
      </w:r>
      <w:r w:rsidR="00631C6B" w:rsidRPr="002004E2">
        <w:rPr>
          <w:rFonts w:ascii="Arial" w:eastAsia="Arial" w:hAnsi="Arial" w:cs="Arial"/>
        </w:rPr>
        <w:t>said they were able</w:t>
      </w:r>
      <w:r w:rsidR="00114915" w:rsidRPr="002004E2">
        <w:rPr>
          <w:rFonts w:ascii="Arial" w:eastAsia="Arial" w:hAnsi="Arial" w:cs="Arial"/>
        </w:rPr>
        <w:t xml:space="preserve"> to make decisions involv</w:t>
      </w:r>
      <w:r w:rsidR="002A7CD7" w:rsidRPr="002004E2">
        <w:rPr>
          <w:rFonts w:ascii="Arial" w:eastAsia="Arial" w:hAnsi="Arial" w:cs="Arial"/>
        </w:rPr>
        <w:t>ing</w:t>
      </w:r>
      <w:r w:rsidR="00114915" w:rsidRPr="002004E2">
        <w:rPr>
          <w:rFonts w:ascii="Arial" w:eastAsia="Arial" w:hAnsi="Arial" w:cs="Arial"/>
        </w:rPr>
        <w:t xml:space="preserve"> risk and </w:t>
      </w:r>
      <w:r w:rsidR="00631C6B" w:rsidRPr="002004E2">
        <w:rPr>
          <w:rFonts w:ascii="Arial" w:eastAsia="Arial" w:hAnsi="Arial" w:cs="Arial"/>
        </w:rPr>
        <w:t>added</w:t>
      </w:r>
      <w:r w:rsidR="00114915" w:rsidRPr="002004E2">
        <w:rPr>
          <w:rFonts w:ascii="Arial" w:eastAsia="Arial" w:hAnsi="Arial" w:cs="Arial"/>
        </w:rPr>
        <w:t xml:space="preserve"> the service discussed potential risks and mitigation strategies associated with activities. </w:t>
      </w:r>
      <w:r w:rsidR="002A7CD7" w:rsidRPr="002004E2">
        <w:rPr>
          <w:rFonts w:ascii="Arial" w:eastAsia="Arial" w:hAnsi="Arial" w:cs="Arial"/>
        </w:rPr>
        <w:lastRenderedPageBreak/>
        <w:t>S</w:t>
      </w:r>
      <w:r w:rsidR="0006410E" w:rsidRPr="002004E2">
        <w:rPr>
          <w:rFonts w:ascii="Arial" w:eastAsia="Arial" w:hAnsi="Arial" w:cs="Arial"/>
        </w:rPr>
        <w:t>taff explain</w:t>
      </w:r>
      <w:r w:rsidR="00F01D33" w:rsidRPr="002004E2">
        <w:rPr>
          <w:rFonts w:ascii="Arial" w:eastAsia="Arial" w:hAnsi="Arial" w:cs="Arial"/>
        </w:rPr>
        <w:t>ed</w:t>
      </w:r>
      <w:r w:rsidR="0006410E" w:rsidRPr="002004E2">
        <w:rPr>
          <w:rFonts w:ascii="Arial" w:eastAsia="Arial" w:hAnsi="Arial" w:cs="Arial"/>
        </w:rPr>
        <w:t xml:space="preserve"> their understanding of dignity of risk and </w:t>
      </w:r>
      <w:r w:rsidR="00F01D33" w:rsidRPr="002004E2">
        <w:rPr>
          <w:rFonts w:ascii="Arial" w:eastAsia="Arial" w:hAnsi="Arial" w:cs="Arial"/>
        </w:rPr>
        <w:t>we</w:t>
      </w:r>
      <w:r w:rsidR="0006410E" w:rsidRPr="002004E2">
        <w:rPr>
          <w:rFonts w:ascii="Arial" w:eastAsia="Arial" w:hAnsi="Arial" w:cs="Arial"/>
        </w:rPr>
        <w:t xml:space="preserve">re supportive of a consumer’s right to make decisions </w:t>
      </w:r>
      <w:r w:rsidR="00315AEC">
        <w:rPr>
          <w:rFonts w:ascii="Arial" w:eastAsia="Arial" w:hAnsi="Arial" w:cs="Arial"/>
        </w:rPr>
        <w:t>involving</w:t>
      </w:r>
      <w:r w:rsidR="0006410E" w:rsidRPr="002004E2">
        <w:rPr>
          <w:rFonts w:ascii="Arial" w:eastAsia="Arial" w:hAnsi="Arial" w:cs="Arial"/>
        </w:rPr>
        <w:t xml:space="preserve"> risk as it supports them to have a good quality of life. The service ha</w:t>
      </w:r>
      <w:r w:rsidR="00212AE0" w:rsidRPr="002004E2">
        <w:rPr>
          <w:rFonts w:ascii="Arial" w:eastAsia="Arial" w:hAnsi="Arial" w:cs="Arial"/>
        </w:rPr>
        <w:t>d</w:t>
      </w:r>
      <w:r w:rsidR="0006410E" w:rsidRPr="002004E2">
        <w:rPr>
          <w:rFonts w:ascii="Arial" w:eastAsia="Arial" w:hAnsi="Arial" w:cs="Arial"/>
        </w:rPr>
        <w:t xml:space="preserve"> a Choice and Dignity of Risk Policy which recognise</w:t>
      </w:r>
      <w:r w:rsidR="00D734AB">
        <w:rPr>
          <w:rFonts w:ascii="Arial" w:eastAsia="Arial" w:hAnsi="Arial" w:cs="Arial"/>
        </w:rPr>
        <w:t>d</w:t>
      </w:r>
      <w:r w:rsidR="0006410E" w:rsidRPr="002004E2">
        <w:rPr>
          <w:rFonts w:ascii="Arial" w:eastAsia="Arial" w:hAnsi="Arial" w:cs="Arial"/>
        </w:rPr>
        <w:t xml:space="preserve"> the rights of individuals to make life choices involv</w:t>
      </w:r>
      <w:r w:rsidR="00BA065E">
        <w:rPr>
          <w:rFonts w:ascii="Arial" w:eastAsia="Arial" w:hAnsi="Arial" w:cs="Arial"/>
        </w:rPr>
        <w:t>ing</w:t>
      </w:r>
      <w:r w:rsidR="0006410E" w:rsidRPr="002004E2">
        <w:rPr>
          <w:rFonts w:ascii="Arial" w:eastAsia="Arial" w:hAnsi="Arial" w:cs="Arial"/>
        </w:rPr>
        <w:t xml:space="preserve"> risk and support</w:t>
      </w:r>
      <w:r w:rsidR="00D734AB">
        <w:rPr>
          <w:rFonts w:ascii="Arial" w:eastAsia="Arial" w:hAnsi="Arial" w:cs="Arial"/>
        </w:rPr>
        <w:t>ed</w:t>
      </w:r>
      <w:r w:rsidR="0006410E" w:rsidRPr="002004E2">
        <w:rPr>
          <w:rFonts w:ascii="Arial" w:eastAsia="Arial" w:hAnsi="Arial" w:cs="Arial"/>
        </w:rPr>
        <w:t xml:space="preserve"> informed decision-making.</w:t>
      </w:r>
    </w:p>
    <w:p w14:paraId="5BE41928" w14:textId="012AD083" w:rsidR="000F72A0" w:rsidRPr="002004E2" w:rsidRDefault="009362E4" w:rsidP="007C62C7">
      <w:pPr>
        <w:pStyle w:val="NormalArial"/>
        <w:rPr>
          <w:rFonts w:eastAsia="Arial"/>
        </w:rPr>
      </w:pPr>
      <w:r w:rsidRPr="002004E2">
        <w:rPr>
          <w:rFonts w:eastAsia="Arial"/>
        </w:rPr>
        <w:t>Consumers</w:t>
      </w:r>
      <w:r w:rsidR="000A454C" w:rsidRPr="002004E2">
        <w:rPr>
          <w:rFonts w:eastAsia="Arial"/>
        </w:rPr>
        <w:t xml:space="preserve"> </w:t>
      </w:r>
      <w:r w:rsidRPr="002004E2">
        <w:rPr>
          <w:rFonts w:eastAsia="Arial"/>
        </w:rPr>
        <w:t>explain</w:t>
      </w:r>
      <w:r w:rsidR="000A454C" w:rsidRPr="002004E2">
        <w:rPr>
          <w:rFonts w:eastAsia="Arial"/>
        </w:rPr>
        <w:t>ed</w:t>
      </w:r>
      <w:r w:rsidRPr="002004E2">
        <w:rPr>
          <w:rFonts w:eastAsia="Arial"/>
        </w:rPr>
        <w:t xml:space="preserve"> how information was provided to them so they could make decisions about meals, activities, care, and services daily. The service demonstrate</w:t>
      </w:r>
      <w:r w:rsidR="000A454C" w:rsidRPr="002004E2">
        <w:rPr>
          <w:rFonts w:eastAsia="Arial"/>
        </w:rPr>
        <w:t>d</w:t>
      </w:r>
      <w:r w:rsidRPr="002004E2">
        <w:rPr>
          <w:rFonts w:eastAsia="Arial"/>
        </w:rPr>
        <w:t xml:space="preserve"> how consumers exercise</w:t>
      </w:r>
      <w:r w:rsidR="007C62C7" w:rsidRPr="002004E2">
        <w:rPr>
          <w:rFonts w:eastAsia="Arial"/>
        </w:rPr>
        <w:t>d</w:t>
      </w:r>
      <w:r w:rsidRPr="002004E2">
        <w:rPr>
          <w:rFonts w:eastAsia="Arial"/>
        </w:rPr>
        <w:t xml:space="preserve"> choice through care planning consultations and daily verbal discussions.</w:t>
      </w:r>
      <w:r w:rsidR="007C62C7" w:rsidRPr="002004E2">
        <w:rPr>
          <w:rFonts w:eastAsia="Arial"/>
        </w:rPr>
        <w:t xml:space="preserve"> </w:t>
      </w:r>
      <w:r w:rsidR="005562D7" w:rsidRPr="002004E2">
        <w:rPr>
          <w:rFonts w:eastAsia="Arial"/>
        </w:rPr>
        <w:t>A c</w:t>
      </w:r>
      <w:r w:rsidR="0019535B" w:rsidRPr="002004E2">
        <w:rPr>
          <w:rFonts w:eastAsia="Arial"/>
        </w:rPr>
        <w:t>onsumer meeting w</w:t>
      </w:r>
      <w:r w:rsidR="005562D7" w:rsidRPr="002004E2">
        <w:rPr>
          <w:rFonts w:eastAsia="Arial"/>
        </w:rPr>
        <w:t xml:space="preserve">as </w:t>
      </w:r>
      <w:r w:rsidR="000F72A0" w:rsidRPr="002004E2">
        <w:rPr>
          <w:rFonts w:eastAsia="Arial"/>
        </w:rPr>
        <w:t>observed</w:t>
      </w:r>
      <w:r w:rsidR="00990A5D" w:rsidRPr="002004E2">
        <w:rPr>
          <w:rFonts w:eastAsia="Arial"/>
        </w:rPr>
        <w:t xml:space="preserve"> and</w:t>
      </w:r>
      <w:r w:rsidR="000F72A0" w:rsidRPr="002004E2">
        <w:rPr>
          <w:rFonts w:eastAsia="Arial"/>
        </w:rPr>
        <w:t xml:space="preserve"> the consumers were provided an open forum to raise any issues or concerns </w:t>
      </w:r>
      <w:r w:rsidR="00990A5D" w:rsidRPr="002004E2">
        <w:rPr>
          <w:rFonts w:eastAsia="Arial"/>
        </w:rPr>
        <w:t>and m</w:t>
      </w:r>
      <w:r w:rsidR="000F72A0" w:rsidRPr="002004E2">
        <w:rPr>
          <w:rFonts w:eastAsia="Arial"/>
        </w:rPr>
        <w:t xml:space="preserve">anagement provided consumers with an overall update of the service including staffing and capital projects. </w:t>
      </w:r>
    </w:p>
    <w:p w14:paraId="5AEF49C9" w14:textId="670FFB8D" w:rsidR="00C1687B" w:rsidRDefault="005B272D" w:rsidP="007926A4">
      <w:pPr>
        <w:widowControl w:val="0"/>
      </w:pPr>
      <w:r w:rsidRPr="002004E2">
        <w:rPr>
          <w:rFonts w:ascii="Arial" w:eastAsia="Arial" w:hAnsi="Arial" w:cs="Arial"/>
        </w:rPr>
        <w:t>C</w:t>
      </w:r>
      <w:r w:rsidR="00C1687B" w:rsidRPr="002004E2">
        <w:rPr>
          <w:rFonts w:ascii="Arial" w:eastAsia="Arial" w:hAnsi="Arial" w:cs="Arial"/>
        </w:rPr>
        <w:t>onsumers and representatives said staff respect</w:t>
      </w:r>
      <w:r w:rsidRPr="002004E2">
        <w:rPr>
          <w:rFonts w:ascii="Arial" w:eastAsia="Arial" w:hAnsi="Arial" w:cs="Arial"/>
        </w:rPr>
        <w:t>ed</w:t>
      </w:r>
      <w:r w:rsidR="00C1687B" w:rsidRPr="002004E2">
        <w:rPr>
          <w:rFonts w:ascii="Arial" w:eastAsia="Arial" w:hAnsi="Arial" w:cs="Arial"/>
        </w:rPr>
        <w:t xml:space="preserve"> their privacy, including during family visits. Staff said they knock on the door and seek permission to enter the consumer's room before entering. The service’s Privacy Statement outline</w:t>
      </w:r>
      <w:r w:rsidR="002004E2" w:rsidRPr="002004E2">
        <w:rPr>
          <w:rFonts w:ascii="Arial" w:eastAsia="Arial" w:hAnsi="Arial" w:cs="Arial"/>
        </w:rPr>
        <w:t>d</w:t>
      </w:r>
      <w:r w:rsidR="00C1687B" w:rsidRPr="002004E2">
        <w:rPr>
          <w:rFonts w:ascii="Arial" w:eastAsia="Arial" w:hAnsi="Arial" w:cs="Arial"/>
        </w:rPr>
        <w:t xml:space="preserve"> the service’s commitment to ensuring information about consumers </w:t>
      </w:r>
      <w:r w:rsidR="002004E2" w:rsidRPr="002004E2">
        <w:rPr>
          <w:rFonts w:ascii="Arial" w:eastAsia="Arial" w:hAnsi="Arial" w:cs="Arial"/>
        </w:rPr>
        <w:t>was</w:t>
      </w:r>
      <w:r w:rsidR="00C1687B" w:rsidRPr="002004E2">
        <w:rPr>
          <w:rFonts w:ascii="Arial" w:eastAsia="Arial" w:hAnsi="Arial" w:cs="Arial"/>
        </w:rPr>
        <w:t xml:space="preserve"> collected, stored, </w:t>
      </w:r>
      <w:proofErr w:type="gramStart"/>
      <w:r w:rsidR="00C1687B" w:rsidRPr="002004E2">
        <w:rPr>
          <w:rFonts w:ascii="Arial" w:eastAsia="Arial" w:hAnsi="Arial" w:cs="Arial"/>
        </w:rPr>
        <w:t>used</w:t>
      </w:r>
      <w:proofErr w:type="gramEnd"/>
      <w:r w:rsidR="00C1687B" w:rsidRPr="002004E2">
        <w:rPr>
          <w:rFonts w:ascii="Arial" w:eastAsia="Arial" w:hAnsi="Arial" w:cs="Arial"/>
        </w:rPr>
        <w:t xml:space="preserve"> and disclosed in line with the Australian Privacy Principles.</w:t>
      </w:r>
    </w:p>
    <w:p w14:paraId="16C27C05" w14:textId="6C4BD504"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552F7122"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00411979"/>
                <w:placeholder>
                  <w:docPart w:val="6CF852780D9B423DBDFC6B943D9D4EC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E34602">
                  <w:rPr>
                    <w:rFonts w:ascii="Arial" w:hAnsi="Arial" w:cs="Arial"/>
                  </w:rPr>
                  <w:t>Compliant</w:t>
                </w:r>
              </w:sdtContent>
            </w:sdt>
          </w:p>
        </w:tc>
      </w:tr>
      <w:tr w:rsidR="00921996"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62D19820"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55408353"/>
                <w:placeholder>
                  <w:docPart w:val="E03D749FCCA541849B3AA26A83F8421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E34602">
                  <w:rPr>
                    <w:rFonts w:ascii="Arial" w:hAnsi="Arial" w:cs="Arial"/>
                  </w:rPr>
                  <w:t>Compliant</w:t>
                </w:r>
              </w:sdtContent>
            </w:sdt>
          </w:p>
        </w:tc>
      </w:tr>
      <w:tr w:rsidR="00921996"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921996" w:rsidRPr="00996FAF" w:rsidRDefault="00921996" w:rsidP="00921996">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921996" w:rsidRPr="00996FAF" w:rsidRDefault="00921996" w:rsidP="00921996">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6F7FE3CB"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68372660"/>
                <w:placeholder>
                  <w:docPart w:val="293EFD80D34346B884C4E4CE636F6D2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E34602">
                  <w:rPr>
                    <w:rFonts w:ascii="Arial" w:hAnsi="Arial" w:cs="Arial"/>
                  </w:rPr>
                  <w:t>Compliant</w:t>
                </w:r>
              </w:sdtContent>
            </w:sdt>
          </w:p>
        </w:tc>
      </w:tr>
      <w:tr w:rsidR="00921996"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41244597" w:rsidR="00921996" w:rsidRPr="00996FAF" w:rsidRDefault="008E35E2" w:rsidP="0092199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41475821"/>
                <w:placeholder>
                  <w:docPart w:val="8F9215EA519342D187F00CD8003E58A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E34602">
                  <w:rPr>
                    <w:rFonts w:ascii="Arial" w:hAnsi="Arial" w:cs="Arial"/>
                  </w:rPr>
                  <w:t>Compliant</w:t>
                </w:r>
              </w:sdtContent>
            </w:sdt>
          </w:p>
        </w:tc>
      </w:tr>
      <w:tr w:rsidR="00921996"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67F8F94A"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84305151"/>
                <w:placeholder>
                  <w:docPart w:val="47ED508D8F6B4884A1A833B44C863E4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E34602">
                  <w:rPr>
                    <w:rFonts w:ascii="Arial" w:hAnsi="Arial" w:cs="Arial"/>
                  </w:rPr>
                  <w:t>Compliant</w:t>
                </w:r>
              </w:sdtContent>
            </w:sdt>
          </w:p>
        </w:tc>
      </w:tr>
    </w:tbl>
    <w:p w14:paraId="569E2AC5" w14:textId="77777777" w:rsidR="00D87E7C" w:rsidRDefault="00D87E7C" w:rsidP="00D87E7C">
      <w:pPr>
        <w:pStyle w:val="Heading20"/>
      </w:pPr>
      <w:r w:rsidRPr="00996FAF">
        <w:t>Findings</w:t>
      </w:r>
    </w:p>
    <w:p w14:paraId="35731EFA" w14:textId="115250B7" w:rsidR="00971D46" w:rsidRDefault="00960E46" w:rsidP="0017166E">
      <w:pPr>
        <w:pStyle w:val="NormalArial"/>
        <w:tabs>
          <w:tab w:val="left" w:pos="418"/>
        </w:tabs>
        <w:rPr>
          <w:rFonts w:eastAsia="Arial"/>
        </w:rPr>
      </w:pPr>
      <w:r w:rsidRPr="516B9FA3">
        <w:rPr>
          <w:rFonts w:eastAsia="Arial"/>
        </w:rPr>
        <w:t>Consumers and representatives stated staff talk to them about risk during care planning discussions and explain</w:t>
      </w:r>
      <w:r w:rsidR="00517091">
        <w:rPr>
          <w:rFonts w:eastAsia="Arial"/>
        </w:rPr>
        <w:t>ed</w:t>
      </w:r>
      <w:r w:rsidRPr="516B9FA3">
        <w:rPr>
          <w:rFonts w:eastAsia="Arial"/>
        </w:rPr>
        <w:t xml:space="preserve"> the strategies put in place to reduce those risks. Staff</w:t>
      </w:r>
      <w:r w:rsidR="002A729A">
        <w:rPr>
          <w:rFonts w:eastAsia="Arial"/>
        </w:rPr>
        <w:t xml:space="preserve"> described</w:t>
      </w:r>
      <w:r w:rsidRPr="516B9FA3">
        <w:rPr>
          <w:rFonts w:eastAsia="Arial"/>
        </w:rPr>
        <w:t xml:space="preserve"> assessment and care planning processes, which identif</w:t>
      </w:r>
      <w:r w:rsidR="002A729A">
        <w:rPr>
          <w:rFonts w:eastAsia="Arial"/>
        </w:rPr>
        <w:t>ied</w:t>
      </w:r>
      <w:r w:rsidRPr="516B9FA3">
        <w:rPr>
          <w:rFonts w:eastAsia="Arial"/>
        </w:rPr>
        <w:t xml:space="preserve"> risks to the consumer’s safety, health, and well-being.</w:t>
      </w:r>
      <w:r w:rsidR="006172B2">
        <w:rPr>
          <w:rFonts w:eastAsia="Arial"/>
        </w:rPr>
        <w:t xml:space="preserve"> </w:t>
      </w:r>
      <w:r w:rsidR="006172B2" w:rsidRPr="516B9FA3">
        <w:rPr>
          <w:rFonts w:eastAsia="Arial"/>
        </w:rPr>
        <w:t>C</w:t>
      </w:r>
      <w:r w:rsidR="002A729A">
        <w:rPr>
          <w:rFonts w:eastAsia="Arial"/>
        </w:rPr>
        <w:t xml:space="preserve">are documentation </w:t>
      </w:r>
      <w:r w:rsidR="00D507B2">
        <w:rPr>
          <w:rFonts w:eastAsia="Arial"/>
        </w:rPr>
        <w:t>evidenced</w:t>
      </w:r>
      <w:r w:rsidR="00A151F8">
        <w:rPr>
          <w:rFonts w:eastAsia="Arial"/>
        </w:rPr>
        <w:t xml:space="preserve"> </w:t>
      </w:r>
      <w:r w:rsidR="006172B2" w:rsidRPr="516B9FA3">
        <w:rPr>
          <w:rFonts w:eastAsia="Arial"/>
        </w:rPr>
        <w:t xml:space="preserve">the </w:t>
      </w:r>
      <w:r w:rsidR="00A151F8">
        <w:rPr>
          <w:rFonts w:eastAsia="Arial"/>
        </w:rPr>
        <w:t xml:space="preserve">use of </w:t>
      </w:r>
      <w:r w:rsidR="006172B2" w:rsidRPr="516B9FA3">
        <w:rPr>
          <w:rFonts w:eastAsia="Arial"/>
        </w:rPr>
        <w:t>validated risk assessment tools to identify existing and anticipated risks such as falls risks, known allergies, pressure injury risk</w:t>
      </w:r>
      <w:r w:rsidR="006172B2">
        <w:rPr>
          <w:rFonts w:eastAsia="Arial"/>
        </w:rPr>
        <w:t xml:space="preserve"> and</w:t>
      </w:r>
      <w:r w:rsidR="006172B2" w:rsidRPr="516B9FA3">
        <w:rPr>
          <w:rFonts w:eastAsia="Arial"/>
        </w:rPr>
        <w:t xml:space="preserve"> changed behaviours</w:t>
      </w:r>
      <w:r w:rsidR="00D507B2">
        <w:rPr>
          <w:rFonts w:eastAsia="Arial"/>
        </w:rPr>
        <w:t>.</w:t>
      </w:r>
    </w:p>
    <w:p w14:paraId="34C51ED2" w14:textId="34E493C6" w:rsidR="006172B2" w:rsidRDefault="00A779D9" w:rsidP="0017166E">
      <w:pPr>
        <w:pStyle w:val="NormalArial"/>
        <w:tabs>
          <w:tab w:val="left" w:pos="418"/>
        </w:tabs>
      </w:pPr>
      <w:r w:rsidRPr="516B9FA3">
        <w:rPr>
          <w:rFonts w:eastAsia="Arial"/>
        </w:rPr>
        <w:t xml:space="preserve">Consumers and representatives </w:t>
      </w:r>
      <w:r w:rsidR="00D507B2">
        <w:rPr>
          <w:rFonts w:eastAsia="Arial"/>
        </w:rPr>
        <w:t>advised</w:t>
      </w:r>
      <w:r w:rsidRPr="516B9FA3">
        <w:rPr>
          <w:rFonts w:eastAsia="Arial"/>
        </w:rPr>
        <w:t xml:space="preserve"> staff ask</w:t>
      </w:r>
      <w:r w:rsidR="00BA1463">
        <w:rPr>
          <w:rFonts w:eastAsia="Arial"/>
        </w:rPr>
        <w:t>ed consumers</w:t>
      </w:r>
      <w:r w:rsidRPr="516B9FA3">
        <w:rPr>
          <w:rFonts w:eastAsia="Arial"/>
        </w:rPr>
        <w:t xml:space="preserve"> what </w:t>
      </w:r>
      <w:r w:rsidR="00971616">
        <w:rPr>
          <w:rFonts w:eastAsia="Arial"/>
        </w:rPr>
        <w:t>wa</w:t>
      </w:r>
      <w:r w:rsidRPr="516B9FA3">
        <w:rPr>
          <w:rFonts w:eastAsia="Arial"/>
        </w:rPr>
        <w:t xml:space="preserve">s important to them in terms of how their care </w:t>
      </w:r>
      <w:r w:rsidR="0038625F">
        <w:rPr>
          <w:rFonts w:eastAsia="Arial"/>
        </w:rPr>
        <w:t>was</w:t>
      </w:r>
      <w:r w:rsidRPr="516B9FA3">
        <w:rPr>
          <w:rFonts w:eastAsia="Arial"/>
        </w:rPr>
        <w:t xml:space="preserve"> delivered, and the staff </w:t>
      </w:r>
      <w:r w:rsidR="00BA1463">
        <w:rPr>
          <w:rFonts w:eastAsia="Arial"/>
        </w:rPr>
        <w:t>were</w:t>
      </w:r>
      <w:r w:rsidRPr="516B9FA3">
        <w:rPr>
          <w:rFonts w:eastAsia="Arial"/>
        </w:rPr>
        <w:t xml:space="preserve"> aware of their preferences. Staff </w:t>
      </w:r>
      <w:r w:rsidR="008C768F">
        <w:rPr>
          <w:rFonts w:eastAsia="Arial"/>
        </w:rPr>
        <w:t xml:space="preserve">said they </w:t>
      </w:r>
      <w:r w:rsidRPr="516B9FA3">
        <w:rPr>
          <w:rFonts w:eastAsia="Arial"/>
        </w:rPr>
        <w:t>refer</w:t>
      </w:r>
      <w:r w:rsidR="008C768F">
        <w:rPr>
          <w:rFonts w:eastAsia="Arial"/>
        </w:rPr>
        <w:t>red</w:t>
      </w:r>
      <w:r w:rsidRPr="516B9FA3">
        <w:rPr>
          <w:rFonts w:eastAsia="Arial"/>
        </w:rPr>
        <w:t xml:space="preserve"> to care </w:t>
      </w:r>
      <w:r w:rsidR="008C768F">
        <w:rPr>
          <w:rFonts w:eastAsia="Arial"/>
        </w:rPr>
        <w:t>documentation</w:t>
      </w:r>
      <w:r w:rsidRPr="516B9FA3">
        <w:rPr>
          <w:rFonts w:eastAsia="Arial"/>
        </w:rPr>
        <w:t xml:space="preserve"> to find out what </w:t>
      </w:r>
      <w:r w:rsidR="00520DF8">
        <w:rPr>
          <w:rFonts w:eastAsia="Arial"/>
        </w:rPr>
        <w:t>wa</w:t>
      </w:r>
      <w:r w:rsidRPr="516B9FA3">
        <w:rPr>
          <w:rFonts w:eastAsia="Arial"/>
        </w:rPr>
        <w:t>s important for the</w:t>
      </w:r>
      <w:r w:rsidR="00AE19ED">
        <w:rPr>
          <w:rFonts w:eastAsia="Arial"/>
        </w:rPr>
        <w:t xml:space="preserve"> consumer and described</w:t>
      </w:r>
      <w:r w:rsidRPr="516B9FA3">
        <w:rPr>
          <w:rFonts w:eastAsia="Arial"/>
        </w:rPr>
        <w:t xml:space="preserve"> their responsibilities during consumers’ end-of-life care, depending upon their job role</w:t>
      </w:r>
      <w:r w:rsidR="003A09AE">
        <w:rPr>
          <w:rFonts w:eastAsia="Arial"/>
        </w:rPr>
        <w:t xml:space="preserve">. </w:t>
      </w:r>
      <w:r w:rsidR="00701E90">
        <w:t>Care documentation</w:t>
      </w:r>
      <w:r w:rsidR="003A09AE">
        <w:t xml:space="preserve"> included advance care directives identify</w:t>
      </w:r>
      <w:r w:rsidR="00701E90">
        <w:t>ing</w:t>
      </w:r>
      <w:r w:rsidR="003A09AE">
        <w:t xml:space="preserve"> consumers’ wishes and preferences regarding end-of-life care</w:t>
      </w:r>
    </w:p>
    <w:p w14:paraId="654B47EF" w14:textId="52F5A60F" w:rsidR="005E345A" w:rsidRDefault="00814E12" w:rsidP="0017166E">
      <w:pPr>
        <w:rPr>
          <w:rFonts w:ascii="Arial" w:eastAsia="Arial" w:hAnsi="Arial" w:cs="Arial"/>
        </w:rPr>
      </w:pPr>
      <w:r w:rsidRPr="00D14F34">
        <w:rPr>
          <w:rFonts w:ascii="Arial" w:eastAsia="Arial" w:hAnsi="Arial" w:cs="Arial"/>
        </w:rPr>
        <w:t xml:space="preserve">Staff </w:t>
      </w:r>
      <w:r w:rsidR="00425C34" w:rsidRPr="00D14F34">
        <w:rPr>
          <w:rFonts w:ascii="Arial" w:eastAsia="Arial" w:hAnsi="Arial" w:cs="Arial"/>
        </w:rPr>
        <w:t xml:space="preserve">explained care plans </w:t>
      </w:r>
      <w:r w:rsidRPr="00D14F34">
        <w:rPr>
          <w:rFonts w:ascii="Arial" w:eastAsia="Arial" w:hAnsi="Arial" w:cs="Arial"/>
        </w:rPr>
        <w:t>we</w:t>
      </w:r>
      <w:r w:rsidR="00425C34" w:rsidRPr="00D14F34">
        <w:rPr>
          <w:rFonts w:ascii="Arial" w:eastAsia="Arial" w:hAnsi="Arial" w:cs="Arial"/>
        </w:rPr>
        <w:t>re reviewed every 6 months and said they talk</w:t>
      </w:r>
      <w:r w:rsidRPr="00D14F34">
        <w:rPr>
          <w:rFonts w:ascii="Arial" w:eastAsia="Arial" w:hAnsi="Arial" w:cs="Arial"/>
        </w:rPr>
        <w:t>ed</w:t>
      </w:r>
      <w:r w:rsidR="00425C34" w:rsidRPr="00D14F34">
        <w:rPr>
          <w:rFonts w:ascii="Arial" w:eastAsia="Arial" w:hAnsi="Arial" w:cs="Arial"/>
        </w:rPr>
        <w:t xml:space="preserve"> to the consumer and representatives where appropriate. </w:t>
      </w:r>
      <w:r w:rsidR="00DD23A9" w:rsidRPr="00D14F34">
        <w:rPr>
          <w:rFonts w:ascii="Arial" w:eastAsia="Arial" w:hAnsi="Arial" w:cs="Arial"/>
        </w:rPr>
        <w:t>C</w:t>
      </w:r>
      <w:r w:rsidRPr="00D14F34">
        <w:rPr>
          <w:rFonts w:ascii="Arial" w:eastAsia="Arial" w:hAnsi="Arial" w:cs="Arial"/>
        </w:rPr>
        <w:t>are documentation</w:t>
      </w:r>
      <w:r w:rsidR="00DD23A9" w:rsidRPr="00D14F34">
        <w:rPr>
          <w:rFonts w:ascii="Arial" w:eastAsia="Arial" w:hAnsi="Arial" w:cs="Arial"/>
        </w:rPr>
        <w:t xml:space="preserve"> evidence</w:t>
      </w:r>
      <w:r w:rsidR="00CC493A" w:rsidRPr="00D14F34">
        <w:rPr>
          <w:rFonts w:ascii="Arial" w:eastAsia="Arial" w:hAnsi="Arial" w:cs="Arial"/>
        </w:rPr>
        <w:t xml:space="preserve">d </w:t>
      </w:r>
      <w:r w:rsidR="00DD23A9" w:rsidRPr="00D14F34">
        <w:rPr>
          <w:rFonts w:ascii="Arial" w:eastAsia="Arial" w:hAnsi="Arial" w:cs="Arial"/>
        </w:rPr>
        <w:t>clinical assessments from medical officers, geriatricians, wound specialists, dieticians, physiotherapists, and podiatrists, among others.</w:t>
      </w:r>
      <w:r w:rsidR="00F55D48" w:rsidRPr="00D14F34">
        <w:rPr>
          <w:rFonts w:ascii="Arial" w:eastAsia="Arial" w:hAnsi="Arial" w:cs="Arial"/>
        </w:rPr>
        <w:t xml:space="preserve"> Consumers were observed being seen by the physiotherapist, medical </w:t>
      </w:r>
      <w:r w:rsidR="00013465">
        <w:rPr>
          <w:rFonts w:ascii="Arial" w:eastAsia="Arial" w:hAnsi="Arial" w:cs="Arial"/>
        </w:rPr>
        <w:t>o</w:t>
      </w:r>
      <w:r w:rsidR="00F55D48" w:rsidRPr="00D14F34">
        <w:rPr>
          <w:rFonts w:ascii="Arial" w:eastAsia="Arial" w:hAnsi="Arial" w:cs="Arial"/>
        </w:rPr>
        <w:t>fficers</w:t>
      </w:r>
      <w:r w:rsidR="00D734AB">
        <w:rPr>
          <w:rFonts w:ascii="Arial" w:eastAsia="Arial" w:hAnsi="Arial" w:cs="Arial"/>
        </w:rPr>
        <w:t>,</w:t>
      </w:r>
      <w:r w:rsidR="00F55D48" w:rsidRPr="00D14F34">
        <w:rPr>
          <w:rFonts w:ascii="Arial" w:eastAsia="Arial" w:hAnsi="Arial" w:cs="Arial"/>
        </w:rPr>
        <w:t xml:space="preserve"> and other professionals</w:t>
      </w:r>
      <w:r w:rsidR="00D14F34" w:rsidRPr="00D14F34">
        <w:rPr>
          <w:rFonts w:ascii="Arial" w:eastAsia="Arial" w:hAnsi="Arial" w:cs="Arial"/>
        </w:rPr>
        <w:t>.</w:t>
      </w:r>
      <w:r w:rsidR="005E345A">
        <w:rPr>
          <w:rFonts w:ascii="Arial" w:eastAsia="Arial" w:hAnsi="Arial" w:cs="Arial"/>
        </w:rPr>
        <w:br w:type="page"/>
      </w:r>
    </w:p>
    <w:p w14:paraId="734E6BA6" w14:textId="5D5644BC" w:rsidR="004C6519" w:rsidRPr="00A10B35" w:rsidRDefault="003B19D9" w:rsidP="0017166E">
      <w:pPr>
        <w:widowControl w:val="0"/>
        <w:rPr>
          <w:rFonts w:ascii="Arial" w:hAnsi="Arial" w:cs="Arial"/>
        </w:rPr>
      </w:pPr>
      <w:r w:rsidRPr="00A10B35">
        <w:rPr>
          <w:rFonts w:ascii="Arial" w:eastAsia="Arial" w:hAnsi="Arial" w:cs="Arial"/>
        </w:rPr>
        <w:lastRenderedPageBreak/>
        <w:t xml:space="preserve">Consumers and representatives </w:t>
      </w:r>
      <w:r w:rsidR="00A00B61" w:rsidRPr="00A10B35">
        <w:rPr>
          <w:rFonts w:ascii="Arial" w:eastAsia="Arial" w:hAnsi="Arial" w:cs="Arial"/>
        </w:rPr>
        <w:t>knew</w:t>
      </w:r>
      <w:r w:rsidRPr="00A10B35">
        <w:rPr>
          <w:rFonts w:ascii="Arial" w:eastAsia="Arial" w:hAnsi="Arial" w:cs="Arial"/>
        </w:rPr>
        <w:t xml:space="preserve"> what</w:t>
      </w:r>
      <w:r w:rsidR="00F53564" w:rsidRPr="00A10B35">
        <w:rPr>
          <w:rFonts w:ascii="Arial" w:eastAsia="Arial" w:hAnsi="Arial" w:cs="Arial"/>
        </w:rPr>
        <w:t xml:space="preserve"> wa</w:t>
      </w:r>
      <w:r w:rsidRPr="00A10B35">
        <w:rPr>
          <w:rFonts w:ascii="Arial" w:eastAsia="Arial" w:hAnsi="Arial" w:cs="Arial"/>
        </w:rPr>
        <w:t xml:space="preserve">s </w:t>
      </w:r>
      <w:r w:rsidR="00AD18B7" w:rsidRPr="00A10B35">
        <w:rPr>
          <w:rFonts w:ascii="Arial" w:eastAsia="Arial" w:hAnsi="Arial" w:cs="Arial"/>
        </w:rPr>
        <w:t xml:space="preserve">included </w:t>
      </w:r>
      <w:r w:rsidRPr="00A10B35">
        <w:rPr>
          <w:rFonts w:ascii="Arial" w:eastAsia="Arial" w:hAnsi="Arial" w:cs="Arial"/>
        </w:rPr>
        <w:t>in consumers’ care documentation, and they were aware they c</w:t>
      </w:r>
      <w:r w:rsidR="00F53564" w:rsidRPr="00A10B35">
        <w:rPr>
          <w:rFonts w:ascii="Arial" w:eastAsia="Arial" w:hAnsi="Arial" w:cs="Arial"/>
        </w:rPr>
        <w:t>ould</w:t>
      </w:r>
      <w:r w:rsidRPr="00A10B35">
        <w:rPr>
          <w:rFonts w:ascii="Arial" w:eastAsia="Arial" w:hAnsi="Arial" w:cs="Arial"/>
        </w:rPr>
        <w:t xml:space="preserve"> discuss this with </w:t>
      </w:r>
      <w:r w:rsidR="00013465">
        <w:rPr>
          <w:rFonts w:ascii="Arial" w:eastAsia="Arial" w:hAnsi="Arial" w:cs="Arial"/>
        </w:rPr>
        <w:t xml:space="preserve">the </w:t>
      </w:r>
      <w:r w:rsidRPr="00A10B35">
        <w:rPr>
          <w:rFonts w:ascii="Arial" w:eastAsia="Arial" w:hAnsi="Arial" w:cs="Arial"/>
        </w:rPr>
        <w:t xml:space="preserve">nursing staff. </w:t>
      </w:r>
      <w:r w:rsidR="00EE2E95" w:rsidRPr="00A10B35">
        <w:rPr>
          <w:rFonts w:ascii="Arial" w:eastAsia="Arial" w:hAnsi="Arial" w:cs="Arial"/>
        </w:rPr>
        <w:t>Staff</w:t>
      </w:r>
      <w:r w:rsidRPr="00A10B35">
        <w:rPr>
          <w:rFonts w:ascii="Arial" w:eastAsia="Arial" w:hAnsi="Arial" w:cs="Arial"/>
        </w:rPr>
        <w:t xml:space="preserve"> stated a </w:t>
      </w:r>
      <w:r w:rsidR="00143783" w:rsidRPr="00A10B35">
        <w:rPr>
          <w:rFonts w:ascii="Arial" w:eastAsia="Arial" w:hAnsi="Arial" w:cs="Arial"/>
        </w:rPr>
        <w:t xml:space="preserve">summary of the care plan was </w:t>
      </w:r>
      <w:r w:rsidRPr="00A10B35">
        <w:rPr>
          <w:rFonts w:ascii="Arial" w:eastAsia="Arial" w:hAnsi="Arial" w:cs="Arial"/>
        </w:rPr>
        <w:t>offered to all consumers and representatives</w:t>
      </w:r>
      <w:r w:rsidR="00AD18B7" w:rsidRPr="00A10B35">
        <w:rPr>
          <w:rFonts w:ascii="Arial" w:eastAsia="Arial" w:hAnsi="Arial" w:cs="Arial"/>
        </w:rPr>
        <w:t>.</w:t>
      </w:r>
      <w:r w:rsidRPr="00A10B35">
        <w:rPr>
          <w:rFonts w:ascii="Arial" w:eastAsia="Arial" w:hAnsi="Arial" w:cs="Arial"/>
        </w:rPr>
        <w:t xml:space="preserve"> </w:t>
      </w:r>
      <w:r w:rsidR="004C6519" w:rsidRPr="00A10B35">
        <w:rPr>
          <w:rFonts w:ascii="Arial" w:hAnsi="Arial" w:cs="Arial"/>
        </w:rPr>
        <w:t>The resident handbook</w:t>
      </w:r>
      <w:r w:rsidR="00AD18B7" w:rsidRPr="00A10B35">
        <w:rPr>
          <w:rFonts w:ascii="Arial" w:hAnsi="Arial" w:cs="Arial"/>
        </w:rPr>
        <w:t xml:space="preserve"> was reviewed</w:t>
      </w:r>
      <w:r w:rsidR="00EF7053" w:rsidRPr="00A10B35">
        <w:rPr>
          <w:rFonts w:ascii="Arial" w:hAnsi="Arial" w:cs="Arial"/>
        </w:rPr>
        <w:t xml:space="preserve"> and </w:t>
      </w:r>
      <w:r w:rsidR="004C6519" w:rsidRPr="00A10B35">
        <w:rPr>
          <w:rFonts w:ascii="Arial" w:hAnsi="Arial" w:cs="Arial"/>
        </w:rPr>
        <w:t>include</w:t>
      </w:r>
      <w:r w:rsidR="00EF7053" w:rsidRPr="00A10B35">
        <w:rPr>
          <w:rFonts w:ascii="Arial" w:hAnsi="Arial" w:cs="Arial"/>
        </w:rPr>
        <w:t>d</w:t>
      </w:r>
      <w:r w:rsidR="004C6519" w:rsidRPr="00A10B35">
        <w:rPr>
          <w:rFonts w:ascii="Arial" w:hAnsi="Arial" w:cs="Arial"/>
        </w:rPr>
        <w:t xml:space="preserve"> information about how </w:t>
      </w:r>
      <w:r w:rsidR="00EF7053" w:rsidRPr="00A10B35">
        <w:rPr>
          <w:rFonts w:ascii="Arial" w:hAnsi="Arial" w:cs="Arial"/>
        </w:rPr>
        <w:t xml:space="preserve">a </w:t>
      </w:r>
      <w:r w:rsidR="004C6519" w:rsidRPr="00A10B35">
        <w:rPr>
          <w:rFonts w:ascii="Arial" w:hAnsi="Arial" w:cs="Arial"/>
        </w:rPr>
        <w:t xml:space="preserve">care plan consultations </w:t>
      </w:r>
      <w:r w:rsidR="00EF7053" w:rsidRPr="00A10B35">
        <w:rPr>
          <w:rFonts w:ascii="Arial" w:hAnsi="Arial" w:cs="Arial"/>
        </w:rPr>
        <w:t xml:space="preserve">could be organised </w:t>
      </w:r>
      <w:r w:rsidR="004C6519" w:rsidRPr="00A10B35">
        <w:rPr>
          <w:rFonts w:ascii="Arial" w:hAnsi="Arial" w:cs="Arial"/>
        </w:rPr>
        <w:t>and a copy of the care plan</w:t>
      </w:r>
      <w:r w:rsidR="00A10B35" w:rsidRPr="00A10B35">
        <w:rPr>
          <w:rFonts w:ascii="Arial" w:hAnsi="Arial" w:cs="Arial"/>
        </w:rPr>
        <w:t xml:space="preserve"> requested</w:t>
      </w:r>
      <w:r w:rsidR="004C6519" w:rsidRPr="00A10B35">
        <w:rPr>
          <w:rFonts w:ascii="Arial" w:hAnsi="Arial" w:cs="Arial"/>
        </w:rPr>
        <w:t>.</w:t>
      </w:r>
    </w:p>
    <w:p w14:paraId="1910BE5B" w14:textId="7E1901F8" w:rsidR="00A10B35" w:rsidRPr="00C45B0B" w:rsidRDefault="002B6262" w:rsidP="0017166E">
      <w:pPr>
        <w:rPr>
          <w:rFonts w:ascii="Arial" w:hAnsi="Arial" w:cs="Arial"/>
        </w:rPr>
      </w:pPr>
      <w:r w:rsidRPr="00C45B0B">
        <w:rPr>
          <w:rFonts w:ascii="Arial" w:hAnsi="Arial" w:cs="Arial"/>
        </w:rPr>
        <w:t xml:space="preserve">Consumers and representatives confirmed consumer’s care and services </w:t>
      </w:r>
      <w:r w:rsidR="002C7698" w:rsidRPr="00C45B0B">
        <w:rPr>
          <w:rFonts w:ascii="Arial" w:hAnsi="Arial" w:cs="Arial"/>
        </w:rPr>
        <w:t>we</w:t>
      </w:r>
      <w:r w:rsidRPr="00C45B0B">
        <w:rPr>
          <w:rFonts w:ascii="Arial" w:hAnsi="Arial" w:cs="Arial"/>
        </w:rPr>
        <w:t>re regularly reviewed when circumstances changed or when incidents impact</w:t>
      </w:r>
      <w:r w:rsidR="00EA2AA9" w:rsidRPr="00C45B0B">
        <w:rPr>
          <w:rFonts w:ascii="Arial" w:hAnsi="Arial" w:cs="Arial"/>
        </w:rPr>
        <w:t>ed</w:t>
      </w:r>
      <w:r w:rsidRPr="00C45B0B">
        <w:rPr>
          <w:rFonts w:ascii="Arial" w:hAnsi="Arial" w:cs="Arial"/>
        </w:rPr>
        <w:t xml:space="preserve"> on the needs, goals, or preferences of the consumer.</w:t>
      </w:r>
      <w:r w:rsidR="002C7698" w:rsidRPr="00C45B0B">
        <w:rPr>
          <w:rFonts w:ascii="Arial" w:hAnsi="Arial" w:cs="Arial"/>
        </w:rPr>
        <w:t xml:space="preserve"> S</w:t>
      </w:r>
      <w:r w:rsidR="005F042B" w:rsidRPr="00C45B0B">
        <w:rPr>
          <w:rFonts w:ascii="Arial" w:hAnsi="Arial" w:cs="Arial"/>
        </w:rPr>
        <w:t xml:space="preserve">taff demonstrated knowledge of incident reporting and actions taken in response to incidents, including falls, </w:t>
      </w:r>
      <w:r w:rsidR="005F042B" w:rsidRPr="00C45B0B">
        <w:rPr>
          <w:rFonts w:ascii="Arial" w:eastAsia="Arial" w:hAnsi="Arial" w:cs="Arial"/>
        </w:rPr>
        <w:t xml:space="preserve">changed </w:t>
      </w:r>
      <w:r w:rsidR="005F042B" w:rsidRPr="00C45B0B">
        <w:rPr>
          <w:rFonts w:ascii="Arial" w:hAnsi="Arial" w:cs="Arial"/>
        </w:rPr>
        <w:t>behaviours, skin integrity and medication issues.</w:t>
      </w:r>
      <w:r w:rsidR="00E13249" w:rsidRPr="00C45B0B">
        <w:rPr>
          <w:rFonts w:ascii="Arial" w:hAnsi="Arial" w:cs="Arial"/>
        </w:rPr>
        <w:t xml:space="preserve"> </w:t>
      </w:r>
      <w:r w:rsidR="00F71DF1">
        <w:rPr>
          <w:rFonts w:ascii="Arial" w:hAnsi="Arial" w:cs="Arial"/>
        </w:rPr>
        <w:t>D</w:t>
      </w:r>
      <w:r w:rsidR="00307337" w:rsidRPr="00C45B0B">
        <w:rPr>
          <w:rFonts w:ascii="Arial" w:hAnsi="Arial" w:cs="Arial"/>
        </w:rPr>
        <w:t xml:space="preserve">ocumentation evidenced all incidents </w:t>
      </w:r>
      <w:r w:rsidR="00C45B0B" w:rsidRPr="00C45B0B">
        <w:rPr>
          <w:rFonts w:ascii="Arial" w:hAnsi="Arial" w:cs="Arial"/>
        </w:rPr>
        <w:t>were</w:t>
      </w:r>
      <w:r w:rsidR="00307337" w:rsidRPr="00C45B0B">
        <w:rPr>
          <w:rFonts w:ascii="Arial" w:hAnsi="Arial" w:cs="Arial"/>
        </w:rPr>
        <w:t xml:space="preserve"> thoroughly investigated and strategies implemented were successful in managing the events.</w:t>
      </w:r>
    </w:p>
    <w:p w14:paraId="0CDBAA2D" w14:textId="1C78225B"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921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921996" w:rsidRPr="00996FAF" w:rsidRDefault="00921996" w:rsidP="0092199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921996" w:rsidRPr="00996FAF" w:rsidRDefault="00921996" w:rsidP="0092199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921996" w:rsidRPr="00996FAF" w:rsidRDefault="00921996" w:rsidP="0092199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1AF4EBFD"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58141616"/>
                <w:placeholder>
                  <w:docPart w:val="AC276C5795B54B35A0506D94F691A25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F674D4">
                  <w:rPr>
                    <w:rFonts w:ascii="Arial" w:hAnsi="Arial" w:cs="Arial"/>
                  </w:rPr>
                  <w:t>Compliant</w:t>
                </w:r>
              </w:sdtContent>
            </w:sdt>
          </w:p>
        </w:tc>
      </w:tr>
      <w:tr w:rsidR="00921996"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3A72C736"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54001994"/>
                <w:placeholder>
                  <w:docPart w:val="7A8D177BE0594D66A8566DCEBFC9DDA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F674D4">
                  <w:rPr>
                    <w:rFonts w:ascii="Arial" w:hAnsi="Arial" w:cs="Arial"/>
                  </w:rPr>
                  <w:t>Compliant</w:t>
                </w:r>
              </w:sdtContent>
            </w:sdt>
          </w:p>
        </w:tc>
      </w:tr>
      <w:tr w:rsidR="00921996"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921996" w:rsidRPr="00996FAF" w:rsidRDefault="00921996" w:rsidP="00921996">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921996" w:rsidRPr="00996FAF" w:rsidRDefault="00921996" w:rsidP="00921996">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6C8B4D99"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04763586"/>
                <w:placeholder>
                  <w:docPart w:val="1F021E5BBA9645DBA54DB0CC0DF3894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F674D4">
                  <w:rPr>
                    <w:rFonts w:ascii="Arial" w:hAnsi="Arial" w:cs="Arial"/>
                  </w:rPr>
                  <w:t>Compliant</w:t>
                </w:r>
              </w:sdtContent>
            </w:sdt>
          </w:p>
        </w:tc>
      </w:tr>
      <w:tr w:rsidR="00921996"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221E141F" w:rsidR="00921996" w:rsidRPr="00996FAF" w:rsidRDefault="008E35E2" w:rsidP="0092199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20229931"/>
                <w:placeholder>
                  <w:docPart w:val="4BE28487BC7446C1A749999BDF04553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F674D4">
                  <w:rPr>
                    <w:rFonts w:ascii="Arial" w:hAnsi="Arial" w:cs="Arial"/>
                  </w:rPr>
                  <w:t>Compliant</w:t>
                </w:r>
              </w:sdtContent>
            </w:sdt>
          </w:p>
        </w:tc>
      </w:tr>
      <w:tr w:rsidR="00921996"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79B68115"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43418188"/>
                <w:placeholder>
                  <w:docPart w:val="1028DCF980934F6EBBE9EB65D658BC8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F674D4">
                  <w:rPr>
                    <w:rFonts w:ascii="Arial" w:hAnsi="Arial" w:cs="Arial"/>
                  </w:rPr>
                  <w:t>Compliant</w:t>
                </w:r>
              </w:sdtContent>
            </w:sdt>
          </w:p>
        </w:tc>
      </w:tr>
      <w:tr w:rsidR="00921996"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652DA4D0"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85294444"/>
                <w:placeholder>
                  <w:docPart w:val="DDB7263AD26148F587273E28F567F50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F674D4">
                  <w:rPr>
                    <w:rFonts w:ascii="Arial" w:hAnsi="Arial" w:cs="Arial"/>
                  </w:rPr>
                  <w:t>Compliant</w:t>
                </w:r>
              </w:sdtContent>
            </w:sdt>
          </w:p>
        </w:tc>
      </w:tr>
      <w:tr w:rsidR="00921996"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921996" w:rsidRPr="00996FAF" w:rsidRDefault="00921996" w:rsidP="00921996">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921996" w:rsidRPr="00996FAF" w:rsidRDefault="00921996" w:rsidP="00921996">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0BB770FC"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61486242"/>
                <w:placeholder>
                  <w:docPart w:val="C2F51AE384B34C2F9E2AC7E4D45F10F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F674D4">
                  <w:rPr>
                    <w:rFonts w:ascii="Arial" w:hAnsi="Arial" w:cs="Arial"/>
                  </w:rPr>
                  <w:t>Compliant</w:t>
                </w:r>
              </w:sdtContent>
            </w:sdt>
          </w:p>
        </w:tc>
      </w:tr>
    </w:tbl>
    <w:p w14:paraId="34A6D521" w14:textId="77777777" w:rsidR="00D87E7C" w:rsidRDefault="00D87E7C" w:rsidP="00D87E7C">
      <w:pPr>
        <w:pStyle w:val="Heading20"/>
      </w:pPr>
      <w:r w:rsidRPr="00996FAF">
        <w:t>Findings</w:t>
      </w:r>
    </w:p>
    <w:p w14:paraId="66CF44E4" w14:textId="7B306439" w:rsidR="00971D46" w:rsidRDefault="00085EA1" w:rsidP="0036130C">
      <w:pPr>
        <w:pStyle w:val="NormalArial"/>
      </w:pPr>
      <w:r>
        <w:rPr>
          <w:rFonts w:eastAsia="Arial"/>
        </w:rPr>
        <w:t>C</w:t>
      </w:r>
      <w:r w:rsidR="00061F9F" w:rsidRPr="516B9FA3">
        <w:rPr>
          <w:rFonts w:eastAsia="Arial"/>
        </w:rPr>
        <w:t>are documentation reflect</w:t>
      </w:r>
      <w:r w:rsidR="00BF105C">
        <w:rPr>
          <w:rFonts w:eastAsia="Arial"/>
        </w:rPr>
        <w:t>ed</w:t>
      </w:r>
      <w:r w:rsidR="00061F9F" w:rsidRPr="516B9FA3">
        <w:rPr>
          <w:rFonts w:eastAsia="Arial"/>
        </w:rPr>
        <w:t xml:space="preserve"> individualised care that </w:t>
      </w:r>
      <w:r w:rsidR="00BF105C">
        <w:rPr>
          <w:rFonts w:eastAsia="Arial"/>
        </w:rPr>
        <w:t>wa</w:t>
      </w:r>
      <w:r w:rsidR="00061F9F" w:rsidRPr="516B9FA3">
        <w:rPr>
          <w:rFonts w:eastAsia="Arial"/>
        </w:rPr>
        <w:t>s safe, effective, and tailored to the specific needs and preferences of the consumer.</w:t>
      </w:r>
      <w:r>
        <w:rPr>
          <w:rFonts w:eastAsia="Arial"/>
        </w:rPr>
        <w:t xml:space="preserve"> </w:t>
      </w:r>
      <w:r w:rsidR="00340113" w:rsidRPr="516B9FA3">
        <w:rPr>
          <w:rFonts w:eastAsia="Arial"/>
        </w:rPr>
        <w:t>Staff de</w:t>
      </w:r>
      <w:r w:rsidR="00340113">
        <w:rPr>
          <w:rFonts w:eastAsia="Arial"/>
        </w:rPr>
        <w:t>scribed</w:t>
      </w:r>
      <w:r w:rsidR="00340113" w:rsidRPr="516B9FA3">
        <w:rPr>
          <w:rFonts w:eastAsia="Arial"/>
        </w:rPr>
        <w:t xml:space="preserve"> identify</w:t>
      </w:r>
      <w:r w:rsidR="00340113">
        <w:rPr>
          <w:rFonts w:eastAsia="Arial"/>
        </w:rPr>
        <w:t>ing</w:t>
      </w:r>
      <w:r w:rsidR="00340113" w:rsidRPr="516B9FA3">
        <w:rPr>
          <w:rFonts w:eastAsia="Arial"/>
        </w:rPr>
        <w:t xml:space="preserve"> consumers’ personal preferences, confirm</w:t>
      </w:r>
      <w:r w:rsidR="00D835A8">
        <w:rPr>
          <w:rFonts w:eastAsia="Arial"/>
        </w:rPr>
        <w:t>ing</w:t>
      </w:r>
      <w:r w:rsidR="00340113" w:rsidRPr="516B9FA3">
        <w:rPr>
          <w:rFonts w:eastAsia="Arial"/>
        </w:rPr>
        <w:t xml:space="preserve"> these preferences</w:t>
      </w:r>
      <w:r w:rsidR="006B4089">
        <w:rPr>
          <w:rFonts w:eastAsia="Arial"/>
        </w:rPr>
        <w:t>,</w:t>
      </w:r>
      <w:r w:rsidR="00340113" w:rsidRPr="516B9FA3">
        <w:rPr>
          <w:rFonts w:eastAsia="Arial"/>
        </w:rPr>
        <w:t xml:space="preserve"> and provid</w:t>
      </w:r>
      <w:r w:rsidR="00D835A8">
        <w:rPr>
          <w:rFonts w:eastAsia="Arial"/>
        </w:rPr>
        <w:t>ing</w:t>
      </w:r>
      <w:r w:rsidR="00340113" w:rsidRPr="516B9FA3">
        <w:rPr>
          <w:rFonts w:eastAsia="Arial"/>
        </w:rPr>
        <w:t xml:space="preserve"> safe and effective </w:t>
      </w:r>
      <w:r w:rsidR="00D835A8">
        <w:rPr>
          <w:rFonts w:eastAsia="Arial"/>
        </w:rPr>
        <w:t>care</w:t>
      </w:r>
      <w:r w:rsidR="00A260F8">
        <w:rPr>
          <w:rFonts w:eastAsia="Arial"/>
        </w:rPr>
        <w:t xml:space="preserve"> to </w:t>
      </w:r>
      <w:r w:rsidR="00340113" w:rsidRPr="516B9FA3">
        <w:rPr>
          <w:rFonts w:eastAsia="Arial"/>
        </w:rPr>
        <w:t>meet the consumers’ choices and needs.</w:t>
      </w:r>
      <w:r w:rsidR="00F16574">
        <w:rPr>
          <w:rFonts w:eastAsia="Arial"/>
        </w:rPr>
        <w:t xml:space="preserve"> </w:t>
      </w:r>
      <w:r w:rsidR="00F16574">
        <w:t>Consumers and representatives stated consumers</w:t>
      </w:r>
      <w:r w:rsidR="00401921">
        <w:t xml:space="preserve"> </w:t>
      </w:r>
      <w:r w:rsidR="00F16574">
        <w:t>were satisfied with the personal and clinical care they receive at the service</w:t>
      </w:r>
      <w:r w:rsidR="00401921">
        <w:t>.</w:t>
      </w:r>
    </w:p>
    <w:p w14:paraId="5AD385B3" w14:textId="7437360D" w:rsidR="00401921" w:rsidRDefault="002502B0" w:rsidP="0036130C">
      <w:pPr>
        <w:pStyle w:val="NormalArial"/>
        <w:rPr>
          <w:rFonts w:eastAsia="Arial"/>
        </w:rPr>
      </w:pPr>
      <w:r>
        <w:t xml:space="preserve">Staff </w:t>
      </w:r>
      <w:r w:rsidRPr="516B9FA3">
        <w:rPr>
          <w:rFonts w:eastAsia="Arial"/>
        </w:rPr>
        <w:t>describe</w:t>
      </w:r>
      <w:r w:rsidR="00C14727">
        <w:rPr>
          <w:rFonts w:eastAsia="Arial"/>
        </w:rPr>
        <w:t>d</w:t>
      </w:r>
      <w:r w:rsidRPr="516B9FA3">
        <w:rPr>
          <w:rFonts w:eastAsia="Arial"/>
        </w:rPr>
        <w:t xml:space="preserve"> the high impact and high prevalence risks for consumers </w:t>
      </w:r>
      <w:r w:rsidR="003B411E">
        <w:rPr>
          <w:rFonts w:eastAsia="Arial"/>
        </w:rPr>
        <w:t xml:space="preserve">and </w:t>
      </w:r>
      <w:r w:rsidR="003B411E" w:rsidRPr="516B9FA3">
        <w:rPr>
          <w:rFonts w:eastAsia="Arial"/>
        </w:rPr>
        <w:t>care documenta</w:t>
      </w:r>
      <w:r w:rsidR="003B411E" w:rsidRPr="516B9FA3">
        <w:rPr>
          <w:rFonts w:eastAsia="Arial"/>
          <w:color w:val="auto"/>
        </w:rPr>
        <w:t>tion</w:t>
      </w:r>
      <w:r w:rsidR="003B411E" w:rsidRPr="516B9FA3">
        <w:rPr>
          <w:rFonts w:eastAsia="Arial"/>
        </w:rPr>
        <w:t xml:space="preserve"> </w:t>
      </w:r>
      <w:r w:rsidR="003B411E">
        <w:rPr>
          <w:rFonts w:eastAsia="Arial"/>
        </w:rPr>
        <w:t xml:space="preserve">evidenced </w:t>
      </w:r>
      <w:r w:rsidRPr="516B9FA3">
        <w:rPr>
          <w:rFonts w:eastAsia="Arial"/>
        </w:rPr>
        <w:t xml:space="preserve">risk management strategies </w:t>
      </w:r>
      <w:r w:rsidR="003B411E">
        <w:rPr>
          <w:rFonts w:eastAsia="Arial"/>
        </w:rPr>
        <w:t xml:space="preserve">for </w:t>
      </w:r>
      <w:r w:rsidR="00224033">
        <w:rPr>
          <w:rFonts w:eastAsia="Arial"/>
        </w:rPr>
        <w:t>individual consumers</w:t>
      </w:r>
      <w:r w:rsidRPr="516B9FA3">
        <w:rPr>
          <w:rFonts w:eastAsia="Arial"/>
          <w:color w:val="auto"/>
        </w:rPr>
        <w:t>.</w:t>
      </w:r>
      <w:r w:rsidR="00AC2C82" w:rsidRPr="00024B75">
        <w:rPr>
          <w:rFonts w:eastAsia="Arial"/>
          <w:color w:val="auto"/>
        </w:rPr>
        <w:t xml:space="preserve"> Policies </w:t>
      </w:r>
      <w:r w:rsidR="00201868">
        <w:rPr>
          <w:rFonts w:eastAsia="Arial"/>
          <w:color w:val="auto"/>
        </w:rPr>
        <w:t>we</w:t>
      </w:r>
      <w:r w:rsidR="00AC2C82" w:rsidRPr="516B9FA3">
        <w:rPr>
          <w:rFonts w:eastAsia="Arial"/>
        </w:rPr>
        <w:t xml:space="preserve">re available to </w:t>
      </w:r>
      <w:r w:rsidR="00D25F80">
        <w:rPr>
          <w:rFonts w:eastAsia="Arial"/>
        </w:rPr>
        <w:t xml:space="preserve">guide </w:t>
      </w:r>
      <w:r w:rsidR="00AC2C82" w:rsidRPr="516B9FA3">
        <w:rPr>
          <w:rFonts w:eastAsia="Arial"/>
        </w:rPr>
        <w:t>staff o</w:t>
      </w:r>
      <w:r w:rsidR="005F677B">
        <w:rPr>
          <w:rFonts w:eastAsia="Arial"/>
        </w:rPr>
        <w:t>n the m</w:t>
      </w:r>
      <w:r w:rsidR="00D25F80">
        <w:rPr>
          <w:rFonts w:eastAsia="Arial"/>
        </w:rPr>
        <w:t xml:space="preserve">anagement of </w:t>
      </w:r>
      <w:r w:rsidR="00AC2C82" w:rsidRPr="516B9FA3">
        <w:rPr>
          <w:rFonts w:eastAsia="Arial"/>
        </w:rPr>
        <w:t>high</w:t>
      </w:r>
      <w:r w:rsidR="006B4089">
        <w:rPr>
          <w:rFonts w:eastAsia="Arial"/>
        </w:rPr>
        <w:t>-</w:t>
      </w:r>
      <w:r w:rsidR="00AC2C82" w:rsidRPr="516B9FA3">
        <w:rPr>
          <w:rFonts w:eastAsia="Arial"/>
        </w:rPr>
        <w:t>impact or high prevalence risks associated with the care of consumers.</w:t>
      </w:r>
    </w:p>
    <w:p w14:paraId="4DC8A06F" w14:textId="0C6E4785" w:rsidR="00097DC0" w:rsidRPr="001B79DA" w:rsidRDefault="00097DC0" w:rsidP="001B79DA">
      <w:pPr>
        <w:rPr>
          <w:rFonts w:ascii="Arial" w:eastAsia="Arial" w:hAnsi="Arial" w:cs="Arial"/>
        </w:rPr>
      </w:pPr>
      <w:r w:rsidRPr="001B79DA">
        <w:rPr>
          <w:rFonts w:ascii="Arial" w:eastAsia="Arial" w:hAnsi="Arial" w:cs="Arial"/>
        </w:rPr>
        <w:t xml:space="preserve">Staff explained </w:t>
      </w:r>
      <w:r w:rsidR="00F80A6B" w:rsidRPr="001B79DA">
        <w:rPr>
          <w:rFonts w:ascii="Arial" w:eastAsia="Arial" w:hAnsi="Arial" w:cs="Arial"/>
        </w:rPr>
        <w:t>how</w:t>
      </w:r>
      <w:r w:rsidRPr="001B79DA">
        <w:rPr>
          <w:rFonts w:ascii="Arial" w:eastAsia="Arial" w:hAnsi="Arial" w:cs="Arial"/>
        </w:rPr>
        <w:t xml:space="preserve"> consultation </w:t>
      </w:r>
      <w:r w:rsidR="00F80A6B" w:rsidRPr="001B79DA">
        <w:rPr>
          <w:rFonts w:ascii="Arial" w:eastAsia="Arial" w:hAnsi="Arial" w:cs="Arial"/>
        </w:rPr>
        <w:t>wa</w:t>
      </w:r>
      <w:r w:rsidRPr="001B79DA">
        <w:rPr>
          <w:rFonts w:ascii="Arial" w:eastAsia="Arial" w:hAnsi="Arial" w:cs="Arial"/>
        </w:rPr>
        <w:t xml:space="preserve">s </w:t>
      </w:r>
      <w:r w:rsidR="005C4C87">
        <w:rPr>
          <w:rFonts w:ascii="Arial" w:eastAsia="Arial" w:hAnsi="Arial" w:cs="Arial"/>
        </w:rPr>
        <w:t xml:space="preserve">conducted </w:t>
      </w:r>
      <w:r w:rsidRPr="001B79DA">
        <w:rPr>
          <w:rFonts w:ascii="Arial" w:eastAsia="Arial" w:hAnsi="Arial" w:cs="Arial"/>
        </w:rPr>
        <w:t xml:space="preserve">with family prior to commencing end of life care to ensure </w:t>
      </w:r>
      <w:r w:rsidR="004C6BA0" w:rsidRPr="001B79DA">
        <w:rPr>
          <w:rFonts w:ascii="Arial" w:eastAsia="Arial" w:hAnsi="Arial" w:cs="Arial"/>
        </w:rPr>
        <w:t>consumer</w:t>
      </w:r>
      <w:r w:rsidRPr="001B79DA">
        <w:rPr>
          <w:rFonts w:ascii="Arial" w:eastAsia="Arial" w:hAnsi="Arial" w:cs="Arial"/>
        </w:rPr>
        <w:t xml:space="preserve"> comfort </w:t>
      </w:r>
      <w:r w:rsidR="004C6BA0" w:rsidRPr="001B79DA">
        <w:rPr>
          <w:rFonts w:ascii="Arial" w:eastAsia="Arial" w:hAnsi="Arial" w:cs="Arial"/>
        </w:rPr>
        <w:t>was</w:t>
      </w:r>
      <w:r w:rsidRPr="001B79DA">
        <w:rPr>
          <w:rFonts w:ascii="Arial" w:eastAsia="Arial" w:hAnsi="Arial" w:cs="Arial"/>
        </w:rPr>
        <w:t xml:space="preserve"> maximised and dignity </w:t>
      </w:r>
      <w:r w:rsidR="004C6BA0" w:rsidRPr="001B79DA">
        <w:rPr>
          <w:rFonts w:ascii="Arial" w:eastAsia="Arial" w:hAnsi="Arial" w:cs="Arial"/>
        </w:rPr>
        <w:t>wa</w:t>
      </w:r>
      <w:r w:rsidRPr="001B79DA">
        <w:rPr>
          <w:rFonts w:ascii="Arial" w:eastAsia="Arial" w:hAnsi="Arial" w:cs="Arial"/>
        </w:rPr>
        <w:t xml:space="preserve">s preserved. Consumers expressed </w:t>
      </w:r>
      <w:r w:rsidRPr="001B79DA">
        <w:rPr>
          <w:rFonts w:ascii="Arial" w:eastAsia="Arial" w:hAnsi="Arial" w:cs="Arial"/>
        </w:rPr>
        <w:lastRenderedPageBreak/>
        <w:t>confidence that when the consumer need</w:t>
      </w:r>
      <w:r w:rsidR="00E73BEF" w:rsidRPr="001B79DA">
        <w:rPr>
          <w:rFonts w:ascii="Arial" w:eastAsia="Arial" w:hAnsi="Arial" w:cs="Arial"/>
        </w:rPr>
        <w:t>ed</w:t>
      </w:r>
      <w:r w:rsidRPr="001B79DA">
        <w:rPr>
          <w:rFonts w:ascii="Arial" w:eastAsia="Arial" w:hAnsi="Arial" w:cs="Arial"/>
        </w:rPr>
        <w:t xml:space="preserve"> </w:t>
      </w:r>
      <w:r w:rsidR="004B321F" w:rsidRPr="001B79DA">
        <w:rPr>
          <w:rFonts w:ascii="Arial" w:eastAsia="Arial" w:hAnsi="Arial" w:cs="Arial"/>
        </w:rPr>
        <w:t>end of lif</w:t>
      </w:r>
      <w:r w:rsidR="00AC38AF" w:rsidRPr="001B79DA">
        <w:rPr>
          <w:rFonts w:ascii="Arial" w:eastAsia="Arial" w:hAnsi="Arial" w:cs="Arial"/>
        </w:rPr>
        <w:t>e</w:t>
      </w:r>
      <w:r w:rsidRPr="001B79DA">
        <w:rPr>
          <w:rFonts w:ascii="Arial" w:eastAsia="Arial" w:hAnsi="Arial" w:cs="Arial"/>
        </w:rPr>
        <w:t xml:space="preserve"> care, the service w</w:t>
      </w:r>
      <w:r w:rsidR="00AC38AF" w:rsidRPr="001B79DA">
        <w:rPr>
          <w:rFonts w:ascii="Arial" w:eastAsia="Arial" w:hAnsi="Arial" w:cs="Arial"/>
        </w:rPr>
        <w:t xml:space="preserve">ould </w:t>
      </w:r>
      <w:r w:rsidRPr="001B79DA">
        <w:rPr>
          <w:rFonts w:ascii="Arial" w:eastAsia="Arial" w:hAnsi="Arial" w:cs="Arial"/>
        </w:rPr>
        <w:t xml:space="preserve">support them to be as free as possible from pain and to have those important </w:t>
      </w:r>
      <w:r w:rsidR="009044B4" w:rsidRPr="001B79DA">
        <w:rPr>
          <w:rFonts w:ascii="Arial" w:eastAsia="Arial" w:hAnsi="Arial" w:cs="Arial"/>
        </w:rPr>
        <w:t xml:space="preserve">to them </w:t>
      </w:r>
      <w:r w:rsidRPr="001B79DA">
        <w:rPr>
          <w:rFonts w:ascii="Arial" w:eastAsia="Arial" w:hAnsi="Arial" w:cs="Arial"/>
        </w:rPr>
        <w:t>with them.</w:t>
      </w:r>
      <w:r w:rsidR="000C5586" w:rsidRPr="001B79DA">
        <w:rPr>
          <w:rFonts w:ascii="Arial" w:eastAsia="Arial" w:hAnsi="Arial" w:cs="Arial"/>
        </w:rPr>
        <w:t xml:space="preserve"> </w:t>
      </w:r>
    </w:p>
    <w:p w14:paraId="4F6AD82A" w14:textId="49068A92" w:rsidR="009044B4" w:rsidRPr="001B79DA" w:rsidRDefault="00495870" w:rsidP="001B79DA">
      <w:pPr>
        <w:rPr>
          <w:rFonts w:ascii="Arial" w:hAnsi="Arial" w:cs="Arial"/>
        </w:rPr>
      </w:pPr>
      <w:r w:rsidRPr="001B79DA">
        <w:rPr>
          <w:rFonts w:ascii="Arial" w:eastAsia="Arial" w:hAnsi="Arial" w:cs="Arial"/>
        </w:rPr>
        <w:t>Care documentation</w:t>
      </w:r>
      <w:r w:rsidR="00737EF5" w:rsidRPr="001B79DA">
        <w:rPr>
          <w:rFonts w:ascii="Arial" w:eastAsia="Arial" w:hAnsi="Arial" w:cs="Arial"/>
        </w:rPr>
        <w:t xml:space="preserve"> reflected </w:t>
      </w:r>
      <w:r w:rsidRPr="001B79DA">
        <w:rPr>
          <w:rFonts w:ascii="Arial" w:eastAsia="Arial" w:hAnsi="Arial" w:cs="Arial"/>
        </w:rPr>
        <w:t xml:space="preserve">changes to consumers’ mental health, cognitive or physical function, capacity, and condition. </w:t>
      </w:r>
      <w:r w:rsidR="00694495" w:rsidRPr="001B79DA">
        <w:rPr>
          <w:rFonts w:ascii="Arial" w:eastAsia="Arial" w:hAnsi="Arial" w:cs="Arial"/>
        </w:rPr>
        <w:t>S</w:t>
      </w:r>
      <w:r w:rsidR="009044B4" w:rsidRPr="001B79DA">
        <w:rPr>
          <w:rFonts w:ascii="Arial" w:eastAsia="Arial" w:hAnsi="Arial" w:cs="Arial"/>
        </w:rPr>
        <w:t>taff confirmed how they identif</w:t>
      </w:r>
      <w:r w:rsidR="00694495" w:rsidRPr="001B79DA">
        <w:rPr>
          <w:rFonts w:ascii="Arial" w:eastAsia="Arial" w:hAnsi="Arial" w:cs="Arial"/>
        </w:rPr>
        <w:t>ied</w:t>
      </w:r>
      <w:r w:rsidR="009044B4" w:rsidRPr="001B79DA">
        <w:rPr>
          <w:rFonts w:ascii="Arial" w:eastAsia="Arial" w:hAnsi="Arial" w:cs="Arial"/>
        </w:rPr>
        <w:t>, alert</w:t>
      </w:r>
      <w:r w:rsidR="00694495" w:rsidRPr="001B79DA">
        <w:rPr>
          <w:rFonts w:ascii="Arial" w:eastAsia="Arial" w:hAnsi="Arial" w:cs="Arial"/>
        </w:rPr>
        <w:t>ed</w:t>
      </w:r>
      <w:r w:rsidR="009044B4" w:rsidRPr="001B79DA">
        <w:rPr>
          <w:rFonts w:ascii="Arial" w:eastAsia="Arial" w:hAnsi="Arial" w:cs="Arial"/>
        </w:rPr>
        <w:t>, and monitor</w:t>
      </w:r>
      <w:r w:rsidR="00694495" w:rsidRPr="001B79DA">
        <w:rPr>
          <w:rFonts w:ascii="Arial" w:eastAsia="Arial" w:hAnsi="Arial" w:cs="Arial"/>
        </w:rPr>
        <w:t>ed</w:t>
      </w:r>
      <w:r w:rsidR="009044B4" w:rsidRPr="001B79DA">
        <w:rPr>
          <w:rFonts w:ascii="Arial" w:eastAsia="Arial" w:hAnsi="Arial" w:cs="Arial"/>
        </w:rPr>
        <w:t xml:space="preserve"> consumers experiencing a deterioration </w:t>
      </w:r>
      <w:r w:rsidR="00BF464C">
        <w:rPr>
          <w:rFonts w:ascii="Arial" w:eastAsia="Arial" w:hAnsi="Arial" w:cs="Arial"/>
        </w:rPr>
        <w:t>through</w:t>
      </w:r>
      <w:r w:rsidR="00BF7878" w:rsidRPr="001B79DA">
        <w:rPr>
          <w:rFonts w:ascii="Arial" w:eastAsia="Arial" w:hAnsi="Arial" w:cs="Arial"/>
        </w:rPr>
        <w:t xml:space="preserve"> the use of </w:t>
      </w:r>
      <w:r w:rsidR="009044B4" w:rsidRPr="001B79DA">
        <w:rPr>
          <w:rFonts w:ascii="Arial" w:eastAsia="Arial" w:hAnsi="Arial" w:cs="Arial"/>
        </w:rPr>
        <w:t>charting and assessment tools. Consumers and representatives stated staff recognise</w:t>
      </w:r>
      <w:r w:rsidR="00103456" w:rsidRPr="001B79DA">
        <w:rPr>
          <w:rFonts w:ascii="Arial" w:eastAsia="Arial" w:hAnsi="Arial" w:cs="Arial"/>
        </w:rPr>
        <w:t>d</w:t>
      </w:r>
      <w:r w:rsidR="009044B4" w:rsidRPr="001B79DA">
        <w:rPr>
          <w:rFonts w:ascii="Arial" w:eastAsia="Arial" w:hAnsi="Arial" w:cs="Arial"/>
        </w:rPr>
        <w:t xml:space="preserve"> the signs of deterioration in consumers’ health and t</w:t>
      </w:r>
      <w:r w:rsidR="007A761E" w:rsidRPr="001B79DA">
        <w:rPr>
          <w:rFonts w:ascii="Arial" w:eastAsia="Arial" w:hAnsi="Arial" w:cs="Arial"/>
        </w:rPr>
        <w:t>ook</w:t>
      </w:r>
      <w:r w:rsidR="009044B4" w:rsidRPr="001B79DA">
        <w:rPr>
          <w:rFonts w:ascii="Arial" w:eastAsia="Arial" w:hAnsi="Arial" w:cs="Arial"/>
        </w:rPr>
        <w:t xml:space="preserve"> prompt actions.</w:t>
      </w:r>
    </w:p>
    <w:p w14:paraId="5F434C65" w14:textId="0521986C" w:rsidR="00280FF6" w:rsidRPr="001B79DA" w:rsidRDefault="00280FF6" w:rsidP="001B79DA">
      <w:pPr>
        <w:rPr>
          <w:rFonts w:ascii="Arial" w:hAnsi="Arial" w:cs="Arial"/>
        </w:rPr>
      </w:pPr>
      <w:r w:rsidRPr="001B79DA">
        <w:rPr>
          <w:rFonts w:ascii="Arial" w:eastAsia="Arial" w:hAnsi="Arial" w:cs="Arial"/>
        </w:rPr>
        <w:t xml:space="preserve">Consumers said they felt their needs and preferences were effectively communicated between staff. Staff described how changes in consumers’ care and services </w:t>
      </w:r>
      <w:r w:rsidR="00CA5101">
        <w:rPr>
          <w:rFonts w:ascii="Arial" w:eastAsia="Arial" w:hAnsi="Arial" w:cs="Arial"/>
        </w:rPr>
        <w:t>we</w:t>
      </w:r>
      <w:r w:rsidRPr="001B79DA">
        <w:rPr>
          <w:rFonts w:ascii="Arial" w:eastAsia="Arial" w:hAnsi="Arial" w:cs="Arial"/>
        </w:rPr>
        <w:t>re communicated, such as through verbal and documented handover processes, tasks</w:t>
      </w:r>
      <w:r w:rsidR="005C4C87">
        <w:rPr>
          <w:rFonts w:ascii="Arial" w:eastAsia="Arial" w:hAnsi="Arial" w:cs="Arial"/>
        </w:rPr>
        <w:t>,</w:t>
      </w:r>
      <w:r w:rsidRPr="001B79DA">
        <w:rPr>
          <w:rFonts w:ascii="Arial" w:eastAsia="Arial" w:hAnsi="Arial" w:cs="Arial"/>
        </w:rPr>
        <w:t xml:space="preserve"> and alerts on the electronic care planning system and through review of care documentation. </w:t>
      </w:r>
      <w:r w:rsidR="00104674" w:rsidRPr="001B79DA">
        <w:rPr>
          <w:rFonts w:ascii="Arial" w:eastAsia="Arial" w:hAnsi="Arial" w:cs="Arial"/>
        </w:rPr>
        <w:t xml:space="preserve">Shift handovers </w:t>
      </w:r>
      <w:r w:rsidRPr="001B79DA">
        <w:rPr>
          <w:rFonts w:ascii="Arial" w:eastAsia="Arial" w:hAnsi="Arial" w:cs="Arial"/>
        </w:rPr>
        <w:t xml:space="preserve">observed </w:t>
      </w:r>
      <w:r w:rsidR="00104674" w:rsidRPr="001B79DA">
        <w:rPr>
          <w:rFonts w:ascii="Arial" w:eastAsia="Arial" w:hAnsi="Arial" w:cs="Arial"/>
        </w:rPr>
        <w:t>included</w:t>
      </w:r>
      <w:r w:rsidRPr="001B79DA">
        <w:rPr>
          <w:rFonts w:ascii="Arial" w:eastAsia="Arial" w:hAnsi="Arial" w:cs="Arial"/>
        </w:rPr>
        <w:t xml:space="preserve"> staff being informed of changes in individual consumers, including assessments and monitoring required. </w:t>
      </w:r>
    </w:p>
    <w:p w14:paraId="39249678" w14:textId="322412FA" w:rsidR="008239AF" w:rsidRPr="001B79DA" w:rsidRDefault="008239AF" w:rsidP="001B79DA">
      <w:pPr>
        <w:rPr>
          <w:rFonts w:ascii="Arial" w:hAnsi="Arial" w:cs="Arial"/>
        </w:rPr>
      </w:pPr>
      <w:r w:rsidRPr="001B79DA">
        <w:rPr>
          <w:rFonts w:ascii="Arial" w:eastAsia="Arial" w:hAnsi="Arial" w:cs="Arial"/>
        </w:rPr>
        <w:t>Care d</w:t>
      </w:r>
      <w:r w:rsidR="004C5424" w:rsidRPr="001B79DA">
        <w:rPr>
          <w:rFonts w:ascii="Arial" w:eastAsia="Arial" w:hAnsi="Arial" w:cs="Arial"/>
        </w:rPr>
        <w:t>ocumentation identified timely and appropriate referrals to medical and other health professionals. Staff described the process for referring consumers to health professionals relevant to their job roles.</w:t>
      </w:r>
      <w:r w:rsidRPr="001B79DA">
        <w:rPr>
          <w:rFonts w:ascii="Arial" w:eastAsia="Arial" w:hAnsi="Arial" w:cs="Arial"/>
        </w:rPr>
        <w:t xml:space="preserve"> Consumers said they were satisfied timely and appropriate referrals occurred when needed and the consumer ha</w:t>
      </w:r>
      <w:r w:rsidR="00FA37AB" w:rsidRPr="001B79DA">
        <w:rPr>
          <w:rFonts w:ascii="Arial" w:eastAsia="Arial" w:hAnsi="Arial" w:cs="Arial"/>
        </w:rPr>
        <w:t>d</w:t>
      </w:r>
      <w:r w:rsidRPr="001B79DA">
        <w:rPr>
          <w:rFonts w:ascii="Arial" w:eastAsia="Arial" w:hAnsi="Arial" w:cs="Arial"/>
        </w:rPr>
        <w:t xml:space="preserve"> access to relevant health professionals such as allied health professionals, medical specialists, and specialist services.</w:t>
      </w:r>
    </w:p>
    <w:p w14:paraId="7F4B324B" w14:textId="5213CD03" w:rsidR="002B0C90" w:rsidRPr="000840B2" w:rsidRDefault="00016969" w:rsidP="0053181D">
      <w:pPr>
        <w:rPr>
          <w:rFonts w:ascii="Arial" w:hAnsi="Arial" w:cs="Arial"/>
        </w:rPr>
      </w:pPr>
      <w:r w:rsidRPr="000840B2">
        <w:rPr>
          <w:rFonts w:ascii="Arial" w:eastAsia="Arial" w:hAnsi="Arial" w:cs="Arial"/>
        </w:rPr>
        <w:t xml:space="preserve">Hand hygiene facilities were observed throughout the service and </w:t>
      </w:r>
      <w:r w:rsidR="00B61026" w:rsidRPr="000840B2">
        <w:rPr>
          <w:rFonts w:ascii="Arial" w:eastAsia="Arial" w:hAnsi="Arial" w:cs="Arial"/>
        </w:rPr>
        <w:t>s</w:t>
      </w:r>
      <w:r w:rsidRPr="000840B2">
        <w:rPr>
          <w:rFonts w:ascii="Arial" w:eastAsia="Arial" w:hAnsi="Arial" w:cs="Arial"/>
        </w:rPr>
        <w:t xml:space="preserve">taff were observed washing their hands regularly and following infection control practices. Consumers </w:t>
      </w:r>
      <w:r w:rsidR="00B61026" w:rsidRPr="000840B2">
        <w:rPr>
          <w:rFonts w:ascii="Arial" w:eastAsia="Arial" w:hAnsi="Arial" w:cs="Arial"/>
        </w:rPr>
        <w:t>e</w:t>
      </w:r>
      <w:r w:rsidRPr="000840B2">
        <w:rPr>
          <w:rFonts w:ascii="Arial" w:eastAsia="Arial" w:hAnsi="Arial" w:cs="Arial"/>
        </w:rPr>
        <w:t xml:space="preserve">xpressed satisfaction with the service’s infection prevention and control practices. </w:t>
      </w:r>
      <w:r w:rsidR="0053181D" w:rsidRPr="000840B2">
        <w:rPr>
          <w:rFonts w:ascii="Arial" w:hAnsi="Arial" w:cs="Arial"/>
        </w:rPr>
        <w:t>Staff demonstrated an understanding of how to minimise the need for, or use of, antibiotics and ensure</w:t>
      </w:r>
      <w:r w:rsidR="000840B2" w:rsidRPr="000840B2">
        <w:rPr>
          <w:rFonts w:ascii="Arial" w:hAnsi="Arial" w:cs="Arial"/>
        </w:rPr>
        <w:t>d</w:t>
      </w:r>
      <w:r w:rsidR="0053181D" w:rsidRPr="000840B2">
        <w:rPr>
          <w:rFonts w:ascii="Arial" w:hAnsi="Arial" w:cs="Arial"/>
        </w:rPr>
        <w:t xml:space="preserve"> they </w:t>
      </w:r>
      <w:r w:rsidR="00CA5101">
        <w:rPr>
          <w:rFonts w:ascii="Arial" w:hAnsi="Arial" w:cs="Arial"/>
        </w:rPr>
        <w:t>we</w:t>
      </w:r>
      <w:r w:rsidR="0053181D" w:rsidRPr="000840B2">
        <w:rPr>
          <w:rFonts w:ascii="Arial" w:hAnsi="Arial" w:cs="Arial"/>
        </w:rPr>
        <w:t>re used appropriately</w:t>
      </w:r>
      <w:r w:rsidR="000840B2" w:rsidRPr="000840B2">
        <w:rPr>
          <w:rFonts w:ascii="Arial" w:hAnsi="Arial" w:cs="Arial"/>
        </w:rPr>
        <w:t>.</w:t>
      </w:r>
      <w:r w:rsidR="0053181D" w:rsidRPr="000840B2">
        <w:rPr>
          <w:rFonts w:ascii="Arial" w:hAnsi="Arial" w:cs="Arial"/>
        </w:rPr>
        <w:t xml:space="preserve"> </w:t>
      </w:r>
      <w:r w:rsidR="002B0C90" w:rsidRPr="000840B2">
        <w:rPr>
          <w:rFonts w:ascii="Arial" w:hAnsi="Arial" w:cs="Arial"/>
        </w:rP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921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2308013D"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34177001"/>
                <w:placeholder>
                  <w:docPart w:val="D498207A0AD24BC29000A5AD6D962FE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5577C7">
                  <w:rPr>
                    <w:rFonts w:ascii="Arial" w:hAnsi="Arial" w:cs="Arial"/>
                  </w:rPr>
                  <w:t>Compliant</w:t>
                </w:r>
              </w:sdtContent>
            </w:sdt>
          </w:p>
        </w:tc>
      </w:tr>
      <w:tr w:rsidR="00921996"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02DE3BC1"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30332572"/>
                <w:placeholder>
                  <w:docPart w:val="9B2C5B6833834E1D89D4FBED1AD3424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5577C7">
                  <w:rPr>
                    <w:rFonts w:ascii="Arial" w:hAnsi="Arial" w:cs="Arial"/>
                  </w:rPr>
                  <w:t>Compliant</w:t>
                </w:r>
              </w:sdtContent>
            </w:sdt>
          </w:p>
        </w:tc>
      </w:tr>
      <w:tr w:rsidR="00921996"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921996" w:rsidRPr="00996FAF" w:rsidRDefault="00921996" w:rsidP="0092199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921996" w:rsidRPr="00996FAF" w:rsidRDefault="00921996" w:rsidP="0092199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921996" w:rsidRPr="00996FAF" w:rsidRDefault="00921996" w:rsidP="0092199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32C42433"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1596937"/>
                <w:placeholder>
                  <w:docPart w:val="2C1829CA9AF54822898FDEAC4094507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5577C7">
                  <w:rPr>
                    <w:rFonts w:ascii="Arial" w:hAnsi="Arial" w:cs="Arial"/>
                  </w:rPr>
                  <w:t>Compliant</w:t>
                </w:r>
              </w:sdtContent>
            </w:sdt>
          </w:p>
        </w:tc>
      </w:tr>
      <w:tr w:rsidR="00921996"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0F54042F" w:rsidR="00921996" w:rsidRPr="00996FAF" w:rsidRDefault="008E35E2" w:rsidP="0092199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65901318"/>
                <w:placeholder>
                  <w:docPart w:val="D7A33E961D4A4467A63BC60902AC257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5577C7">
                  <w:rPr>
                    <w:rFonts w:ascii="Arial" w:hAnsi="Arial" w:cs="Arial"/>
                  </w:rPr>
                  <w:t>Compliant</w:t>
                </w:r>
              </w:sdtContent>
            </w:sdt>
          </w:p>
        </w:tc>
      </w:tr>
      <w:tr w:rsidR="00921996"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425D5B98" w:rsidR="00921996" w:rsidRPr="00996FAF" w:rsidRDefault="008E35E2" w:rsidP="00921996">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7533622"/>
                <w:placeholder>
                  <w:docPart w:val="B38FF7427761422BA82DF02F91BEFCE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5577C7">
                  <w:rPr>
                    <w:rFonts w:ascii="Arial" w:hAnsi="Arial" w:cs="Arial"/>
                  </w:rPr>
                  <w:t>Compliant</w:t>
                </w:r>
              </w:sdtContent>
            </w:sdt>
          </w:p>
        </w:tc>
      </w:tr>
      <w:tr w:rsidR="00921996"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434AA714"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84046661"/>
                <w:placeholder>
                  <w:docPart w:val="48B6E05C31844DACBF9B7C89C018C51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5577C7">
                  <w:rPr>
                    <w:rFonts w:ascii="Arial" w:hAnsi="Arial" w:cs="Arial"/>
                  </w:rPr>
                  <w:t>Compliant</w:t>
                </w:r>
              </w:sdtContent>
            </w:sdt>
          </w:p>
        </w:tc>
      </w:tr>
      <w:tr w:rsidR="00921996"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776CA567"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98257109"/>
                <w:placeholder>
                  <w:docPart w:val="78C05A1AAE1B4F098583AA0BA4E4F45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5577C7">
                  <w:rPr>
                    <w:rFonts w:ascii="Arial" w:hAnsi="Arial" w:cs="Arial"/>
                  </w:rPr>
                  <w:t>Compliant</w:t>
                </w:r>
              </w:sdtContent>
            </w:sdt>
          </w:p>
        </w:tc>
      </w:tr>
    </w:tbl>
    <w:p w14:paraId="1FAC67F6" w14:textId="77777777" w:rsidR="00D87E7C" w:rsidRDefault="00D87E7C" w:rsidP="00D87E7C">
      <w:pPr>
        <w:pStyle w:val="Heading20"/>
      </w:pPr>
      <w:r w:rsidRPr="00996FAF">
        <w:t>Findings</w:t>
      </w:r>
    </w:p>
    <w:p w14:paraId="66659BB3" w14:textId="77777777" w:rsidR="007775BD" w:rsidRDefault="002B5CD6" w:rsidP="007775BD">
      <w:pPr>
        <w:pStyle w:val="NormalArial"/>
        <w:rPr>
          <w:rFonts w:eastAsia="Arial"/>
        </w:rPr>
      </w:pPr>
      <w:r w:rsidRPr="4E2BCD77">
        <w:rPr>
          <w:rFonts w:eastAsia="Arial"/>
        </w:rPr>
        <w:t xml:space="preserve">Consumers said their independence and quality of life </w:t>
      </w:r>
      <w:r w:rsidR="00BD36DC">
        <w:rPr>
          <w:rFonts w:eastAsia="Arial"/>
        </w:rPr>
        <w:t>was</w:t>
      </w:r>
      <w:r w:rsidRPr="4E2BCD77">
        <w:rPr>
          <w:rFonts w:eastAsia="Arial"/>
        </w:rPr>
        <w:t xml:space="preserve"> optimised. Staff demonstrate</w:t>
      </w:r>
      <w:r w:rsidR="00BD36DC">
        <w:rPr>
          <w:rFonts w:eastAsia="Arial"/>
        </w:rPr>
        <w:t>d</w:t>
      </w:r>
      <w:r w:rsidRPr="4E2BCD77">
        <w:rPr>
          <w:rFonts w:eastAsia="Arial"/>
        </w:rPr>
        <w:t xml:space="preserve"> their knowledge of consumers by outlining the consumer’s needs and preferences. Care documentation identifie</w:t>
      </w:r>
      <w:r w:rsidR="00BD36DC">
        <w:rPr>
          <w:rFonts w:eastAsia="Arial"/>
        </w:rPr>
        <w:t>d</w:t>
      </w:r>
      <w:r w:rsidRPr="4E2BCD77">
        <w:rPr>
          <w:rFonts w:eastAsia="Arial"/>
        </w:rPr>
        <w:t xml:space="preserve"> consumers’ choices and</w:t>
      </w:r>
      <w:r w:rsidR="00816ADD">
        <w:rPr>
          <w:rFonts w:eastAsia="Arial"/>
        </w:rPr>
        <w:t xml:space="preserve"> </w:t>
      </w:r>
      <w:r w:rsidR="00816ADD" w:rsidRPr="38220F8D">
        <w:rPr>
          <w:rFonts w:eastAsia="Arial"/>
        </w:rPr>
        <w:t>provide</w:t>
      </w:r>
      <w:r w:rsidR="00BD36DC">
        <w:rPr>
          <w:rFonts w:eastAsia="Arial"/>
        </w:rPr>
        <w:t>d</w:t>
      </w:r>
      <w:r w:rsidR="00816ADD" w:rsidRPr="38220F8D">
        <w:rPr>
          <w:rFonts w:eastAsia="Arial"/>
        </w:rPr>
        <w:t xml:space="preserve"> information about the support consumers require to do the things they want to do.</w:t>
      </w:r>
    </w:p>
    <w:p w14:paraId="411FE830" w14:textId="5DC4EA83" w:rsidR="006329FA" w:rsidRDefault="00C959FA" w:rsidP="007775BD">
      <w:pPr>
        <w:pStyle w:val="NormalArial"/>
        <w:rPr>
          <w:rFonts w:eastAsia="Arial"/>
        </w:rPr>
      </w:pPr>
      <w:r>
        <w:rPr>
          <w:rFonts w:eastAsia="Arial"/>
        </w:rPr>
        <w:t>C</w:t>
      </w:r>
      <w:r w:rsidR="00446FAD" w:rsidRPr="5D56807B">
        <w:rPr>
          <w:rFonts w:eastAsia="Arial"/>
        </w:rPr>
        <w:t>are documentation identifie</w:t>
      </w:r>
      <w:r>
        <w:rPr>
          <w:rFonts w:eastAsia="Arial"/>
        </w:rPr>
        <w:t>d</w:t>
      </w:r>
      <w:r w:rsidR="00446FAD" w:rsidRPr="5D56807B">
        <w:rPr>
          <w:rFonts w:eastAsia="Arial"/>
        </w:rPr>
        <w:t xml:space="preserve"> information regarding the emotional, spiritual, and psychological needs of the individual consumers. Staff </w:t>
      </w:r>
      <w:r w:rsidR="009300DE">
        <w:rPr>
          <w:rFonts w:eastAsia="Arial"/>
        </w:rPr>
        <w:t>stated</w:t>
      </w:r>
      <w:r w:rsidR="00446FAD" w:rsidRPr="5D56807B">
        <w:rPr>
          <w:rFonts w:eastAsia="Arial"/>
        </w:rPr>
        <w:t xml:space="preserve"> when they identif</w:t>
      </w:r>
      <w:r w:rsidR="00665569">
        <w:rPr>
          <w:rFonts w:eastAsia="Arial"/>
        </w:rPr>
        <w:t>ied</w:t>
      </w:r>
      <w:r w:rsidR="00446FAD" w:rsidRPr="5D56807B">
        <w:rPr>
          <w:rFonts w:eastAsia="Arial"/>
        </w:rPr>
        <w:t xml:space="preserve"> a decline in a consumer’s demeanour, they w</w:t>
      </w:r>
      <w:r w:rsidR="001D39C6">
        <w:rPr>
          <w:rFonts w:eastAsia="Arial"/>
        </w:rPr>
        <w:t>ould</w:t>
      </w:r>
      <w:r w:rsidR="00446FAD" w:rsidRPr="5D56807B">
        <w:rPr>
          <w:rFonts w:eastAsia="Arial"/>
        </w:rPr>
        <w:t xml:space="preserve"> attempt to address the issue through documented strategies as outlined in the consumer’s care documentation and escalate it to management</w:t>
      </w:r>
      <w:r w:rsidR="00BD36DC">
        <w:rPr>
          <w:rFonts w:eastAsia="Arial"/>
        </w:rPr>
        <w:t xml:space="preserve">. </w:t>
      </w:r>
      <w:r w:rsidR="005349C7">
        <w:rPr>
          <w:rFonts w:eastAsia="Arial"/>
        </w:rPr>
        <w:t xml:space="preserve">Staff were </w:t>
      </w:r>
      <w:r w:rsidR="005349C7" w:rsidRPr="5D56807B">
        <w:rPr>
          <w:rFonts w:eastAsia="Arial"/>
        </w:rPr>
        <w:t xml:space="preserve">observed interacting with consumers individually and in a group setting, including spending one-on-one time with consumers who appeared to be upset. </w:t>
      </w:r>
    </w:p>
    <w:p w14:paraId="30208174" w14:textId="494085AD" w:rsidR="006329FA" w:rsidRDefault="000824E1" w:rsidP="007775BD">
      <w:pPr>
        <w:pStyle w:val="NormalArial"/>
        <w:rPr>
          <w:rFonts w:eastAsia="Arial"/>
        </w:rPr>
      </w:pPr>
      <w:r w:rsidRPr="5C46991D">
        <w:rPr>
          <w:rFonts w:eastAsia="Arial"/>
        </w:rPr>
        <w:t xml:space="preserve">Consumers and representatives said </w:t>
      </w:r>
      <w:r w:rsidR="00E440B7">
        <w:rPr>
          <w:rFonts w:eastAsia="Arial"/>
        </w:rPr>
        <w:t xml:space="preserve">consumers were </w:t>
      </w:r>
      <w:r w:rsidRPr="5C46991D">
        <w:rPr>
          <w:rFonts w:eastAsia="Arial"/>
        </w:rPr>
        <w:t xml:space="preserve">supported to maintain contact with the people who </w:t>
      </w:r>
      <w:r w:rsidR="008736AA">
        <w:rPr>
          <w:rFonts w:eastAsia="Arial"/>
        </w:rPr>
        <w:t>we</w:t>
      </w:r>
      <w:r w:rsidRPr="5C46991D">
        <w:rPr>
          <w:rFonts w:eastAsia="Arial"/>
        </w:rPr>
        <w:t>re important to them</w:t>
      </w:r>
      <w:r w:rsidR="000438E1">
        <w:rPr>
          <w:rFonts w:eastAsia="Arial"/>
        </w:rPr>
        <w:t xml:space="preserve"> </w:t>
      </w:r>
      <w:r w:rsidRPr="5C46991D">
        <w:rPr>
          <w:rFonts w:eastAsia="Arial"/>
        </w:rPr>
        <w:t xml:space="preserve">and engage in activities, both inside and outside of the service. </w:t>
      </w:r>
      <w:r w:rsidR="00845E4A">
        <w:rPr>
          <w:rFonts w:eastAsia="Arial"/>
        </w:rPr>
        <w:t>C</w:t>
      </w:r>
      <w:r w:rsidRPr="5C46991D">
        <w:rPr>
          <w:rFonts w:eastAsia="Arial"/>
        </w:rPr>
        <w:t>are documentation identifie</w:t>
      </w:r>
      <w:r w:rsidR="00845E4A">
        <w:rPr>
          <w:rFonts w:eastAsia="Arial"/>
        </w:rPr>
        <w:t>d</w:t>
      </w:r>
      <w:r w:rsidRPr="5C46991D">
        <w:rPr>
          <w:rFonts w:eastAsia="Arial"/>
        </w:rPr>
        <w:t xml:space="preserve"> how consumers wish to participate in activities and maintain relationships. </w:t>
      </w:r>
      <w:r w:rsidR="00845E4A">
        <w:rPr>
          <w:rFonts w:eastAsia="Arial"/>
        </w:rPr>
        <w:t>Staff</w:t>
      </w:r>
      <w:r w:rsidRPr="5C46991D">
        <w:rPr>
          <w:rFonts w:eastAsia="Arial"/>
        </w:rPr>
        <w:t xml:space="preserve"> provide</w:t>
      </w:r>
      <w:r w:rsidR="00845E4A">
        <w:rPr>
          <w:rFonts w:eastAsia="Arial"/>
        </w:rPr>
        <w:t>d</w:t>
      </w:r>
      <w:r w:rsidRPr="5C46991D">
        <w:rPr>
          <w:rFonts w:eastAsia="Arial"/>
        </w:rPr>
        <w:t xml:space="preserve"> examples of how the service supports the consumers’ participation in community events and activities</w:t>
      </w:r>
      <w:r w:rsidR="00845E4A">
        <w:rPr>
          <w:rFonts w:eastAsia="Arial"/>
        </w:rPr>
        <w:t>.</w:t>
      </w:r>
    </w:p>
    <w:p w14:paraId="7A5898B3" w14:textId="4B551BCF" w:rsidR="00E12DEC" w:rsidRDefault="001311B9" w:rsidP="007775BD">
      <w:pPr>
        <w:pStyle w:val="NormalArial"/>
        <w:rPr>
          <w:rFonts w:eastAsia="Arial"/>
        </w:rPr>
      </w:pPr>
      <w:r w:rsidRPr="5C46991D">
        <w:rPr>
          <w:rFonts w:eastAsia="Arial"/>
        </w:rPr>
        <w:t xml:space="preserve">Consumers stated they </w:t>
      </w:r>
      <w:r>
        <w:rPr>
          <w:rFonts w:eastAsia="Arial"/>
        </w:rPr>
        <w:t>we</w:t>
      </w:r>
      <w:r w:rsidRPr="5C46991D">
        <w:rPr>
          <w:rFonts w:eastAsia="Arial"/>
        </w:rPr>
        <w:t xml:space="preserve">re provided services consistent with their care needs and all staff </w:t>
      </w:r>
      <w:r>
        <w:rPr>
          <w:rFonts w:eastAsia="Arial"/>
        </w:rPr>
        <w:t>we</w:t>
      </w:r>
      <w:r w:rsidRPr="5C46991D">
        <w:rPr>
          <w:rFonts w:eastAsia="Arial"/>
        </w:rPr>
        <w:t xml:space="preserve">re aware of their individual needs and preferences. Staff advised information, changes, and </w:t>
      </w:r>
      <w:r w:rsidRPr="5C46991D">
        <w:rPr>
          <w:rFonts w:eastAsia="Arial"/>
        </w:rPr>
        <w:lastRenderedPageBreak/>
        <w:t xml:space="preserve">other needs </w:t>
      </w:r>
      <w:r>
        <w:rPr>
          <w:rFonts w:eastAsia="Arial"/>
        </w:rPr>
        <w:t>we</w:t>
      </w:r>
      <w:r w:rsidRPr="5C46991D">
        <w:rPr>
          <w:rFonts w:eastAsia="Arial"/>
        </w:rPr>
        <w:t xml:space="preserve">re shared internally at handovers and their electronic care planning system </w:t>
      </w:r>
      <w:r w:rsidR="00646C13">
        <w:rPr>
          <w:rFonts w:eastAsia="Arial"/>
        </w:rPr>
        <w:t>was</w:t>
      </w:r>
      <w:r w:rsidRPr="5C46991D">
        <w:rPr>
          <w:rFonts w:eastAsia="Arial"/>
        </w:rPr>
        <w:t xml:space="preserve"> up to date. The service ha</w:t>
      </w:r>
      <w:r w:rsidR="00E12DEC">
        <w:rPr>
          <w:rFonts w:eastAsia="Arial"/>
        </w:rPr>
        <w:t>d</w:t>
      </w:r>
      <w:r w:rsidRPr="5C46991D">
        <w:rPr>
          <w:rFonts w:eastAsia="Arial"/>
        </w:rPr>
        <w:t xml:space="preserve"> processes and systems in place for identifying and recording each consumer’s condition, needs</w:t>
      </w:r>
      <w:r w:rsidR="000438E1">
        <w:rPr>
          <w:rFonts w:eastAsia="Arial"/>
        </w:rPr>
        <w:t>,</w:t>
      </w:r>
      <w:r w:rsidRPr="5C46991D">
        <w:rPr>
          <w:rFonts w:eastAsia="Arial"/>
        </w:rPr>
        <w:t xml:space="preserve"> and preferences.</w:t>
      </w:r>
    </w:p>
    <w:p w14:paraId="27224AF2" w14:textId="6239FBAC" w:rsidR="00D43A0E" w:rsidRDefault="0080426C" w:rsidP="007775BD">
      <w:pPr>
        <w:pStyle w:val="NormalArial"/>
        <w:rPr>
          <w:rFonts w:eastAsia="Arial"/>
        </w:rPr>
      </w:pPr>
      <w:r>
        <w:rPr>
          <w:rFonts w:eastAsia="Arial"/>
        </w:rPr>
        <w:t>P</w:t>
      </w:r>
      <w:r w:rsidR="00D43A0E" w:rsidRPr="5C46991D">
        <w:rPr>
          <w:rFonts w:eastAsia="Arial"/>
        </w:rPr>
        <w:t xml:space="preserve">olicies and procedures </w:t>
      </w:r>
      <w:r>
        <w:rPr>
          <w:rFonts w:eastAsia="Arial"/>
        </w:rPr>
        <w:t xml:space="preserve">were </w:t>
      </w:r>
      <w:r w:rsidR="00D43A0E" w:rsidRPr="5C46991D">
        <w:rPr>
          <w:rFonts w:eastAsia="Arial"/>
        </w:rPr>
        <w:t>in place for making referrals to individuals and other providers outside of the service to support the lifestyle needs of</w:t>
      </w:r>
      <w:r>
        <w:rPr>
          <w:rFonts w:eastAsia="Arial"/>
        </w:rPr>
        <w:t xml:space="preserve"> </w:t>
      </w:r>
      <w:r w:rsidRPr="5C46991D">
        <w:rPr>
          <w:rFonts w:eastAsia="Arial"/>
        </w:rPr>
        <w:t xml:space="preserve">consumers. </w:t>
      </w:r>
      <w:r w:rsidR="00951435">
        <w:rPr>
          <w:rFonts w:eastAsia="Arial"/>
        </w:rPr>
        <w:t>S</w:t>
      </w:r>
      <w:r w:rsidRPr="5C46991D">
        <w:rPr>
          <w:rFonts w:eastAsia="Arial"/>
        </w:rPr>
        <w:t>taff describe</w:t>
      </w:r>
      <w:r w:rsidR="00951435">
        <w:rPr>
          <w:rFonts w:eastAsia="Arial"/>
        </w:rPr>
        <w:t>d</w:t>
      </w:r>
      <w:r w:rsidRPr="5C46991D">
        <w:rPr>
          <w:rFonts w:eastAsia="Arial"/>
        </w:rPr>
        <w:t xml:space="preserve"> how the service work</w:t>
      </w:r>
      <w:r w:rsidR="00951435">
        <w:rPr>
          <w:rFonts w:eastAsia="Arial"/>
        </w:rPr>
        <w:t>ed</w:t>
      </w:r>
      <w:r w:rsidRPr="5C46991D">
        <w:rPr>
          <w:rFonts w:eastAsia="Arial"/>
        </w:rPr>
        <w:t xml:space="preserve"> in conjunction with external individuals and organisations to supplement the services and supports for daily living offered to consumers. Care planning documentation contained information about external services involved in supporting consumers.</w:t>
      </w:r>
    </w:p>
    <w:p w14:paraId="7E874E84" w14:textId="054458BB" w:rsidR="00CF75CC" w:rsidRPr="00FC25CF" w:rsidRDefault="00CF75CC" w:rsidP="007775BD">
      <w:pPr>
        <w:widowControl w:val="0"/>
        <w:rPr>
          <w:rFonts w:ascii="Arial" w:eastAsia="Arial" w:hAnsi="Arial" w:cs="Arial"/>
        </w:rPr>
      </w:pPr>
      <w:r w:rsidRPr="00FC25CF">
        <w:rPr>
          <w:rFonts w:ascii="Arial" w:eastAsia="Arial" w:hAnsi="Arial" w:cs="Arial"/>
        </w:rPr>
        <w:t>C</w:t>
      </w:r>
      <w:r w:rsidR="006E0DA9" w:rsidRPr="00FC25CF">
        <w:rPr>
          <w:rFonts w:ascii="Arial" w:eastAsia="Arial" w:hAnsi="Arial" w:cs="Arial"/>
        </w:rPr>
        <w:t xml:space="preserve">onsumers said the meals provided </w:t>
      </w:r>
      <w:r w:rsidRPr="00FC25CF">
        <w:rPr>
          <w:rFonts w:ascii="Arial" w:eastAsia="Arial" w:hAnsi="Arial" w:cs="Arial"/>
        </w:rPr>
        <w:t>we</w:t>
      </w:r>
      <w:r w:rsidR="006E0DA9" w:rsidRPr="00FC25CF">
        <w:rPr>
          <w:rFonts w:ascii="Arial" w:eastAsia="Arial" w:hAnsi="Arial" w:cs="Arial"/>
        </w:rPr>
        <w:t>re varied and of suitable quality and quantity</w:t>
      </w:r>
      <w:r w:rsidR="003D208D" w:rsidRPr="00FC25CF">
        <w:rPr>
          <w:rFonts w:ascii="Arial" w:eastAsia="Arial" w:hAnsi="Arial" w:cs="Arial"/>
        </w:rPr>
        <w:t>. Staff describe</w:t>
      </w:r>
      <w:r w:rsidRPr="00FC25CF">
        <w:rPr>
          <w:rFonts w:ascii="Arial" w:eastAsia="Arial" w:hAnsi="Arial" w:cs="Arial"/>
        </w:rPr>
        <w:t>d</w:t>
      </w:r>
      <w:r w:rsidR="003D208D" w:rsidRPr="00FC25CF">
        <w:rPr>
          <w:rFonts w:ascii="Arial" w:eastAsia="Arial" w:hAnsi="Arial" w:cs="Arial"/>
        </w:rPr>
        <w:t xml:space="preserve"> how they met individual consumer dietary needs and preferences and how any changes </w:t>
      </w:r>
      <w:r w:rsidR="00795763" w:rsidRPr="00FC25CF">
        <w:rPr>
          <w:rFonts w:ascii="Arial" w:eastAsia="Arial" w:hAnsi="Arial" w:cs="Arial"/>
        </w:rPr>
        <w:t xml:space="preserve">were </w:t>
      </w:r>
      <w:r w:rsidR="003D208D" w:rsidRPr="00FC25CF">
        <w:rPr>
          <w:rFonts w:ascii="Arial" w:eastAsia="Arial" w:hAnsi="Arial" w:cs="Arial"/>
        </w:rPr>
        <w:t>communicated.</w:t>
      </w:r>
      <w:r w:rsidRPr="00FC25CF">
        <w:rPr>
          <w:rFonts w:ascii="Arial" w:eastAsia="Arial" w:hAnsi="Arial" w:cs="Arial"/>
        </w:rPr>
        <w:t xml:space="preserve"> </w:t>
      </w:r>
      <w:r w:rsidR="00795763" w:rsidRPr="00FC25CF">
        <w:rPr>
          <w:rFonts w:ascii="Arial" w:eastAsia="Arial" w:hAnsi="Arial" w:cs="Arial"/>
        </w:rPr>
        <w:t xml:space="preserve">The </w:t>
      </w:r>
      <w:r w:rsidRPr="00FC25CF">
        <w:rPr>
          <w:rFonts w:ascii="Arial" w:eastAsia="Arial" w:hAnsi="Arial" w:cs="Arial"/>
        </w:rPr>
        <w:t xml:space="preserve">kitchen </w:t>
      </w:r>
      <w:r w:rsidR="00FC25CF" w:rsidRPr="00FC25CF">
        <w:rPr>
          <w:rFonts w:ascii="Arial" w:eastAsia="Arial" w:hAnsi="Arial" w:cs="Arial"/>
        </w:rPr>
        <w:t>was</w:t>
      </w:r>
      <w:r w:rsidRPr="00FC25CF">
        <w:rPr>
          <w:rFonts w:ascii="Arial" w:eastAsia="Arial" w:hAnsi="Arial" w:cs="Arial"/>
        </w:rPr>
        <w:t xml:space="preserve"> advised of any changes to dietary preferences via email from nursing/clinical staff and they update</w:t>
      </w:r>
      <w:r w:rsidR="00FC25CF" w:rsidRPr="00FC25CF">
        <w:rPr>
          <w:rFonts w:ascii="Arial" w:eastAsia="Arial" w:hAnsi="Arial" w:cs="Arial"/>
        </w:rPr>
        <w:t>d</w:t>
      </w:r>
      <w:r w:rsidRPr="00FC25CF">
        <w:rPr>
          <w:rFonts w:ascii="Arial" w:eastAsia="Arial" w:hAnsi="Arial" w:cs="Arial"/>
        </w:rPr>
        <w:t xml:space="preserve"> their white board immediately and provide</w:t>
      </w:r>
      <w:r w:rsidR="00FC25CF" w:rsidRPr="00FC25CF">
        <w:rPr>
          <w:rFonts w:ascii="Arial" w:eastAsia="Arial" w:hAnsi="Arial" w:cs="Arial"/>
        </w:rPr>
        <w:t>d</w:t>
      </w:r>
      <w:r w:rsidRPr="00FC25CF">
        <w:rPr>
          <w:rFonts w:ascii="Arial" w:eastAsia="Arial" w:hAnsi="Arial" w:cs="Arial"/>
        </w:rPr>
        <w:t xml:space="preserve"> this information to staff at their morning handovers.</w:t>
      </w:r>
    </w:p>
    <w:p w14:paraId="2F0D198E" w14:textId="2425F8D8" w:rsidR="00250051" w:rsidRDefault="00854576" w:rsidP="007775BD">
      <w:pPr>
        <w:pStyle w:val="NormalArial"/>
        <w:rPr>
          <w:rFonts w:eastAsia="Arial"/>
        </w:rPr>
      </w:pPr>
      <w:r w:rsidRPr="5C46991D">
        <w:rPr>
          <w:rFonts w:eastAsia="Arial"/>
        </w:rPr>
        <w:t>Consumers said they fel</w:t>
      </w:r>
      <w:r w:rsidR="00B73E08">
        <w:rPr>
          <w:rFonts w:eastAsia="Arial"/>
        </w:rPr>
        <w:t>t</w:t>
      </w:r>
      <w:r w:rsidRPr="5C46991D">
        <w:rPr>
          <w:rFonts w:eastAsia="Arial"/>
        </w:rPr>
        <w:t xml:space="preserve"> safe using </w:t>
      </w:r>
      <w:r w:rsidR="000438E1">
        <w:rPr>
          <w:rFonts w:eastAsia="Arial"/>
        </w:rPr>
        <w:t xml:space="preserve">the </w:t>
      </w:r>
      <w:r w:rsidRPr="5C46991D">
        <w:rPr>
          <w:rFonts w:eastAsia="Arial"/>
        </w:rPr>
        <w:t>equipment and they kn</w:t>
      </w:r>
      <w:r w:rsidR="00B73E08">
        <w:rPr>
          <w:rFonts w:eastAsia="Arial"/>
        </w:rPr>
        <w:t>e</w:t>
      </w:r>
      <w:r w:rsidRPr="5C46991D">
        <w:rPr>
          <w:rFonts w:eastAsia="Arial"/>
        </w:rPr>
        <w:t>w how to report any concerns they ha</w:t>
      </w:r>
      <w:r w:rsidR="00B73E08">
        <w:rPr>
          <w:rFonts w:eastAsia="Arial"/>
        </w:rPr>
        <w:t>d</w:t>
      </w:r>
      <w:r w:rsidRPr="5C46991D">
        <w:rPr>
          <w:rFonts w:eastAsia="Arial"/>
        </w:rPr>
        <w:t xml:space="preserve">. </w:t>
      </w:r>
      <w:r w:rsidR="003B7E3F">
        <w:rPr>
          <w:rFonts w:eastAsia="Arial"/>
        </w:rPr>
        <w:t>E</w:t>
      </w:r>
      <w:r w:rsidRPr="5C46991D">
        <w:rPr>
          <w:rFonts w:eastAsia="Arial"/>
        </w:rPr>
        <w:t xml:space="preserve">quipment provided, </w:t>
      </w:r>
      <w:r w:rsidR="003B7E3F">
        <w:rPr>
          <w:rFonts w:eastAsia="Arial"/>
        </w:rPr>
        <w:t xml:space="preserve">was observed to be </w:t>
      </w:r>
      <w:r w:rsidRPr="5C46991D">
        <w:rPr>
          <w:rFonts w:eastAsia="Arial"/>
        </w:rPr>
        <w:t>safe, suitable, clean, and well maintained and the maintenance team undert</w:t>
      </w:r>
      <w:r w:rsidR="003B7E3F">
        <w:rPr>
          <w:rFonts w:eastAsia="Arial"/>
        </w:rPr>
        <w:t>ook</w:t>
      </w:r>
      <w:r w:rsidRPr="5C46991D">
        <w:rPr>
          <w:rFonts w:eastAsia="Arial"/>
        </w:rPr>
        <w:t xml:space="preserve"> ongoing monitoring ensuring the equipment </w:t>
      </w:r>
      <w:r w:rsidR="003B7E3F">
        <w:rPr>
          <w:rFonts w:eastAsia="Arial"/>
        </w:rPr>
        <w:t>wa</w:t>
      </w:r>
      <w:r w:rsidRPr="5C46991D">
        <w:rPr>
          <w:rFonts w:eastAsia="Arial"/>
        </w:rPr>
        <w:t>s fit for purpose.</w:t>
      </w:r>
      <w:r w:rsidR="001919AA">
        <w:rPr>
          <w:rFonts w:eastAsia="Arial"/>
        </w:rPr>
        <w:t xml:space="preserve"> S</w:t>
      </w:r>
      <w:r w:rsidR="001919AA" w:rsidRPr="5C46991D">
        <w:rPr>
          <w:rFonts w:eastAsia="Arial"/>
        </w:rPr>
        <w:t>taff confirmed they h</w:t>
      </w:r>
      <w:r w:rsidR="001919AA">
        <w:rPr>
          <w:rFonts w:eastAsia="Arial"/>
        </w:rPr>
        <w:t>ad</w:t>
      </w:r>
      <w:r w:rsidR="001919AA" w:rsidRPr="5C46991D">
        <w:rPr>
          <w:rFonts w:eastAsia="Arial"/>
        </w:rPr>
        <w:t xml:space="preserve"> </w:t>
      </w:r>
      <w:r w:rsidR="00B20644">
        <w:rPr>
          <w:rFonts w:eastAsia="Arial"/>
        </w:rPr>
        <w:t>sufficient</w:t>
      </w:r>
      <w:r w:rsidR="001919AA" w:rsidRPr="5C46991D">
        <w:rPr>
          <w:rFonts w:eastAsia="Arial"/>
        </w:rPr>
        <w:t xml:space="preserve"> equipment to provide suitable activities for the consumers</w:t>
      </w:r>
      <w:r w:rsidR="001919AA">
        <w:rPr>
          <w:rFonts w:eastAsia="Arial"/>
        </w:rPr>
        <w:t>.</w:t>
      </w:r>
    </w:p>
    <w:p w14:paraId="341D13BF" w14:textId="47A0AEA4" w:rsidR="002B0C90" w:rsidRPr="00262C0B" w:rsidRDefault="001311B9" w:rsidP="0036130C">
      <w:pPr>
        <w:pStyle w:val="NormalArial"/>
      </w:pPr>
      <w:r w:rsidRPr="5C46991D">
        <w:rPr>
          <w:rFonts w:eastAsia="Arial"/>
        </w:rPr>
        <w:t xml:space="preserve"> </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921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1BA75224"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61555047"/>
                <w:placeholder>
                  <w:docPart w:val="7FF6BF5F3E504EE1880B126537B62CA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137118">
                  <w:rPr>
                    <w:rFonts w:ascii="Arial" w:hAnsi="Arial" w:cs="Arial"/>
                  </w:rPr>
                  <w:t>Compliant</w:t>
                </w:r>
              </w:sdtContent>
            </w:sdt>
          </w:p>
        </w:tc>
      </w:tr>
      <w:tr w:rsidR="00921996"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921996" w:rsidRPr="00996FAF" w:rsidRDefault="00921996" w:rsidP="00921996">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921996" w:rsidRPr="00996FAF" w:rsidRDefault="00921996" w:rsidP="00921996">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6D6830AF"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678415146"/>
                <w:placeholder>
                  <w:docPart w:val="FE1FD23DC0894C2DAC998A4F6BF6AA2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137118">
                  <w:rPr>
                    <w:rFonts w:ascii="Arial" w:hAnsi="Arial" w:cs="Arial"/>
                  </w:rPr>
                  <w:t>Compliant</w:t>
                </w:r>
              </w:sdtContent>
            </w:sdt>
          </w:p>
        </w:tc>
      </w:tr>
      <w:tr w:rsidR="00921996"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74BE2A64" w:rsidR="00921996" w:rsidRPr="00996FAF" w:rsidRDefault="008E35E2" w:rsidP="00921996">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14069894"/>
                <w:placeholder>
                  <w:docPart w:val="85B1ECE7FCCE4B66A7692570F2E5CB6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137118">
                  <w:rPr>
                    <w:rFonts w:ascii="Arial" w:hAnsi="Arial" w:cs="Arial"/>
                  </w:rPr>
                  <w:t>Compliant</w:t>
                </w:r>
              </w:sdtContent>
            </w:sdt>
          </w:p>
        </w:tc>
      </w:tr>
    </w:tbl>
    <w:p w14:paraId="31920B21" w14:textId="77777777" w:rsidR="002B0C90" w:rsidRDefault="002B0C90" w:rsidP="002B0C90">
      <w:pPr>
        <w:pStyle w:val="Heading20"/>
      </w:pPr>
      <w:r>
        <w:t>Findings</w:t>
      </w:r>
    </w:p>
    <w:p w14:paraId="2F645953" w14:textId="0854B148" w:rsidR="001141EF" w:rsidRPr="004539F2" w:rsidRDefault="004C4A9B" w:rsidP="004539F2">
      <w:pPr>
        <w:widowControl w:val="0"/>
        <w:rPr>
          <w:rFonts w:ascii="Arial" w:eastAsia="Arial" w:hAnsi="Arial" w:cs="Arial"/>
        </w:rPr>
      </w:pPr>
      <w:r w:rsidRPr="004539F2">
        <w:rPr>
          <w:rFonts w:ascii="Arial" w:eastAsia="Arial" w:hAnsi="Arial" w:cs="Arial"/>
        </w:rPr>
        <w:t>Consumers said they felt at home at the service, and it was a nice place to live and they felt safe. Signage and directions w</w:t>
      </w:r>
      <w:r w:rsidR="00D42E31">
        <w:rPr>
          <w:rFonts w:ascii="Arial" w:eastAsia="Arial" w:hAnsi="Arial" w:cs="Arial"/>
        </w:rPr>
        <w:t>ere</w:t>
      </w:r>
      <w:r w:rsidRPr="004539F2">
        <w:rPr>
          <w:rFonts w:ascii="Arial" w:eastAsia="Arial" w:hAnsi="Arial" w:cs="Arial"/>
        </w:rPr>
        <w:t xml:space="preserve"> observed</w:t>
      </w:r>
      <w:r w:rsidR="00F7105C" w:rsidRPr="004539F2">
        <w:rPr>
          <w:rFonts w:ascii="Arial" w:eastAsia="Arial" w:hAnsi="Arial" w:cs="Arial"/>
        </w:rPr>
        <w:t xml:space="preserve"> to be</w:t>
      </w:r>
      <w:r w:rsidRPr="004539F2">
        <w:rPr>
          <w:rFonts w:ascii="Arial" w:eastAsia="Arial" w:hAnsi="Arial" w:cs="Arial"/>
        </w:rPr>
        <w:t xml:space="preserve"> very clear with consumers and representatives stating it </w:t>
      </w:r>
      <w:r w:rsidR="00F7105C" w:rsidRPr="004539F2">
        <w:rPr>
          <w:rFonts w:ascii="Arial" w:eastAsia="Arial" w:hAnsi="Arial" w:cs="Arial"/>
        </w:rPr>
        <w:t>was</w:t>
      </w:r>
      <w:r w:rsidRPr="004539F2">
        <w:rPr>
          <w:rFonts w:ascii="Arial" w:eastAsia="Arial" w:hAnsi="Arial" w:cs="Arial"/>
        </w:rPr>
        <w:t xml:space="preserve"> very easy to navigate throughout the service</w:t>
      </w:r>
      <w:r w:rsidR="00F7105C" w:rsidRPr="004539F2">
        <w:rPr>
          <w:rFonts w:ascii="Arial" w:eastAsia="Arial" w:hAnsi="Arial" w:cs="Arial"/>
        </w:rPr>
        <w:t>.</w:t>
      </w:r>
      <w:r w:rsidR="001141EF" w:rsidRPr="004539F2">
        <w:rPr>
          <w:rFonts w:ascii="Arial" w:eastAsia="Arial" w:hAnsi="Arial" w:cs="Arial"/>
        </w:rPr>
        <w:t xml:space="preserve"> Staff were observed to be assisting consumers walk around the gardens or sitting in the garden together having a one-to-one chats.</w:t>
      </w:r>
    </w:p>
    <w:p w14:paraId="186E371F" w14:textId="11E59DD1" w:rsidR="001141EF" w:rsidRPr="004539F2" w:rsidRDefault="00250BD8" w:rsidP="004539F2">
      <w:pPr>
        <w:widowControl w:val="0"/>
        <w:rPr>
          <w:rFonts w:ascii="Arial" w:eastAsia="Arial" w:hAnsi="Arial" w:cs="Arial"/>
        </w:rPr>
      </w:pPr>
      <w:r w:rsidRPr="004539F2">
        <w:rPr>
          <w:rFonts w:ascii="Arial" w:eastAsia="Arial" w:hAnsi="Arial" w:cs="Arial"/>
        </w:rPr>
        <w:t>Consumers stated they c</w:t>
      </w:r>
      <w:r w:rsidR="001E1B0C" w:rsidRPr="004539F2">
        <w:rPr>
          <w:rFonts w:ascii="Arial" w:eastAsia="Arial" w:hAnsi="Arial" w:cs="Arial"/>
        </w:rPr>
        <w:t>ould</w:t>
      </w:r>
      <w:r w:rsidRPr="004539F2">
        <w:rPr>
          <w:rFonts w:ascii="Arial" w:eastAsia="Arial" w:hAnsi="Arial" w:cs="Arial"/>
        </w:rPr>
        <w:t xml:space="preserve"> move freely both indoors and outdoors and the service </w:t>
      </w:r>
      <w:r w:rsidR="001E1B0C" w:rsidRPr="004539F2">
        <w:rPr>
          <w:rFonts w:ascii="Arial" w:eastAsia="Arial" w:hAnsi="Arial" w:cs="Arial"/>
        </w:rPr>
        <w:t>wa</w:t>
      </w:r>
      <w:r w:rsidRPr="004539F2">
        <w:rPr>
          <w:rFonts w:ascii="Arial" w:eastAsia="Arial" w:hAnsi="Arial" w:cs="Arial"/>
        </w:rPr>
        <w:t>s clean and well</w:t>
      </w:r>
      <w:r w:rsidR="00D42E31">
        <w:rPr>
          <w:rFonts w:ascii="Arial" w:eastAsia="Arial" w:hAnsi="Arial" w:cs="Arial"/>
        </w:rPr>
        <w:t>-</w:t>
      </w:r>
      <w:r w:rsidRPr="004539F2">
        <w:rPr>
          <w:rFonts w:ascii="Arial" w:eastAsia="Arial" w:hAnsi="Arial" w:cs="Arial"/>
        </w:rPr>
        <w:t>maintained.</w:t>
      </w:r>
      <w:r w:rsidR="004530F9" w:rsidRPr="004539F2">
        <w:rPr>
          <w:rFonts w:ascii="Arial" w:eastAsia="Arial" w:hAnsi="Arial" w:cs="Arial"/>
        </w:rPr>
        <w:t xml:space="preserve"> </w:t>
      </w:r>
      <w:r w:rsidR="001E1B0C" w:rsidRPr="004539F2">
        <w:rPr>
          <w:rFonts w:ascii="Arial" w:eastAsia="Arial" w:hAnsi="Arial" w:cs="Arial"/>
        </w:rPr>
        <w:t xml:space="preserve">Staff described how they oversaw reactive maintenance through their electronic maintenance request system and attended scheduled maintenance by following a roster of tasks to complete. </w:t>
      </w:r>
      <w:r w:rsidR="00DB1238" w:rsidRPr="004539F2">
        <w:rPr>
          <w:rFonts w:ascii="Arial" w:eastAsia="Arial" w:hAnsi="Arial" w:cs="Arial"/>
        </w:rPr>
        <w:t>P</w:t>
      </w:r>
      <w:r w:rsidR="004530F9" w:rsidRPr="004539F2">
        <w:rPr>
          <w:rFonts w:ascii="Arial" w:eastAsia="Arial" w:hAnsi="Arial" w:cs="Arial"/>
        </w:rPr>
        <w:t>rocesses and systems</w:t>
      </w:r>
      <w:r w:rsidR="00DB1238" w:rsidRPr="004539F2">
        <w:rPr>
          <w:rFonts w:ascii="Arial" w:eastAsia="Arial" w:hAnsi="Arial" w:cs="Arial"/>
        </w:rPr>
        <w:t xml:space="preserve"> were</w:t>
      </w:r>
      <w:r w:rsidR="004530F9" w:rsidRPr="004539F2">
        <w:rPr>
          <w:rFonts w:ascii="Arial" w:eastAsia="Arial" w:hAnsi="Arial" w:cs="Arial"/>
        </w:rPr>
        <w:t xml:space="preserve"> in place for identifying and recording hazards and maintenance issues.</w:t>
      </w:r>
    </w:p>
    <w:p w14:paraId="56FC052E" w14:textId="798B6CB1" w:rsidR="00971D46" w:rsidRDefault="002049B7" w:rsidP="00F9016F">
      <w:pPr>
        <w:widowControl w:val="0"/>
      </w:pPr>
      <w:r w:rsidRPr="004539F2">
        <w:rPr>
          <w:rFonts w:ascii="Arial" w:eastAsia="Arial" w:hAnsi="Arial" w:cs="Arial"/>
        </w:rPr>
        <w:t>C</w:t>
      </w:r>
      <w:r w:rsidR="004C3714" w:rsidRPr="004539F2">
        <w:rPr>
          <w:rFonts w:ascii="Arial" w:eastAsia="Arial" w:hAnsi="Arial" w:cs="Arial"/>
        </w:rPr>
        <w:t>onsumers said they fel</w:t>
      </w:r>
      <w:r w:rsidRPr="004539F2">
        <w:rPr>
          <w:rFonts w:ascii="Arial" w:eastAsia="Arial" w:hAnsi="Arial" w:cs="Arial"/>
        </w:rPr>
        <w:t>t</w:t>
      </w:r>
      <w:r w:rsidR="004C3714" w:rsidRPr="004539F2">
        <w:rPr>
          <w:rFonts w:ascii="Arial" w:eastAsia="Arial" w:hAnsi="Arial" w:cs="Arial"/>
        </w:rPr>
        <w:t xml:space="preserve"> furniture, fittings, and equipment </w:t>
      </w:r>
      <w:r w:rsidR="00C27E28" w:rsidRPr="004539F2">
        <w:rPr>
          <w:rFonts w:ascii="Arial" w:eastAsia="Arial" w:hAnsi="Arial" w:cs="Arial"/>
        </w:rPr>
        <w:t>we</w:t>
      </w:r>
      <w:r w:rsidR="004C3714" w:rsidRPr="004539F2">
        <w:rPr>
          <w:rFonts w:ascii="Arial" w:eastAsia="Arial" w:hAnsi="Arial" w:cs="Arial"/>
        </w:rPr>
        <w:t>re safe, clean, well maintained, and suitable for them, saying they fel</w:t>
      </w:r>
      <w:r w:rsidR="0070187C" w:rsidRPr="004539F2">
        <w:rPr>
          <w:rFonts w:ascii="Arial" w:eastAsia="Arial" w:hAnsi="Arial" w:cs="Arial"/>
        </w:rPr>
        <w:t>t</w:t>
      </w:r>
      <w:r w:rsidR="004C3714" w:rsidRPr="004539F2">
        <w:rPr>
          <w:rFonts w:ascii="Arial" w:eastAsia="Arial" w:hAnsi="Arial" w:cs="Arial"/>
        </w:rPr>
        <w:t xml:space="preserve"> safe when staff </w:t>
      </w:r>
      <w:r w:rsidR="0070187C" w:rsidRPr="004539F2">
        <w:rPr>
          <w:rFonts w:ascii="Arial" w:eastAsia="Arial" w:hAnsi="Arial" w:cs="Arial"/>
        </w:rPr>
        <w:t>we</w:t>
      </w:r>
      <w:r w:rsidR="004C3714" w:rsidRPr="004539F2">
        <w:rPr>
          <w:rFonts w:ascii="Arial" w:eastAsia="Arial" w:hAnsi="Arial" w:cs="Arial"/>
        </w:rPr>
        <w:t>re providing care using mobility or transfer equipment with them</w:t>
      </w:r>
      <w:r w:rsidR="0070187C" w:rsidRPr="004539F2">
        <w:rPr>
          <w:rFonts w:ascii="Arial" w:eastAsia="Arial" w:hAnsi="Arial" w:cs="Arial"/>
        </w:rPr>
        <w:t xml:space="preserve">. </w:t>
      </w:r>
      <w:r w:rsidR="00920B38" w:rsidRPr="004539F2">
        <w:rPr>
          <w:rFonts w:ascii="Arial" w:eastAsia="Arial" w:hAnsi="Arial" w:cs="Arial"/>
        </w:rPr>
        <w:t>Staff demonstrate</w:t>
      </w:r>
      <w:r w:rsidR="001C2756" w:rsidRPr="004539F2">
        <w:rPr>
          <w:rFonts w:ascii="Arial" w:eastAsia="Arial" w:hAnsi="Arial" w:cs="Arial"/>
        </w:rPr>
        <w:t>d</w:t>
      </w:r>
      <w:r w:rsidR="00920B38" w:rsidRPr="004539F2">
        <w:rPr>
          <w:rFonts w:ascii="Arial" w:eastAsia="Arial" w:hAnsi="Arial" w:cs="Arial"/>
        </w:rPr>
        <w:t xml:space="preserve"> how t</w:t>
      </w:r>
      <w:r w:rsidR="00A40819">
        <w:rPr>
          <w:rFonts w:ascii="Arial" w:eastAsia="Arial" w:hAnsi="Arial" w:cs="Arial"/>
        </w:rPr>
        <w:t>hey</w:t>
      </w:r>
      <w:r w:rsidR="00920B38" w:rsidRPr="004539F2">
        <w:rPr>
          <w:rFonts w:ascii="Arial" w:eastAsia="Arial" w:hAnsi="Arial" w:cs="Arial"/>
        </w:rPr>
        <w:t xml:space="preserve"> report</w:t>
      </w:r>
      <w:r w:rsidR="00B664C5">
        <w:rPr>
          <w:rFonts w:ascii="Arial" w:eastAsia="Arial" w:hAnsi="Arial" w:cs="Arial"/>
        </w:rPr>
        <w:t>ed</w:t>
      </w:r>
      <w:r w:rsidR="00920B38" w:rsidRPr="004539F2">
        <w:rPr>
          <w:rFonts w:ascii="Arial" w:eastAsia="Arial" w:hAnsi="Arial" w:cs="Arial"/>
        </w:rPr>
        <w:t xml:space="preserve"> any maintenance issues through the electronic system, stating each job </w:t>
      </w:r>
      <w:r w:rsidR="001C2756" w:rsidRPr="004539F2">
        <w:rPr>
          <w:rFonts w:ascii="Arial" w:eastAsia="Arial" w:hAnsi="Arial" w:cs="Arial"/>
        </w:rPr>
        <w:t xml:space="preserve">was </w:t>
      </w:r>
      <w:r w:rsidR="00920B38" w:rsidRPr="004539F2">
        <w:rPr>
          <w:rFonts w:ascii="Arial" w:eastAsia="Arial" w:hAnsi="Arial" w:cs="Arial"/>
        </w:rPr>
        <w:t>priorit</w:t>
      </w:r>
      <w:r w:rsidR="00E83F7A" w:rsidRPr="004539F2">
        <w:rPr>
          <w:rFonts w:ascii="Arial" w:eastAsia="Arial" w:hAnsi="Arial" w:cs="Arial"/>
        </w:rPr>
        <w:t xml:space="preserve">ised </w:t>
      </w:r>
      <w:r w:rsidR="00920B38" w:rsidRPr="004539F2">
        <w:rPr>
          <w:rFonts w:ascii="Arial" w:eastAsia="Arial" w:hAnsi="Arial" w:cs="Arial"/>
        </w:rPr>
        <w:t>based on urgency and whether it posed a safety issue.</w:t>
      </w:r>
      <w:r w:rsidR="00E64E75" w:rsidRPr="004539F2">
        <w:rPr>
          <w:rFonts w:ascii="Arial" w:eastAsia="Arial" w:hAnsi="Arial" w:cs="Arial"/>
        </w:rPr>
        <w:t xml:space="preserve"> Maintenance requests reviewed show</w:t>
      </w:r>
      <w:r w:rsidR="004539F2" w:rsidRPr="004539F2">
        <w:rPr>
          <w:rFonts w:ascii="Arial" w:eastAsia="Arial" w:hAnsi="Arial" w:cs="Arial"/>
        </w:rPr>
        <w:t>ed</w:t>
      </w:r>
      <w:r w:rsidR="00E64E75" w:rsidRPr="004539F2">
        <w:rPr>
          <w:rFonts w:ascii="Arial" w:eastAsia="Arial" w:hAnsi="Arial" w:cs="Arial"/>
        </w:rPr>
        <w:t xml:space="preserve"> their allocated priority.</w:t>
      </w:r>
    </w:p>
    <w:p w14:paraId="4AC1C6A2" w14:textId="2D6D58FF"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921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32CEB895"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66259276"/>
                <w:placeholder>
                  <w:docPart w:val="3CB719E68E5D4F1E953F048BF2F7061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A574F3">
                  <w:rPr>
                    <w:rFonts w:ascii="Arial" w:hAnsi="Arial" w:cs="Arial"/>
                  </w:rPr>
                  <w:t>Compliant</w:t>
                </w:r>
              </w:sdtContent>
            </w:sdt>
          </w:p>
        </w:tc>
      </w:tr>
      <w:tr w:rsidR="00921996"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1F82278E"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14268216"/>
                <w:placeholder>
                  <w:docPart w:val="6724572849814110819877C7EB3A835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A574F3">
                  <w:rPr>
                    <w:rFonts w:ascii="Arial" w:hAnsi="Arial" w:cs="Arial"/>
                  </w:rPr>
                  <w:t>Compliant</w:t>
                </w:r>
              </w:sdtContent>
            </w:sdt>
          </w:p>
        </w:tc>
      </w:tr>
      <w:tr w:rsidR="00921996"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5AA89A70"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52520773"/>
                <w:placeholder>
                  <w:docPart w:val="79730BE9E92742F3902888C08F4C8EB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A574F3">
                  <w:rPr>
                    <w:rFonts w:ascii="Arial" w:hAnsi="Arial" w:cs="Arial"/>
                  </w:rPr>
                  <w:t>Compliant</w:t>
                </w:r>
              </w:sdtContent>
            </w:sdt>
          </w:p>
        </w:tc>
      </w:tr>
      <w:tr w:rsidR="00921996"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2DF32939" w:rsidR="00921996" w:rsidRPr="00996FAF" w:rsidRDefault="008E35E2" w:rsidP="0092199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47956178"/>
                <w:placeholder>
                  <w:docPart w:val="0F7B1E1B8CED4438806BB64D32A58EF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A574F3">
                  <w:rPr>
                    <w:rFonts w:ascii="Arial" w:hAnsi="Arial" w:cs="Arial"/>
                  </w:rPr>
                  <w:t>Compliant</w:t>
                </w:r>
              </w:sdtContent>
            </w:sdt>
          </w:p>
        </w:tc>
      </w:tr>
    </w:tbl>
    <w:p w14:paraId="137543BD" w14:textId="77777777" w:rsidR="00D87E7C" w:rsidRDefault="00D87E7C" w:rsidP="00D87E7C">
      <w:pPr>
        <w:pStyle w:val="Heading20"/>
      </w:pPr>
      <w:r w:rsidRPr="00996FAF">
        <w:t>Findings</w:t>
      </w:r>
    </w:p>
    <w:p w14:paraId="1A6A30F6" w14:textId="77777777" w:rsidR="00831698" w:rsidRDefault="00F01203" w:rsidP="00831698">
      <w:pPr>
        <w:pStyle w:val="NormalArial"/>
        <w:tabs>
          <w:tab w:val="left" w:pos="523"/>
        </w:tabs>
      </w:pPr>
      <w:r>
        <w:rPr>
          <w:rFonts w:eastAsia="Arial"/>
        </w:rPr>
        <w:t>C</w:t>
      </w:r>
      <w:r w:rsidRPr="54D564F3">
        <w:rPr>
          <w:rFonts w:eastAsia="Arial"/>
        </w:rPr>
        <w:t xml:space="preserve">onsumers and representatives stated they felt encouraged, safe and supported to provide feedback and make complaints. </w:t>
      </w:r>
      <w:r w:rsidR="00483FCC">
        <w:rPr>
          <w:rFonts w:eastAsia="Arial"/>
        </w:rPr>
        <w:t>S</w:t>
      </w:r>
      <w:r w:rsidRPr="00292FC9">
        <w:rPr>
          <w:rFonts w:eastAsia="Arial"/>
          <w:color w:val="auto"/>
        </w:rPr>
        <w:t>taff confirmed the</w:t>
      </w:r>
      <w:r w:rsidR="006B552F">
        <w:rPr>
          <w:rFonts w:eastAsia="Arial"/>
          <w:color w:val="auto"/>
        </w:rPr>
        <w:t xml:space="preserve">y </w:t>
      </w:r>
      <w:r w:rsidRPr="00292FC9">
        <w:rPr>
          <w:rFonts w:eastAsia="Arial"/>
          <w:color w:val="auto"/>
        </w:rPr>
        <w:t>support</w:t>
      </w:r>
      <w:r w:rsidR="00983005">
        <w:rPr>
          <w:rFonts w:eastAsia="Arial"/>
          <w:color w:val="auto"/>
        </w:rPr>
        <w:t>ed</w:t>
      </w:r>
      <w:r w:rsidRPr="00292FC9">
        <w:rPr>
          <w:rFonts w:eastAsia="Arial"/>
          <w:color w:val="auto"/>
        </w:rPr>
        <w:t xml:space="preserve"> consumers who wanted to provide feedback or make complaints and </w:t>
      </w:r>
      <w:r w:rsidR="00CB5F98">
        <w:rPr>
          <w:rFonts w:eastAsia="Arial"/>
          <w:color w:val="auto"/>
        </w:rPr>
        <w:t xml:space="preserve">knew </w:t>
      </w:r>
      <w:r w:rsidRPr="00292FC9">
        <w:rPr>
          <w:rFonts w:eastAsia="Arial"/>
          <w:color w:val="auto"/>
        </w:rPr>
        <w:t>the process to do so.</w:t>
      </w:r>
      <w:r>
        <w:rPr>
          <w:rFonts w:eastAsia="Arial"/>
        </w:rPr>
        <w:t xml:space="preserve"> </w:t>
      </w:r>
      <w:r w:rsidRPr="54D564F3">
        <w:rPr>
          <w:rFonts w:eastAsia="Arial"/>
        </w:rPr>
        <w:t>The feedback</w:t>
      </w:r>
      <w:r>
        <w:rPr>
          <w:rFonts w:eastAsia="Arial"/>
        </w:rPr>
        <w:t xml:space="preserve"> management </w:t>
      </w:r>
      <w:r w:rsidRPr="54D564F3">
        <w:rPr>
          <w:rFonts w:eastAsia="Arial"/>
        </w:rPr>
        <w:t xml:space="preserve">policy </w:t>
      </w:r>
      <w:r w:rsidR="00373988">
        <w:rPr>
          <w:rFonts w:eastAsia="Arial"/>
        </w:rPr>
        <w:t xml:space="preserve">and processes </w:t>
      </w:r>
      <w:r w:rsidR="00FA0482">
        <w:t>encouraged</w:t>
      </w:r>
      <w:r>
        <w:t xml:space="preserve"> complaints, feedback and suggestions</w:t>
      </w:r>
      <w:r w:rsidR="00EF42D6">
        <w:t xml:space="preserve"> and contained </w:t>
      </w:r>
      <w:r>
        <w:t>procedure and flow charts for managing feedback</w:t>
      </w:r>
      <w:r w:rsidR="00EF42D6">
        <w:t>.</w:t>
      </w:r>
    </w:p>
    <w:p w14:paraId="4A7CFD78" w14:textId="0939CCB2" w:rsidR="00831698" w:rsidRDefault="003F445E" w:rsidP="00831698">
      <w:pPr>
        <w:pStyle w:val="NormalArial"/>
        <w:tabs>
          <w:tab w:val="left" w:pos="523"/>
        </w:tabs>
      </w:pPr>
      <w:r>
        <w:t xml:space="preserve">Consumers and representatives said they were aware of access to independent advocacy services to assist them in raising and resolving complaints. </w:t>
      </w:r>
      <w:r w:rsidR="00B52600" w:rsidRPr="00831698">
        <w:rPr>
          <w:color w:val="auto"/>
        </w:rPr>
        <w:t>Staff said they monitor consumers with cognitive difficulties for changes in behaviour and use nonverbal cues as a way of monitoring their feedback on care and services.</w:t>
      </w:r>
      <w:r w:rsidR="00831698" w:rsidRPr="00831698">
        <w:rPr>
          <w:color w:val="auto"/>
        </w:rPr>
        <w:t xml:space="preserve"> </w:t>
      </w:r>
      <w:r w:rsidR="00DE4457">
        <w:rPr>
          <w:color w:val="auto"/>
        </w:rPr>
        <w:t xml:space="preserve">Information </w:t>
      </w:r>
      <w:r w:rsidR="006A4012">
        <w:rPr>
          <w:color w:val="auto"/>
        </w:rPr>
        <w:t xml:space="preserve">included in </w:t>
      </w:r>
      <w:r w:rsidR="00831698">
        <w:t>The Resident Handbook outline</w:t>
      </w:r>
      <w:r w:rsidR="006A4012">
        <w:t>d</w:t>
      </w:r>
      <w:r w:rsidR="00831698">
        <w:t xml:space="preserve"> the complaints management process and provides details</w:t>
      </w:r>
      <w:r w:rsidR="00B9085F">
        <w:t xml:space="preserve"> to</w:t>
      </w:r>
      <w:r w:rsidR="00831698">
        <w:t xml:space="preserve"> </w:t>
      </w:r>
      <w:r w:rsidR="00B9085F">
        <w:t>advocacy services.</w:t>
      </w:r>
    </w:p>
    <w:p w14:paraId="6AA5A789" w14:textId="79CA2FC9" w:rsidR="00926368" w:rsidRPr="00926368" w:rsidRDefault="0070715F" w:rsidP="00926368">
      <w:pPr>
        <w:rPr>
          <w:rFonts w:ascii="Arial" w:hAnsi="Arial" w:cs="Arial"/>
        </w:rPr>
      </w:pPr>
      <w:r w:rsidRPr="00926368">
        <w:rPr>
          <w:rFonts w:ascii="Arial" w:hAnsi="Arial" w:cs="Arial"/>
        </w:rPr>
        <w:t xml:space="preserve">Consumers and representatives were satisfied appropriate action was taken in response to complaints and open disclosure was used when things went wrong. Staff described the </w:t>
      </w:r>
      <w:r w:rsidRPr="00926368">
        <w:rPr>
          <w:rFonts w:ascii="Arial" w:eastAsia="Arial" w:hAnsi="Arial" w:cs="Arial"/>
        </w:rPr>
        <w:t xml:space="preserve">action taken following a complaint, including saying sorry and offering an explanation. The open disclosure policy </w:t>
      </w:r>
      <w:r w:rsidR="00B341E6" w:rsidRPr="00926368">
        <w:rPr>
          <w:rFonts w:ascii="Arial" w:hAnsi="Arial" w:cs="Arial"/>
        </w:rPr>
        <w:t>outlined the services</w:t>
      </w:r>
      <w:r w:rsidR="00051D84">
        <w:rPr>
          <w:rFonts w:ascii="Arial" w:hAnsi="Arial" w:cs="Arial"/>
        </w:rPr>
        <w:t>’</w:t>
      </w:r>
      <w:r w:rsidR="00B341E6" w:rsidRPr="00926368">
        <w:rPr>
          <w:rFonts w:ascii="Arial" w:hAnsi="Arial" w:cs="Arial"/>
        </w:rPr>
        <w:t xml:space="preserve"> guiding principles of open communication, acknowledgement, an apology, supporting, and meeting </w:t>
      </w:r>
      <w:r w:rsidR="00BA329B">
        <w:rPr>
          <w:rFonts w:ascii="Arial" w:hAnsi="Arial" w:cs="Arial"/>
        </w:rPr>
        <w:t xml:space="preserve">the </w:t>
      </w:r>
      <w:r w:rsidR="00B341E6" w:rsidRPr="00926368">
        <w:rPr>
          <w:rFonts w:ascii="Arial" w:hAnsi="Arial" w:cs="Arial"/>
        </w:rPr>
        <w:t>needs of residents and representatives, supporting staff</w:t>
      </w:r>
      <w:r w:rsidR="00444AA8">
        <w:rPr>
          <w:rFonts w:ascii="Arial" w:hAnsi="Arial" w:cs="Arial"/>
        </w:rPr>
        <w:t>,</w:t>
      </w:r>
      <w:r w:rsidR="00926368" w:rsidRPr="00926368">
        <w:rPr>
          <w:rFonts w:ascii="Arial" w:hAnsi="Arial" w:cs="Arial"/>
        </w:rPr>
        <w:t xml:space="preserve"> risk management</w:t>
      </w:r>
      <w:r w:rsidR="00BA329B">
        <w:rPr>
          <w:rFonts w:ascii="Arial" w:hAnsi="Arial" w:cs="Arial"/>
        </w:rPr>
        <w:t>,</w:t>
      </w:r>
      <w:r w:rsidR="00926368" w:rsidRPr="00926368">
        <w:rPr>
          <w:rFonts w:ascii="Arial" w:hAnsi="Arial" w:cs="Arial"/>
        </w:rPr>
        <w:t xml:space="preserve"> and systems improvement. </w:t>
      </w:r>
    </w:p>
    <w:p w14:paraId="1497342C" w14:textId="2058FF71" w:rsidR="00502CB8" w:rsidRPr="00541DF7" w:rsidRDefault="00502CB8" w:rsidP="00502CB8">
      <w:pPr>
        <w:rPr>
          <w:rFonts w:ascii="Arial" w:eastAsia="Arial" w:hAnsi="Arial" w:cs="Arial"/>
        </w:rPr>
      </w:pPr>
      <w:r w:rsidRPr="00541DF7">
        <w:rPr>
          <w:rFonts w:ascii="Arial" w:eastAsia="Arial" w:hAnsi="Arial" w:cs="Arial"/>
        </w:rPr>
        <w:t>Consumers and representatives advised of the changes made at the service because of feedback or complaints. Management demonstrate</w:t>
      </w:r>
      <w:r w:rsidR="00D3554B" w:rsidRPr="00541DF7">
        <w:rPr>
          <w:rFonts w:ascii="Arial" w:eastAsia="Arial" w:hAnsi="Arial" w:cs="Arial"/>
        </w:rPr>
        <w:t>d</w:t>
      </w:r>
      <w:r w:rsidRPr="00541DF7">
        <w:rPr>
          <w:rFonts w:ascii="Arial" w:eastAsia="Arial" w:hAnsi="Arial" w:cs="Arial"/>
        </w:rPr>
        <w:t xml:space="preserve"> the process when complaints </w:t>
      </w:r>
      <w:r w:rsidR="00D3554B" w:rsidRPr="00541DF7">
        <w:rPr>
          <w:rFonts w:ascii="Arial" w:eastAsia="Arial" w:hAnsi="Arial" w:cs="Arial"/>
        </w:rPr>
        <w:t xml:space="preserve">were </w:t>
      </w:r>
      <w:r w:rsidRPr="00541DF7">
        <w:rPr>
          <w:rFonts w:ascii="Arial" w:eastAsia="Arial" w:hAnsi="Arial" w:cs="Arial"/>
        </w:rPr>
        <w:t>received and gave examples of how they work</w:t>
      </w:r>
      <w:r w:rsidR="003978DE">
        <w:rPr>
          <w:rFonts w:ascii="Arial" w:eastAsia="Arial" w:hAnsi="Arial" w:cs="Arial"/>
        </w:rPr>
        <w:t>ed</w:t>
      </w:r>
      <w:r w:rsidRPr="00541DF7">
        <w:rPr>
          <w:rFonts w:ascii="Arial" w:eastAsia="Arial" w:hAnsi="Arial" w:cs="Arial"/>
        </w:rPr>
        <w:t xml:space="preserve"> with the complainant to resolve the issues to their satisfaction. The service ha</w:t>
      </w:r>
      <w:r w:rsidR="00541DF7" w:rsidRPr="00541DF7">
        <w:rPr>
          <w:rFonts w:ascii="Arial" w:eastAsia="Arial" w:hAnsi="Arial" w:cs="Arial"/>
        </w:rPr>
        <w:t>d</w:t>
      </w:r>
      <w:r w:rsidRPr="00541DF7">
        <w:rPr>
          <w:rFonts w:ascii="Arial" w:eastAsia="Arial" w:hAnsi="Arial" w:cs="Arial"/>
        </w:rPr>
        <w:t xml:space="preserve"> a continuous improvement plan, which </w:t>
      </w:r>
      <w:r w:rsidR="00541DF7" w:rsidRPr="00541DF7">
        <w:rPr>
          <w:rFonts w:ascii="Arial" w:eastAsia="Arial" w:hAnsi="Arial" w:cs="Arial"/>
        </w:rPr>
        <w:t>wa</w:t>
      </w:r>
      <w:r w:rsidRPr="00541DF7">
        <w:rPr>
          <w:rFonts w:ascii="Arial" w:eastAsia="Arial" w:hAnsi="Arial" w:cs="Arial"/>
        </w:rPr>
        <w:t xml:space="preserve">s cross-referenced with </w:t>
      </w:r>
      <w:r w:rsidR="00541DF7" w:rsidRPr="00541DF7">
        <w:rPr>
          <w:rFonts w:ascii="Arial" w:eastAsia="Arial" w:hAnsi="Arial" w:cs="Arial"/>
        </w:rPr>
        <w:t>the</w:t>
      </w:r>
      <w:r w:rsidRPr="00541DF7">
        <w:rPr>
          <w:rFonts w:ascii="Arial" w:eastAsia="Arial" w:hAnsi="Arial" w:cs="Arial"/>
        </w:rPr>
        <w:t xml:space="preserve"> feedback register, to identify issues</w:t>
      </w:r>
      <w:r w:rsidR="004D4E4D">
        <w:rPr>
          <w:rFonts w:ascii="Arial" w:eastAsia="Arial" w:hAnsi="Arial" w:cs="Arial"/>
        </w:rPr>
        <w:t xml:space="preserve"> and </w:t>
      </w:r>
      <w:r w:rsidR="006E54E7">
        <w:rPr>
          <w:rFonts w:ascii="Arial" w:eastAsia="Arial" w:hAnsi="Arial" w:cs="Arial"/>
        </w:rPr>
        <w:t>used</w:t>
      </w:r>
      <w:r w:rsidRPr="00541DF7">
        <w:rPr>
          <w:rFonts w:ascii="Arial" w:eastAsia="Arial" w:hAnsi="Arial" w:cs="Arial"/>
        </w:rPr>
        <w:t xml:space="preserve"> to identify opportunities for improving the delivery of consumer care and services.</w:t>
      </w:r>
    </w:p>
    <w:p w14:paraId="14B46109" w14:textId="21605BBF"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921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51D255E3"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97524213"/>
                <w:placeholder>
                  <w:docPart w:val="EF6E0FA158F54E45A0EDA1FB7D4F59F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D72FC9">
                  <w:rPr>
                    <w:rFonts w:ascii="Arial" w:hAnsi="Arial" w:cs="Arial"/>
                  </w:rPr>
                  <w:t>Compliant</w:t>
                </w:r>
              </w:sdtContent>
            </w:sdt>
          </w:p>
        </w:tc>
      </w:tr>
      <w:tr w:rsidR="00921996"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4BC279E1"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88969465"/>
                <w:placeholder>
                  <w:docPart w:val="1B3D3EA45E48482DBDC45530C4D72F7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D72FC9">
                  <w:rPr>
                    <w:rFonts w:ascii="Arial" w:hAnsi="Arial" w:cs="Arial"/>
                  </w:rPr>
                  <w:t>Compliant</w:t>
                </w:r>
              </w:sdtContent>
            </w:sdt>
          </w:p>
        </w:tc>
      </w:tr>
      <w:tr w:rsidR="00921996"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6C41F8CB"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91957222"/>
                <w:placeholder>
                  <w:docPart w:val="0D13E40BA5C14E199477DDFB0076405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D72FC9">
                  <w:rPr>
                    <w:rFonts w:ascii="Arial" w:hAnsi="Arial" w:cs="Arial"/>
                  </w:rPr>
                  <w:t>Compliant</w:t>
                </w:r>
              </w:sdtContent>
            </w:sdt>
          </w:p>
        </w:tc>
      </w:tr>
      <w:tr w:rsidR="00921996"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3236B342" w:rsidR="00921996" w:rsidRPr="00996FAF" w:rsidRDefault="008E35E2" w:rsidP="0092199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31455683"/>
                <w:placeholder>
                  <w:docPart w:val="58106074CB1541448AC5CDFCAC22AF6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D72FC9">
                  <w:rPr>
                    <w:rFonts w:ascii="Arial" w:hAnsi="Arial" w:cs="Arial"/>
                  </w:rPr>
                  <w:t>Compliant</w:t>
                </w:r>
              </w:sdtContent>
            </w:sdt>
          </w:p>
        </w:tc>
      </w:tr>
      <w:tr w:rsidR="00921996"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04FDE380" w:rsidR="00921996" w:rsidRPr="00996FAF" w:rsidRDefault="008E35E2" w:rsidP="00921996">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30697745"/>
                <w:placeholder>
                  <w:docPart w:val="62DCC9BFDD8649CC8364C8A0EA7DC6E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D72FC9">
                  <w:rPr>
                    <w:rFonts w:ascii="Arial" w:hAnsi="Arial" w:cs="Arial"/>
                  </w:rPr>
                  <w:t>Compliant</w:t>
                </w:r>
              </w:sdtContent>
            </w:sdt>
          </w:p>
        </w:tc>
      </w:tr>
    </w:tbl>
    <w:p w14:paraId="52F18CDA" w14:textId="77777777" w:rsidR="002B0C90" w:rsidRDefault="002B0C90" w:rsidP="002B0C90">
      <w:pPr>
        <w:pStyle w:val="Heading20"/>
      </w:pPr>
      <w:r>
        <w:t>Findings</w:t>
      </w:r>
    </w:p>
    <w:p w14:paraId="717CA554" w14:textId="4CF1A851" w:rsidR="000F79E2" w:rsidRPr="003862C0" w:rsidRDefault="003607B2" w:rsidP="00824452">
      <w:pPr>
        <w:rPr>
          <w:rFonts w:ascii="Arial" w:hAnsi="Arial" w:cs="Arial"/>
          <w:szCs w:val="22"/>
        </w:rPr>
      </w:pPr>
      <w:r w:rsidRPr="003862C0">
        <w:rPr>
          <w:rFonts w:ascii="Arial" w:eastAsia="Arial" w:hAnsi="Arial" w:cs="Arial"/>
        </w:rPr>
        <w:t xml:space="preserve">Consumers and representatives said there were </w:t>
      </w:r>
      <w:r w:rsidR="00380DF4" w:rsidRPr="003862C0">
        <w:rPr>
          <w:rFonts w:ascii="Arial" w:eastAsia="Arial" w:hAnsi="Arial" w:cs="Arial"/>
        </w:rPr>
        <w:t>adequate</w:t>
      </w:r>
      <w:r w:rsidRPr="003862C0">
        <w:rPr>
          <w:rFonts w:ascii="Arial" w:eastAsia="Arial" w:hAnsi="Arial" w:cs="Arial"/>
        </w:rPr>
        <w:t xml:space="preserve"> staff rostered to deliver safe and effective services. Staff confirmed </w:t>
      </w:r>
      <w:r w:rsidR="00380DF4" w:rsidRPr="003862C0">
        <w:rPr>
          <w:rFonts w:ascii="Arial" w:hAnsi="Arial" w:cs="Arial"/>
        </w:rPr>
        <w:t xml:space="preserve">they felt there were </w:t>
      </w:r>
      <w:r w:rsidR="006208CA" w:rsidRPr="003862C0">
        <w:rPr>
          <w:rFonts w:ascii="Arial" w:hAnsi="Arial" w:cs="Arial"/>
        </w:rPr>
        <w:t>enough</w:t>
      </w:r>
      <w:r w:rsidR="00380DF4" w:rsidRPr="003862C0">
        <w:rPr>
          <w:rFonts w:ascii="Arial" w:hAnsi="Arial" w:cs="Arial"/>
        </w:rPr>
        <w:t xml:space="preserve"> staff to meet the care and support needs of the consumers</w:t>
      </w:r>
      <w:r w:rsidR="0045797C" w:rsidRPr="003862C0">
        <w:rPr>
          <w:rFonts w:ascii="Arial" w:hAnsi="Arial" w:cs="Arial"/>
        </w:rPr>
        <w:t xml:space="preserve"> and</w:t>
      </w:r>
      <w:r w:rsidR="00380DF4" w:rsidRPr="003862C0">
        <w:rPr>
          <w:rFonts w:ascii="Arial" w:hAnsi="Arial" w:cs="Arial"/>
        </w:rPr>
        <w:t xml:space="preserve"> they could respond to call bells within the expected time. </w:t>
      </w:r>
      <w:r w:rsidR="00B75196" w:rsidRPr="003862C0">
        <w:rPr>
          <w:rFonts w:ascii="Arial" w:hAnsi="Arial" w:cs="Arial"/>
          <w:szCs w:val="22"/>
        </w:rPr>
        <w:t xml:space="preserve">Rosters </w:t>
      </w:r>
      <w:r w:rsidR="00824452">
        <w:rPr>
          <w:rFonts w:ascii="Arial" w:hAnsi="Arial" w:cs="Arial"/>
          <w:szCs w:val="22"/>
        </w:rPr>
        <w:t xml:space="preserve">were </w:t>
      </w:r>
      <w:r w:rsidR="00B75196" w:rsidRPr="003862C0">
        <w:rPr>
          <w:rFonts w:ascii="Arial" w:hAnsi="Arial" w:cs="Arial"/>
          <w:szCs w:val="22"/>
        </w:rPr>
        <w:t xml:space="preserve">reviewed </w:t>
      </w:r>
      <w:r w:rsidR="00641746">
        <w:rPr>
          <w:rFonts w:ascii="Arial" w:hAnsi="Arial" w:cs="Arial"/>
          <w:szCs w:val="22"/>
        </w:rPr>
        <w:t xml:space="preserve">and </w:t>
      </w:r>
      <w:r w:rsidR="006C2D11" w:rsidRPr="003862C0">
        <w:rPr>
          <w:rFonts w:ascii="Arial" w:hAnsi="Arial" w:cs="Arial"/>
          <w:szCs w:val="22"/>
        </w:rPr>
        <w:t>identified the number and mix of staff</w:t>
      </w:r>
      <w:r w:rsidR="006208CA" w:rsidRPr="003862C0">
        <w:rPr>
          <w:rFonts w:ascii="Arial" w:hAnsi="Arial" w:cs="Arial"/>
          <w:szCs w:val="22"/>
        </w:rPr>
        <w:t xml:space="preserve"> was sufficient to meet </w:t>
      </w:r>
      <w:r w:rsidR="003862C0" w:rsidRPr="003862C0">
        <w:rPr>
          <w:rFonts w:ascii="Arial" w:hAnsi="Arial" w:cs="Arial"/>
          <w:szCs w:val="22"/>
        </w:rPr>
        <w:t>consumers</w:t>
      </w:r>
      <w:r w:rsidR="003862C0">
        <w:rPr>
          <w:rFonts w:ascii="Arial" w:hAnsi="Arial" w:cs="Arial"/>
          <w:szCs w:val="22"/>
        </w:rPr>
        <w:t>’</w:t>
      </w:r>
      <w:r w:rsidR="003862C0" w:rsidRPr="003862C0">
        <w:rPr>
          <w:rFonts w:ascii="Arial" w:hAnsi="Arial" w:cs="Arial"/>
          <w:szCs w:val="22"/>
        </w:rPr>
        <w:t xml:space="preserve"> needs.</w:t>
      </w:r>
    </w:p>
    <w:p w14:paraId="7D1EB875" w14:textId="096E8775" w:rsidR="00380DF4" w:rsidRDefault="009111E5" w:rsidP="00824452">
      <w:pPr>
        <w:pStyle w:val="Bullets"/>
        <w:widowControl w:val="0"/>
        <w:spacing w:before="0" w:after="120" w:line="240" w:lineRule="auto"/>
        <w:ind w:left="0" w:firstLine="0"/>
      </w:pPr>
      <w:r>
        <w:rPr>
          <w:rFonts w:eastAsia="Arial"/>
          <w:color w:val="000000" w:themeColor="text1"/>
        </w:rPr>
        <w:t>C</w:t>
      </w:r>
      <w:r w:rsidR="00D475F1" w:rsidRPr="54D564F3">
        <w:rPr>
          <w:rFonts w:eastAsia="Arial"/>
          <w:color w:val="000000" w:themeColor="text1"/>
        </w:rPr>
        <w:t xml:space="preserve">onsumers and representatives </w:t>
      </w:r>
      <w:r>
        <w:rPr>
          <w:rFonts w:eastAsia="Arial"/>
          <w:color w:val="000000" w:themeColor="text1"/>
        </w:rPr>
        <w:t>advised</w:t>
      </w:r>
      <w:r w:rsidR="00D475F1" w:rsidRPr="54D564F3">
        <w:rPr>
          <w:rFonts w:eastAsia="Arial"/>
          <w:color w:val="000000" w:themeColor="text1"/>
        </w:rPr>
        <w:t xml:space="preserve"> staff engage</w:t>
      </w:r>
      <w:r w:rsidR="0014115A">
        <w:rPr>
          <w:rFonts w:eastAsia="Arial"/>
          <w:color w:val="000000" w:themeColor="text1"/>
        </w:rPr>
        <w:t>d</w:t>
      </w:r>
      <w:r w:rsidR="00D475F1" w:rsidRPr="54D564F3">
        <w:rPr>
          <w:rFonts w:eastAsia="Arial"/>
          <w:color w:val="000000" w:themeColor="text1"/>
        </w:rPr>
        <w:t xml:space="preserve"> with them in a respectful, kind, and caring manner. </w:t>
      </w:r>
      <w:r w:rsidR="00745D24" w:rsidRPr="00ED6B05">
        <w:rPr>
          <w:rFonts w:eastAsia="Arial"/>
          <w:color w:val="auto"/>
        </w:rPr>
        <w:t xml:space="preserve">The </w:t>
      </w:r>
      <w:r w:rsidR="007A68E1">
        <w:rPr>
          <w:rFonts w:eastAsia="Arial"/>
          <w:color w:val="auto"/>
        </w:rPr>
        <w:t xml:space="preserve">service’s </w:t>
      </w:r>
      <w:r w:rsidR="00745D24" w:rsidRPr="00ED6B05">
        <w:rPr>
          <w:rFonts w:eastAsia="Arial"/>
          <w:color w:val="auto"/>
        </w:rPr>
        <w:t xml:space="preserve">code of conduct policy </w:t>
      </w:r>
      <w:r w:rsidR="00745D24" w:rsidRPr="00ED6B05">
        <w:rPr>
          <w:color w:val="auto"/>
        </w:rPr>
        <w:t>re</w:t>
      </w:r>
      <w:r w:rsidR="00745D24">
        <w:t>present</w:t>
      </w:r>
      <w:r w:rsidR="007A68E1">
        <w:t>ed</w:t>
      </w:r>
      <w:r w:rsidR="00745D24">
        <w:t xml:space="preserve"> a broad framework for ethical and professional conduct that all workers including board members officers, executive leadership </w:t>
      </w:r>
      <w:r w:rsidR="00366BAA">
        <w:t>t</w:t>
      </w:r>
      <w:r w:rsidR="00745D24">
        <w:t>eam</w:t>
      </w:r>
      <w:r w:rsidR="00394BAA">
        <w:t>,</w:t>
      </w:r>
      <w:r w:rsidR="00745D24">
        <w:t xml:space="preserve"> and leaders ha</w:t>
      </w:r>
      <w:r w:rsidR="00366BAA">
        <w:t>d</w:t>
      </w:r>
      <w:r w:rsidR="00745D24">
        <w:t xml:space="preserve"> an obligation to uphold</w:t>
      </w:r>
      <w:r w:rsidR="00D475F1">
        <w:rPr>
          <w:rFonts w:eastAsia="Arial"/>
          <w:color w:val="000000" w:themeColor="text1"/>
        </w:rPr>
        <w:t>.</w:t>
      </w:r>
      <w:r w:rsidR="005C251D">
        <w:rPr>
          <w:rFonts w:eastAsia="Arial"/>
          <w:color w:val="000000" w:themeColor="text1"/>
        </w:rPr>
        <w:t xml:space="preserve"> </w:t>
      </w:r>
      <w:r w:rsidR="00366BAA">
        <w:rPr>
          <w:rFonts w:eastAsia="Arial"/>
          <w:color w:val="000000" w:themeColor="text1"/>
        </w:rPr>
        <w:t>I</w:t>
      </w:r>
      <w:r w:rsidR="005C251D">
        <w:t>nteractions between staff</w:t>
      </w:r>
      <w:r w:rsidR="00366BAA">
        <w:t xml:space="preserve">, </w:t>
      </w:r>
      <w:r w:rsidR="005C251D">
        <w:t>consumers</w:t>
      </w:r>
      <w:r w:rsidR="00394BAA">
        <w:t>,</w:t>
      </w:r>
      <w:r w:rsidR="005C251D">
        <w:t xml:space="preserve"> and representatives </w:t>
      </w:r>
      <w:r w:rsidR="00366BAA">
        <w:t xml:space="preserve">were observed </w:t>
      </w:r>
      <w:r w:rsidR="005C251D">
        <w:t>to be kind and caring</w:t>
      </w:r>
      <w:r w:rsidR="00CF5172">
        <w:t>.</w:t>
      </w:r>
    </w:p>
    <w:p w14:paraId="2DEE9118" w14:textId="77777777" w:rsidR="00E06B24" w:rsidRDefault="00B7354D" w:rsidP="00824452">
      <w:pPr>
        <w:pStyle w:val="NormalArial"/>
      </w:pPr>
      <w:r w:rsidRPr="54D564F3">
        <w:rPr>
          <w:rFonts w:eastAsia="Arial"/>
        </w:rPr>
        <w:t xml:space="preserve">Consumers </w:t>
      </w:r>
      <w:r w:rsidR="00F46969">
        <w:rPr>
          <w:rFonts w:eastAsia="Arial"/>
        </w:rPr>
        <w:t>felt</w:t>
      </w:r>
      <w:r w:rsidR="00780691">
        <w:rPr>
          <w:rFonts w:eastAsia="Arial"/>
        </w:rPr>
        <w:t xml:space="preserve"> </w:t>
      </w:r>
      <w:r w:rsidRPr="54D564F3">
        <w:rPr>
          <w:rFonts w:eastAsia="Arial"/>
        </w:rPr>
        <w:t xml:space="preserve">confident staff </w:t>
      </w:r>
      <w:r w:rsidR="00F46969">
        <w:rPr>
          <w:rFonts w:eastAsia="Arial"/>
        </w:rPr>
        <w:t>we</w:t>
      </w:r>
      <w:r w:rsidRPr="54D564F3">
        <w:rPr>
          <w:rFonts w:eastAsia="Arial"/>
        </w:rPr>
        <w:t xml:space="preserve">re sufficiently skilled to meet their care and clinical care needs. </w:t>
      </w:r>
      <w:r w:rsidR="00780691" w:rsidRPr="54D564F3">
        <w:rPr>
          <w:rFonts w:eastAsia="Arial"/>
        </w:rPr>
        <w:t>Position descriptions</w:t>
      </w:r>
      <w:r w:rsidR="00904729">
        <w:rPr>
          <w:rFonts w:eastAsia="Arial"/>
        </w:rPr>
        <w:t xml:space="preserve"> reviewed</w:t>
      </w:r>
      <w:r w:rsidR="00780691" w:rsidRPr="54D564F3">
        <w:rPr>
          <w:rFonts w:eastAsia="Arial"/>
        </w:rPr>
        <w:t xml:space="preserve"> set out the expectations for all roles at the service</w:t>
      </w:r>
      <w:r w:rsidR="00904729">
        <w:rPr>
          <w:rFonts w:eastAsia="Arial"/>
        </w:rPr>
        <w:t xml:space="preserve"> and n</w:t>
      </w:r>
      <w:r w:rsidR="00780691">
        <w:rPr>
          <w:rFonts w:eastAsia="Arial"/>
        </w:rPr>
        <w:t>ew staff ha</w:t>
      </w:r>
      <w:r w:rsidR="00904729">
        <w:rPr>
          <w:rFonts w:eastAsia="Arial"/>
        </w:rPr>
        <w:t>d</w:t>
      </w:r>
      <w:r w:rsidR="00780691">
        <w:rPr>
          <w:rFonts w:eastAsia="Arial"/>
        </w:rPr>
        <w:t xml:space="preserve"> a 6-month probationary appraisal and then ongoing performance reviews </w:t>
      </w:r>
      <w:r w:rsidR="00904729">
        <w:rPr>
          <w:rFonts w:eastAsia="Arial"/>
        </w:rPr>
        <w:t>we</w:t>
      </w:r>
      <w:r w:rsidR="00780691">
        <w:rPr>
          <w:rFonts w:eastAsia="Arial"/>
        </w:rPr>
        <w:t>re conducted annually.</w:t>
      </w:r>
      <w:r w:rsidR="00E06B24">
        <w:rPr>
          <w:rFonts w:eastAsia="Arial"/>
        </w:rPr>
        <w:t xml:space="preserve"> </w:t>
      </w:r>
      <w:r w:rsidR="001E1167" w:rsidRPr="54D564F3">
        <w:t xml:space="preserve">Staff credentials and reference checks </w:t>
      </w:r>
      <w:r w:rsidR="00F46969">
        <w:t>we</w:t>
      </w:r>
      <w:r w:rsidR="001E1167" w:rsidRPr="54D564F3">
        <w:t>re conducted before staff commence</w:t>
      </w:r>
      <w:r w:rsidR="00F46969">
        <w:t>d</w:t>
      </w:r>
      <w:r w:rsidR="001E1167" w:rsidRPr="54D564F3">
        <w:t xml:space="preserve"> in their roles and expiry dates for registrations and police checks </w:t>
      </w:r>
      <w:r w:rsidR="00F46969">
        <w:t>we</w:t>
      </w:r>
      <w:r w:rsidR="001E1167" w:rsidRPr="54D564F3">
        <w:t>re tracked</w:t>
      </w:r>
      <w:r w:rsidR="001E1167">
        <w:t xml:space="preserve">. </w:t>
      </w:r>
    </w:p>
    <w:p w14:paraId="0A941873" w14:textId="7C62E01D" w:rsidR="00A87E95" w:rsidRDefault="00AB1FED" w:rsidP="00824452">
      <w:pPr>
        <w:pStyle w:val="NormalArial"/>
      </w:pPr>
      <w:r>
        <w:rPr>
          <w:rFonts w:eastAsia="Arial"/>
        </w:rPr>
        <w:t>The service offered o</w:t>
      </w:r>
      <w:r w:rsidR="00BB11E2" w:rsidRPr="516B9FA3">
        <w:rPr>
          <w:rFonts w:eastAsia="Arial"/>
        </w:rPr>
        <w:t xml:space="preserve">ngoing training and professional development </w:t>
      </w:r>
      <w:r>
        <w:rPr>
          <w:rFonts w:eastAsia="Arial"/>
        </w:rPr>
        <w:t>t</w:t>
      </w:r>
      <w:r w:rsidR="00BB11E2" w:rsidRPr="516B9FA3">
        <w:rPr>
          <w:rFonts w:eastAsia="Arial"/>
        </w:rPr>
        <w:t>o staff in a variety of formats, including toolbox training, online and face-to-face</w:t>
      </w:r>
      <w:r w:rsidR="00BB11E2">
        <w:rPr>
          <w:rFonts w:eastAsia="Arial"/>
        </w:rPr>
        <w:t xml:space="preserve"> </w:t>
      </w:r>
      <w:r w:rsidR="0004044D">
        <w:rPr>
          <w:rFonts w:eastAsia="Arial"/>
        </w:rPr>
        <w:t>t</w:t>
      </w:r>
      <w:r w:rsidR="00EF3D91" w:rsidRPr="516B9FA3">
        <w:rPr>
          <w:rFonts w:eastAsia="Arial"/>
        </w:rPr>
        <w:t>raining attendance sheets, staff meeting minutes, memos to staff, toolbox training</w:t>
      </w:r>
      <w:r w:rsidR="00BE44E4">
        <w:rPr>
          <w:rFonts w:eastAsia="Arial"/>
        </w:rPr>
        <w:t>,</w:t>
      </w:r>
      <w:r w:rsidR="00EF3D91" w:rsidRPr="516B9FA3">
        <w:rPr>
          <w:rFonts w:eastAsia="Arial"/>
        </w:rPr>
        <w:t xml:space="preserve"> and information shared during handover</w:t>
      </w:r>
      <w:r w:rsidR="00EF39DD">
        <w:rPr>
          <w:rFonts w:eastAsia="Arial"/>
        </w:rPr>
        <w:t xml:space="preserve"> </w:t>
      </w:r>
      <w:r>
        <w:rPr>
          <w:rFonts w:eastAsia="Arial"/>
        </w:rPr>
        <w:t xml:space="preserve">were </w:t>
      </w:r>
      <w:r w:rsidR="00065C0B">
        <w:rPr>
          <w:rFonts w:eastAsia="Arial"/>
        </w:rPr>
        <w:t xml:space="preserve">sighted and evidenced the service provided sufficient </w:t>
      </w:r>
      <w:r w:rsidR="000B5B53">
        <w:rPr>
          <w:rFonts w:eastAsia="Arial"/>
        </w:rPr>
        <w:t>information</w:t>
      </w:r>
      <w:r w:rsidR="00671D45">
        <w:rPr>
          <w:rFonts w:eastAsia="Arial"/>
        </w:rPr>
        <w:t xml:space="preserve"> for staff to carry out their </w:t>
      </w:r>
      <w:r w:rsidR="00DC557F">
        <w:rPr>
          <w:rFonts w:eastAsia="Arial"/>
        </w:rPr>
        <w:t>duties</w:t>
      </w:r>
      <w:r w:rsidR="00671D45">
        <w:rPr>
          <w:rFonts w:eastAsia="Arial"/>
        </w:rPr>
        <w:t>.</w:t>
      </w:r>
      <w:r w:rsidR="00DC557F" w:rsidRPr="00DC557F">
        <w:t xml:space="preserve"> </w:t>
      </w:r>
      <w:r w:rsidR="00DC557F">
        <w:t>The employee education policy state</w:t>
      </w:r>
      <w:r w:rsidR="000B5B53">
        <w:t>d</w:t>
      </w:r>
      <w:r w:rsidR="00DC557F">
        <w:t xml:space="preserve"> the service has a workforce</w:t>
      </w:r>
      <w:r w:rsidR="00284E75">
        <w:t xml:space="preserve"> which was </w:t>
      </w:r>
      <w:r w:rsidR="00DC557F">
        <w:t>suitably skilled, competent, and qualified to provide safe, respectful, and quality care and services.</w:t>
      </w:r>
      <w:r w:rsidR="00EF3D91">
        <w:t xml:space="preserve"> </w:t>
      </w:r>
    </w:p>
    <w:p w14:paraId="5C72C9E0" w14:textId="33215FDE" w:rsidR="000B5B53" w:rsidRPr="00D67CF4" w:rsidRDefault="005700FC" w:rsidP="00824452">
      <w:pPr>
        <w:rPr>
          <w:rFonts w:ascii="Arial" w:hAnsi="Arial" w:cs="Arial"/>
        </w:rPr>
      </w:pPr>
      <w:r w:rsidRPr="00D67CF4">
        <w:rPr>
          <w:rFonts w:ascii="Arial" w:eastAsia="Arial" w:hAnsi="Arial" w:cs="Arial"/>
        </w:rPr>
        <w:t>Staff demonstrated awareness of the service’s performance development processes, including 6-month probationary reviews and annual performance development plan, which include discussions of their performance and areas where they would like to develop their skills and knowledge.</w:t>
      </w:r>
      <w:r w:rsidR="00D67CF4" w:rsidRPr="00D67CF4">
        <w:rPr>
          <w:rFonts w:ascii="Arial" w:eastAsia="Arial" w:hAnsi="Arial" w:cs="Arial"/>
        </w:rPr>
        <w:t xml:space="preserve"> </w:t>
      </w:r>
      <w:r w:rsidR="00BD2E6D" w:rsidRPr="00D67CF4">
        <w:rPr>
          <w:rFonts w:ascii="Arial" w:hAnsi="Arial" w:cs="Arial"/>
        </w:rPr>
        <w:t>The staff induction pack</w:t>
      </w:r>
      <w:r w:rsidR="00C81449" w:rsidRPr="00D67CF4">
        <w:rPr>
          <w:rFonts w:ascii="Arial" w:hAnsi="Arial" w:cs="Arial"/>
        </w:rPr>
        <w:t xml:space="preserve"> was reviewed and </w:t>
      </w:r>
      <w:r w:rsidR="00BD2E6D" w:rsidRPr="00D67CF4">
        <w:rPr>
          <w:rFonts w:ascii="Arial" w:hAnsi="Arial" w:cs="Arial"/>
        </w:rPr>
        <w:t>include</w:t>
      </w:r>
      <w:r w:rsidR="00C81449" w:rsidRPr="00D67CF4">
        <w:rPr>
          <w:rFonts w:ascii="Arial" w:hAnsi="Arial" w:cs="Arial"/>
        </w:rPr>
        <w:t>d</w:t>
      </w:r>
      <w:r w:rsidR="00BD2E6D" w:rsidRPr="00D67CF4">
        <w:rPr>
          <w:rFonts w:ascii="Arial" w:hAnsi="Arial" w:cs="Arial"/>
        </w:rPr>
        <w:t xml:space="preserve"> the staff handbook, which </w:t>
      </w:r>
      <w:r w:rsidR="00BD2E6D" w:rsidRPr="00D67CF4">
        <w:rPr>
          <w:rFonts w:ascii="Arial" w:hAnsi="Arial" w:cs="Arial"/>
        </w:rPr>
        <w:lastRenderedPageBreak/>
        <w:t>provides the code of conduct, information on complaints, mandatory training, accreditation, protecting consumers</w:t>
      </w:r>
      <w:r w:rsidR="00BE44E4">
        <w:rPr>
          <w:rFonts w:ascii="Arial" w:hAnsi="Arial" w:cs="Arial"/>
        </w:rPr>
        <w:t>'</w:t>
      </w:r>
      <w:r w:rsidR="00BD2E6D" w:rsidRPr="00D67CF4">
        <w:rPr>
          <w:rFonts w:ascii="Arial" w:hAnsi="Arial" w:cs="Arial"/>
        </w:rPr>
        <w:t xml:space="preserve"> rights, </w:t>
      </w:r>
      <w:r w:rsidR="00DC7D48" w:rsidRPr="00D67CF4">
        <w:rPr>
          <w:rFonts w:ascii="Arial" w:hAnsi="Arial" w:cs="Arial"/>
        </w:rPr>
        <w:t xml:space="preserve">and </w:t>
      </w:r>
      <w:r w:rsidR="00BD2E6D" w:rsidRPr="00D67CF4">
        <w:rPr>
          <w:rFonts w:ascii="Arial" w:hAnsi="Arial" w:cs="Arial"/>
        </w:rPr>
        <w:t xml:space="preserve">the services </w:t>
      </w:r>
      <w:r w:rsidR="001B52D6" w:rsidRPr="00D67CF4">
        <w:rPr>
          <w:rFonts w:ascii="Arial" w:hAnsi="Arial" w:cs="Arial"/>
        </w:rPr>
        <w:t>employee assistance progra</w:t>
      </w:r>
      <w:r w:rsidR="00DA502D" w:rsidRPr="00D67CF4">
        <w:rPr>
          <w:rFonts w:ascii="Arial" w:hAnsi="Arial" w:cs="Arial"/>
        </w:rPr>
        <w:t>m.</w:t>
      </w:r>
    </w:p>
    <w:p w14:paraId="17B55C3E" w14:textId="0EFD7E9A" w:rsidR="002B0C90" w:rsidRPr="00262C0B" w:rsidRDefault="001E1167" w:rsidP="0036130C">
      <w:pPr>
        <w:pStyle w:val="NormalArial"/>
      </w:pPr>
      <w:r w:rsidRPr="54D564F3">
        <w:t xml:space="preserve"> </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21996"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156D4919"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53987725"/>
                <w:placeholder>
                  <w:docPart w:val="BA017E39ED844376B84AEF6E98C888C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7604FD">
                  <w:rPr>
                    <w:rFonts w:ascii="Arial" w:hAnsi="Arial" w:cs="Arial"/>
                  </w:rPr>
                  <w:t>Compliant</w:t>
                </w:r>
              </w:sdtContent>
            </w:sdt>
          </w:p>
        </w:tc>
      </w:tr>
      <w:tr w:rsidR="00921996"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29993C9C" w:rsidR="00921996" w:rsidRPr="00996FAF" w:rsidRDefault="008E35E2"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60010211"/>
                <w:placeholder>
                  <w:docPart w:val="CECE796B31AE401886C37FE1FC6E6AA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7604FD">
                  <w:rPr>
                    <w:rFonts w:ascii="Arial" w:hAnsi="Arial" w:cs="Arial"/>
                  </w:rPr>
                  <w:t>Compliant</w:t>
                </w:r>
              </w:sdtContent>
            </w:sdt>
          </w:p>
        </w:tc>
      </w:tr>
      <w:tr w:rsidR="00921996"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921996" w:rsidRPr="00996FAF" w:rsidRDefault="00921996"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921996" w:rsidRPr="00996FAF" w:rsidRDefault="00921996" w:rsidP="0092199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921996" w:rsidRPr="00996FAF" w:rsidRDefault="00921996" w:rsidP="0092199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921996" w:rsidRPr="00996FAF" w:rsidRDefault="00921996" w:rsidP="0092199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921996" w:rsidRPr="00996FAF" w:rsidRDefault="00921996" w:rsidP="0092199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921996" w:rsidRPr="00996FAF" w:rsidRDefault="00921996" w:rsidP="0092199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921996" w:rsidRPr="00996FAF" w:rsidRDefault="00921996" w:rsidP="0092199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1C8978B0" w:rsidR="00921996" w:rsidRPr="00996FAF" w:rsidRDefault="008E35E2" w:rsidP="0092199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38358179"/>
                <w:placeholder>
                  <w:docPart w:val="E1A0BDE0331A43EABE259EA09E4BF1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7604FD">
                  <w:rPr>
                    <w:rFonts w:ascii="Arial" w:hAnsi="Arial" w:cs="Arial"/>
                  </w:rPr>
                  <w:t>Compliant</w:t>
                </w:r>
              </w:sdtContent>
            </w:sdt>
          </w:p>
        </w:tc>
      </w:tr>
      <w:tr w:rsidR="00921996"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921996" w:rsidRPr="00996FAF" w:rsidRDefault="00921996" w:rsidP="00921996">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921996" w:rsidRPr="00996FAF" w:rsidRDefault="00921996" w:rsidP="0092199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921996" w:rsidRPr="00996FAF" w:rsidRDefault="00921996" w:rsidP="0092199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921996" w:rsidRPr="00996FAF" w:rsidRDefault="00921996" w:rsidP="0092199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921996" w:rsidRPr="00996FAF" w:rsidRDefault="00921996" w:rsidP="0092199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921996" w:rsidRPr="00996FAF" w:rsidRDefault="00921996" w:rsidP="0092199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13FA9D83" w:rsidR="00921996" w:rsidRPr="00996FAF" w:rsidRDefault="008E35E2" w:rsidP="0092199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95930184"/>
                <w:placeholder>
                  <w:docPart w:val="416104307D6243B983F2E05FDF15A3C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21996" w:rsidRPr="007604FD">
                  <w:rPr>
                    <w:rFonts w:ascii="Arial" w:hAnsi="Arial" w:cs="Arial"/>
                  </w:rPr>
                  <w:t>Compliant</w:t>
                </w:r>
              </w:sdtContent>
            </w:sdt>
          </w:p>
        </w:tc>
      </w:tr>
      <w:tr w:rsidR="00FC045E"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5361BF73" w:rsidR="00FC045E" w:rsidRPr="00996FAF" w:rsidRDefault="008E35E2"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921996">
                  <w:rPr>
                    <w:rFonts w:ascii="Arial" w:hAnsi="Arial" w:cs="Arial"/>
                    <w:color w:val="auto"/>
                  </w:rPr>
                  <w:t>Compliant</w:t>
                </w:r>
              </w:sdtContent>
            </w:sdt>
          </w:p>
        </w:tc>
      </w:tr>
    </w:tbl>
    <w:p w14:paraId="2E77EE23" w14:textId="77777777" w:rsidR="00C56664" w:rsidRDefault="00D87E7C" w:rsidP="00D87E7C">
      <w:pPr>
        <w:pStyle w:val="Heading20"/>
      </w:pPr>
      <w:r w:rsidRPr="00996FAF">
        <w:t>Findings</w:t>
      </w:r>
    </w:p>
    <w:p w14:paraId="7A6CFEC8" w14:textId="7A0A6857" w:rsidR="00E71B70" w:rsidRDefault="00C56664" w:rsidP="00A702DD">
      <w:pPr>
        <w:rPr>
          <w:rFonts w:ascii="Arial" w:hAnsi="Arial" w:cs="Arial"/>
        </w:rPr>
      </w:pPr>
      <w:r w:rsidRPr="009A27D3">
        <w:rPr>
          <w:rFonts w:ascii="Arial" w:eastAsia="Arial" w:hAnsi="Arial" w:cs="Arial"/>
        </w:rPr>
        <w:t>Consumers and representatives felt they were engaged in the development, delivery</w:t>
      </w:r>
      <w:r w:rsidR="00BE44E4">
        <w:rPr>
          <w:rFonts w:ascii="Arial" w:eastAsia="Arial" w:hAnsi="Arial" w:cs="Arial"/>
        </w:rPr>
        <w:t>,</w:t>
      </w:r>
      <w:r w:rsidRPr="009A27D3">
        <w:rPr>
          <w:rFonts w:ascii="Arial" w:eastAsia="Arial" w:hAnsi="Arial" w:cs="Arial"/>
        </w:rPr>
        <w:t xml:space="preserve"> and evaluation of care and services</w:t>
      </w:r>
      <w:r w:rsidR="00DD4EE2" w:rsidRPr="009A27D3">
        <w:rPr>
          <w:rFonts w:ascii="Arial" w:eastAsia="Arial" w:hAnsi="Arial" w:cs="Arial"/>
        </w:rPr>
        <w:t>.</w:t>
      </w:r>
      <w:r w:rsidR="00E71B70" w:rsidRPr="009A27D3">
        <w:rPr>
          <w:rFonts w:ascii="Arial" w:eastAsia="Arial" w:hAnsi="Arial" w:cs="Arial"/>
        </w:rPr>
        <w:t xml:space="preserve"> Management demonstrated consumers were engage</w:t>
      </w:r>
      <w:r w:rsidR="009A27D3" w:rsidRPr="009A27D3">
        <w:rPr>
          <w:rFonts w:ascii="Arial" w:eastAsia="Arial" w:hAnsi="Arial" w:cs="Arial"/>
        </w:rPr>
        <w:t>d</w:t>
      </w:r>
      <w:r w:rsidR="00E71B70" w:rsidRPr="009A27D3">
        <w:rPr>
          <w:rFonts w:ascii="Arial" w:eastAsia="Arial" w:hAnsi="Arial" w:cs="Arial"/>
        </w:rPr>
        <w:t xml:space="preserve"> through a variety of ways, including care plans reviews, resident meetings, surveys, internal audits, feedback forms and verbal feedback</w:t>
      </w:r>
      <w:r w:rsidR="00E71B70" w:rsidRPr="004F2127">
        <w:rPr>
          <w:rFonts w:ascii="Arial" w:eastAsia="Arial" w:hAnsi="Arial" w:cs="Arial"/>
        </w:rPr>
        <w:t xml:space="preserve">. </w:t>
      </w:r>
      <w:r w:rsidR="007D2AD8" w:rsidRPr="004F2127">
        <w:rPr>
          <w:rFonts w:ascii="Arial" w:hAnsi="Arial" w:cs="Arial"/>
        </w:rPr>
        <w:t xml:space="preserve">A consumer meeting was observed </w:t>
      </w:r>
      <w:r w:rsidR="004F2127" w:rsidRPr="004F2127">
        <w:rPr>
          <w:rFonts w:ascii="Arial" w:hAnsi="Arial" w:cs="Arial"/>
        </w:rPr>
        <w:t>a</w:t>
      </w:r>
      <w:r w:rsidR="007D2AD8" w:rsidRPr="004F2127">
        <w:rPr>
          <w:rFonts w:ascii="Arial" w:hAnsi="Arial" w:cs="Arial"/>
        </w:rPr>
        <w:t>nd where consumers were encouraged to provide feedback on food, activities, cleaning, and laundry services.</w:t>
      </w:r>
    </w:p>
    <w:p w14:paraId="58327004" w14:textId="22678FF5" w:rsidR="00EE6151" w:rsidRDefault="006D0ED0" w:rsidP="00A702DD">
      <w:pPr>
        <w:widowControl w:val="0"/>
      </w:pPr>
      <w:r w:rsidRPr="00A702DD">
        <w:rPr>
          <w:rFonts w:ascii="Arial" w:hAnsi="Arial" w:cs="Arial"/>
          <w:szCs w:val="22"/>
        </w:rPr>
        <w:t>The organisation ha</w:t>
      </w:r>
      <w:r w:rsidR="000B0C33" w:rsidRPr="00A702DD">
        <w:rPr>
          <w:rFonts w:ascii="Arial" w:hAnsi="Arial" w:cs="Arial"/>
          <w:szCs w:val="22"/>
        </w:rPr>
        <w:t>d</w:t>
      </w:r>
      <w:r w:rsidRPr="00A702DD">
        <w:rPr>
          <w:rFonts w:ascii="Arial" w:hAnsi="Arial" w:cs="Arial"/>
          <w:szCs w:val="22"/>
        </w:rPr>
        <w:t xml:space="preserve"> a governing body responsible for safe, inclusive, and quality care and services.</w:t>
      </w:r>
      <w:r w:rsidR="00DE20A9" w:rsidRPr="00A702DD">
        <w:rPr>
          <w:rFonts w:ascii="Arial" w:hAnsi="Arial" w:cs="Arial"/>
          <w:szCs w:val="22"/>
        </w:rPr>
        <w:t xml:space="preserve"> </w:t>
      </w:r>
      <w:r w:rsidR="00F96244" w:rsidRPr="00A702DD">
        <w:rPr>
          <w:rFonts w:ascii="Arial" w:hAnsi="Arial" w:cs="Arial"/>
          <w:szCs w:val="22"/>
        </w:rPr>
        <w:t xml:space="preserve">The </w:t>
      </w:r>
      <w:r w:rsidR="00F96244" w:rsidRPr="00A702DD">
        <w:rPr>
          <w:rFonts w:ascii="Arial" w:hAnsi="Arial" w:cs="Arial"/>
        </w:rPr>
        <w:t xml:space="preserve">service’s corporate governance policy </w:t>
      </w:r>
      <w:r w:rsidR="00EE6151" w:rsidRPr="00A702DD">
        <w:rPr>
          <w:rFonts w:ascii="Arial" w:hAnsi="Arial" w:cs="Arial"/>
        </w:rPr>
        <w:t>inc</w:t>
      </w:r>
      <w:r w:rsidR="00F96244" w:rsidRPr="00A702DD">
        <w:rPr>
          <w:rFonts w:ascii="Arial" w:hAnsi="Arial" w:cs="Arial"/>
        </w:rPr>
        <w:t>l</w:t>
      </w:r>
      <w:r w:rsidR="00EE6151" w:rsidRPr="00A702DD">
        <w:rPr>
          <w:rFonts w:ascii="Arial" w:hAnsi="Arial" w:cs="Arial"/>
        </w:rPr>
        <w:t>ude</w:t>
      </w:r>
      <w:r w:rsidR="007C5FB6" w:rsidRPr="00A702DD">
        <w:rPr>
          <w:rFonts w:ascii="Arial" w:hAnsi="Arial" w:cs="Arial"/>
        </w:rPr>
        <w:t>d</w:t>
      </w:r>
      <w:r w:rsidR="00EE6151" w:rsidRPr="00A702DD">
        <w:rPr>
          <w:rFonts w:ascii="Arial" w:hAnsi="Arial" w:cs="Arial"/>
        </w:rPr>
        <w:t xml:space="preserve"> operational risk where the governing body </w:t>
      </w:r>
      <w:r w:rsidR="00F96244" w:rsidRPr="00A702DD">
        <w:rPr>
          <w:rFonts w:ascii="Arial" w:hAnsi="Arial" w:cs="Arial"/>
        </w:rPr>
        <w:t>wa</w:t>
      </w:r>
      <w:r w:rsidR="003E5A0D" w:rsidRPr="00A702DD">
        <w:rPr>
          <w:rFonts w:ascii="Arial" w:hAnsi="Arial" w:cs="Arial"/>
        </w:rPr>
        <w:t>s</w:t>
      </w:r>
      <w:r w:rsidR="00EE6151" w:rsidRPr="00A702DD">
        <w:rPr>
          <w:rFonts w:ascii="Arial" w:hAnsi="Arial" w:cs="Arial"/>
        </w:rPr>
        <w:t xml:space="preserve"> responsible for risk management and compliance with regulatory requirements. </w:t>
      </w:r>
      <w:r w:rsidR="00A702DD" w:rsidRPr="00A702DD">
        <w:rPr>
          <w:rFonts w:ascii="Arial" w:hAnsi="Arial" w:cs="Arial"/>
        </w:rPr>
        <w:t>The policy</w:t>
      </w:r>
      <w:r w:rsidR="00EE6151" w:rsidRPr="00A702DD">
        <w:rPr>
          <w:rFonts w:ascii="Arial" w:hAnsi="Arial" w:cs="Arial"/>
        </w:rPr>
        <w:t xml:space="preserve"> state</w:t>
      </w:r>
      <w:r w:rsidR="003E5A0D" w:rsidRPr="00A702DD">
        <w:rPr>
          <w:rFonts w:ascii="Arial" w:hAnsi="Arial" w:cs="Arial"/>
        </w:rPr>
        <w:t>d c</w:t>
      </w:r>
      <w:r w:rsidR="00EE6151" w:rsidRPr="00A702DD">
        <w:rPr>
          <w:rFonts w:ascii="Arial" w:hAnsi="Arial" w:cs="Arial"/>
        </w:rPr>
        <w:t xml:space="preserve">onsumer outcomes </w:t>
      </w:r>
      <w:r w:rsidR="003E5A0D" w:rsidRPr="00A702DD">
        <w:rPr>
          <w:rFonts w:ascii="Arial" w:hAnsi="Arial" w:cs="Arial"/>
        </w:rPr>
        <w:t>we</w:t>
      </w:r>
      <w:r w:rsidR="00EE6151" w:rsidRPr="00A702DD">
        <w:rPr>
          <w:rFonts w:ascii="Arial" w:hAnsi="Arial" w:cs="Arial"/>
        </w:rPr>
        <w:t>re monitored through lead indicators such as staff turnover, call bell response time</w:t>
      </w:r>
      <w:r w:rsidR="003E5A0D" w:rsidRPr="00A702DD">
        <w:rPr>
          <w:rFonts w:ascii="Arial" w:hAnsi="Arial" w:cs="Arial"/>
        </w:rPr>
        <w:t>s</w:t>
      </w:r>
      <w:r w:rsidR="00EE6151" w:rsidRPr="00A702DD">
        <w:rPr>
          <w:rFonts w:ascii="Arial" w:hAnsi="Arial" w:cs="Arial"/>
        </w:rPr>
        <w:t>, experience indicators (surveys, complaints)</w:t>
      </w:r>
      <w:r w:rsidR="00BE44E4">
        <w:rPr>
          <w:rFonts w:ascii="Arial" w:hAnsi="Arial" w:cs="Arial"/>
        </w:rPr>
        <w:t>,</w:t>
      </w:r>
      <w:r w:rsidR="00EE6151" w:rsidRPr="00A702DD">
        <w:rPr>
          <w:rFonts w:ascii="Arial" w:hAnsi="Arial" w:cs="Arial"/>
        </w:rPr>
        <w:t xml:space="preserve"> and </w:t>
      </w:r>
      <w:r w:rsidR="00EE6151" w:rsidRPr="00A702DD">
        <w:rPr>
          <w:rFonts w:ascii="Arial" w:hAnsi="Arial" w:cs="Arial"/>
        </w:rPr>
        <w:lastRenderedPageBreak/>
        <w:t>clinical indicators</w:t>
      </w:r>
      <w:r w:rsidR="00EE6151">
        <w:t>.</w:t>
      </w:r>
    </w:p>
    <w:p w14:paraId="282D6C94" w14:textId="446032F6" w:rsidR="004F2127" w:rsidRDefault="004556BE" w:rsidP="006D0ED0">
      <w:pPr>
        <w:rPr>
          <w:rFonts w:ascii="Arial" w:hAnsi="Arial" w:cs="Arial"/>
        </w:rPr>
      </w:pPr>
      <w:r w:rsidRPr="00F2115D">
        <w:rPr>
          <w:rFonts w:ascii="Arial" w:hAnsi="Arial" w:cs="Arial"/>
        </w:rPr>
        <w:t>The service demonstrate</w:t>
      </w:r>
      <w:r w:rsidR="009416DA" w:rsidRPr="00F2115D">
        <w:rPr>
          <w:rFonts w:ascii="Arial" w:hAnsi="Arial" w:cs="Arial"/>
        </w:rPr>
        <w:t>d, through policies and procedures</w:t>
      </w:r>
      <w:r w:rsidR="00C82069" w:rsidRPr="00F2115D">
        <w:rPr>
          <w:rFonts w:ascii="Arial" w:hAnsi="Arial" w:cs="Arial"/>
        </w:rPr>
        <w:t xml:space="preserve">, </w:t>
      </w:r>
      <w:r w:rsidR="00F2115D">
        <w:rPr>
          <w:rFonts w:ascii="Arial" w:hAnsi="Arial" w:cs="Arial"/>
        </w:rPr>
        <w:t xml:space="preserve">effective </w:t>
      </w:r>
      <w:r w:rsidRPr="00F2115D">
        <w:rPr>
          <w:rFonts w:ascii="Arial" w:hAnsi="Arial" w:cs="Arial"/>
        </w:rPr>
        <w:t>governance systems</w:t>
      </w:r>
      <w:r w:rsidR="00C82069" w:rsidRPr="00F2115D">
        <w:rPr>
          <w:rFonts w:ascii="Arial" w:hAnsi="Arial" w:cs="Arial"/>
        </w:rPr>
        <w:t xml:space="preserve"> were</w:t>
      </w:r>
      <w:r w:rsidRPr="00F2115D">
        <w:rPr>
          <w:rFonts w:ascii="Arial" w:hAnsi="Arial" w:cs="Arial"/>
        </w:rPr>
        <w:t xml:space="preserve"> in place relating to information management, continuous improvement, financial governance, workforce governance and the assigning of clear responsibilities and accountabilities, regulatory compliance and feedback and complaints</w:t>
      </w:r>
      <w:r w:rsidR="009416DA" w:rsidRPr="00F2115D">
        <w:rPr>
          <w:rFonts w:ascii="Arial" w:hAnsi="Arial" w:cs="Arial"/>
        </w:rPr>
        <w:t>.</w:t>
      </w:r>
    </w:p>
    <w:p w14:paraId="77FBB15E" w14:textId="655AB88F" w:rsidR="008A588E" w:rsidRDefault="008A588E" w:rsidP="007775BD">
      <w:pPr>
        <w:rPr>
          <w:rFonts w:ascii="Arial" w:hAnsi="Arial" w:cs="Arial"/>
        </w:rPr>
      </w:pPr>
      <w:r w:rsidRPr="00195316">
        <w:rPr>
          <w:rFonts w:ascii="Arial" w:hAnsi="Arial" w:cs="Arial"/>
        </w:rPr>
        <w:t xml:space="preserve">The service’s risk management systems </w:t>
      </w:r>
      <w:r w:rsidR="008736AA">
        <w:rPr>
          <w:rFonts w:ascii="Arial" w:hAnsi="Arial" w:cs="Arial"/>
        </w:rPr>
        <w:t>we</w:t>
      </w:r>
      <w:r w:rsidRPr="00195316">
        <w:rPr>
          <w:rFonts w:ascii="Arial" w:hAnsi="Arial" w:cs="Arial"/>
        </w:rPr>
        <w:t>re implemented to monitor and assess the high impact or high prevalence risks associated with the care of consumers.</w:t>
      </w:r>
      <w:r w:rsidR="001235E5" w:rsidRPr="00195316">
        <w:rPr>
          <w:rFonts w:ascii="Arial" w:hAnsi="Arial" w:cs="Arial"/>
        </w:rPr>
        <w:t xml:space="preserve"> </w:t>
      </w:r>
      <w:r w:rsidR="00A013E6" w:rsidRPr="00195316">
        <w:rPr>
          <w:rFonts w:ascii="Arial" w:hAnsi="Arial" w:cs="Arial"/>
        </w:rPr>
        <w:t xml:space="preserve">Quality indicators </w:t>
      </w:r>
      <w:r w:rsidR="00B10389" w:rsidRPr="00195316">
        <w:rPr>
          <w:rFonts w:ascii="Arial" w:hAnsi="Arial" w:cs="Arial"/>
        </w:rPr>
        <w:t xml:space="preserve">were reviewed </w:t>
      </w:r>
      <w:r w:rsidR="00A013E6" w:rsidRPr="00195316">
        <w:rPr>
          <w:rFonts w:ascii="Arial" w:hAnsi="Arial" w:cs="Arial"/>
        </w:rPr>
        <w:t>monthly and compare</w:t>
      </w:r>
      <w:r w:rsidR="00B10389" w:rsidRPr="00195316">
        <w:rPr>
          <w:rFonts w:ascii="Arial" w:hAnsi="Arial" w:cs="Arial"/>
        </w:rPr>
        <w:t>s</w:t>
      </w:r>
      <w:r w:rsidR="00A013E6" w:rsidRPr="00195316">
        <w:rPr>
          <w:rFonts w:ascii="Arial" w:hAnsi="Arial" w:cs="Arial"/>
        </w:rPr>
        <w:t xml:space="preserve"> against other services and against the sector to ensure they </w:t>
      </w:r>
      <w:r w:rsidR="00B10389" w:rsidRPr="00195316">
        <w:rPr>
          <w:rFonts w:ascii="Arial" w:hAnsi="Arial" w:cs="Arial"/>
        </w:rPr>
        <w:t>we</w:t>
      </w:r>
      <w:r w:rsidR="00A013E6" w:rsidRPr="00195316">
        <w:rPr>
          <w:rFonts w:ascii="Arial" w:hAnsi="Arial" w:cs="Arial"/>
        </w:rPr>
        <w:t>re compliant. The risk management policy outline</w:t>
      </w:r>
      <w:r w:rsidR="00B10389" w:rsidRPr="00195316">
        <w:rPr>
          <w:rFonts w:ascii="Arial" w:hAnsi="Arial" w:cs="Arial"/>
        </w:rPr>
        <w:t>d</w:t>
      </w:r>
      <w:r w:rsidR="00A013E6" w:rsidRPr="00195316">
        <w:rPr>
          <w:rFonts w:ascii="Arial" w:hAnsi="Arial" w:cs="Arial"/>
        </w:rPr>
        <w:t xml:space="preserve"> the establishment and management of a proactive, practical, systematic, and consistent approach to managing all opportunity and risk across the operations of the group.</w:t>
      </w:r>
    </w:p>
    <w:p w14:paraId="61D8553B" w14:textId="44CC3095" w:rsidR="00005D47" w:rsidRPr="00195316" w:rsidRDefault="00005D47" w:rsidP="00F9016F">
      <w:pPr>
        <w:pStyle w:val="Bullets"/>
        <w:widowControl w:val="0"/>
        <w:spacing w:before="0" w:after="120" w:line="240" w:lineRule="auto"/>
        <w:ind w:left="0" w:firstLine="0"/>
      </w:pPr>
      <w:r>
        <w:t>The service had a policy on minimising the use of restraint, anti</w:t>
      </w:r>
      <w:r w:rsidR="00372A3F">
        <w:t>microbial stewardship</w:t>
      </w:r>
      <w:r>
        <w:t>, and open disclosure.</w:t>
      </w:r>
      <w:r w:rsidR="00021ACB">
        <w:t xml:space="preserve"> Staff confirmed attending training in these 3 key areas.</w:t>
      </w:r>
      <w:r w:rsidR="00E30005">
        <w:t xml:space="preserve"> The Assessment Team </w:t>
      </w:r>
      <w:r w:rsidR="00CC7175">
        <w:t>reviewed e</w:t>
      </w:r>
      <w:r w:rsidR="00E30005">
        <w:t xml:space="preserve">xamples </w:t>
      </w:r>
      <w:r w:rsidR="00CC7175">
        <w:t xml:space="preserve">of </w:t>
      </w:r>
      <w:r w:rsidR="00E30005">
        <w:t>where open disclosure had been used with consumers and families when things had gone wrong.</w:t>
      </w:r>
      <w:r w:rsidR="00EF264B">
        <w:t xml:space="preserve"> Staff demonstrated a shared understanding of </w:t>
      </w:r>
      <w:r w:rsidR="008C04A0">
        <w:t>anti-microbial</w:t>
      </w:r>
      <w:r w:rsidR="00EF264B">
        <w:t xml:space="preserve"> </w:t>
      </w:r>
      <w:r w:rsidR="008C04A0">
        <w:t>stewardship</w:t>
      </w:r>
      <w:r w:rsidR="00EF264B">
        <w:t xml:space="preserve"> and explained the need to obtain pathology results before commencing antibiotics</w:t>
      </w:r>
      <w:r w:rsidR="008C04A0">
        <w:t>.</w:t>
      </w:r>
      <w:r w:rsidR="00E56BD2">
        <w:t xml:space="preserve"> Staff </w:t>
      </w:r>
      <w:r w:rsidR="00E06204">
        <w:t xml:space="preserve">displayed </w:t>
      </w:r>
      <w:r w:rsidR="004E4F9D">
        <w:t>an</w:t>
      </w:r>
      <w:r w:rsidR="00E56BD2">
        <w:t xml:space="preserve"> understanding of the requirements around restrictive practices, including the need to obtain consent, </w:t>
      </w:r>
      <w:r w:rsidR="00B9085F">
        <w:t>trialling</w:t>
      </w:r>
      <w:r w:rsidR="00E56BD2">
        <w:t xml:space="preserve"> alternative interventions</w:t>
      </w:r>
      <w:r w:rsidR="007775BD">
        <w:t>,</w:t>
      </w:r>
      <w:r w:rsidR="00E56BD2">
        <w:t xml:space="preserve"> and monitoring restraint when in use.</w:t>
      </w:r>
    </w:p>
    <w:sectPr w:rsidR="00005D47" w:rsidRPr="00195316"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51E5" w14:textId="77777777" w:rsidR="00FF3189" w:rsidRDefault="00FF3189" w:rsidP="00D71F88">
      <w:pPr>
        <w:spacing w:after="0"/>
      </w:pPr>
      <w:r>
        <w:separator/>
      </w:r>
    </w:p>
  </w:endnote>
  <w:endnote w:type="continuationSeparator" w:id="0">
    <w:p w14:paraId="7140CD97" w14:textId="77777777" w:rsidR="00FF3189" w:rsidRDefault="00FF318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92F1A" w14:textId="77777777" w:rsidR="00BC7CC8" w:rsidRDefault="00BC7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0FBEB82A"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BC7CC8">
      <w:rPr>
        <w:rStyle w:val="FooterBold"/>
        <w:rFonts w:ascii="Arial" w:hAnsi="Arial"/>
        <w:b w:val="0"/>
      </w:rPr>
      <w:t>Walkerville Residential Care Centre</w:t>
    </w:r>
    <w:r w:rsidRPr="00DF37F2">
      <w:rPr>
        <w:rStyle w:val="FooterBold"/>
        <w:rFonts w:ascii="Arial" w:hAnsi="Arial"/>
        <w:b w:val="0"/>
      </w:rPr>
      <w:tab/>
      <w:t xml:space="preserve">RPT-ACC-0122 v3.0 </w:t>
    </w:r>
  </w:p>
  <w:p w14:paraId="0F3EFB61" w14:textId="384ADA16"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BC7CC8">
      <w:rPr>
        <w:rStyle w:val="FooterBold"/>
        <w:rFonts w:ascii="Arial" w:hAnsi="Arial"/>
        <w:b w:val="0"/>
      </w:rPr>
      <w:t>6908</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E2CCF" w14:textId="77777777" w:rsidR="00FF3189" w:rsidRDefault="00FF3189" w:rsidP="00D71F88">
      <w:pPr>
        <w:spacing w:after="0"/>
      </w:pPr>
      <w:r>
        <w:separator/>
      </w:r>
    </w:p>
  </w:footnote>
  <w:footnote w:type="continuationSeparator" w:id="0">
    <w:p w14:paraId="4329F3E8" w14:textId="77777777" w:rsidR="00FF3189" w:rsidRDefault="00FF3189" w:rsidP="00D71F88">
      <w:pPr>
        <w:spacing w:after="0"/>
      </w:pPr>
      <w:r>
        <w:continuationSeparator/>
      </w:r>
    </w:p>
  </w:footnote>
  <w:footnote w:id="1">
    <w:p w14:paraId="2F4A7B32" w14:textId="611D8A5C"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921996">
        <w:rPr>
          <w:rFonts w:ascii="Arial" w:hAnsi="Arial" w:cs="Arial"/>
          <w:color w:val="auto"/>
          <w:sz w:val="20"/>
          <w:szCs w:val="20"/>
        </w:rPr>
        <w:t>section 40A</w:t>
      </w:r>
      <w:r w:rsidRPr="00921996">
        <w:rPr>
          <w:rFonts w:ascii="Arial" w:hAnsi="Arial" w:cs="Arial"/>
          <w:b/>
          <w:color w:val="auto"/>
          <w:sz w:val="20"/>
          <w:szCs w:val="20"/>
        </w:rPr>
        <w:t xml:space="preserve"> </w:t>
      </w:r>
      <w:r w:rsidRPr="00921996">
        <w:rPr>
          <w:rFonts w:ascii="Arial" w:hAnsi="Arial" w:cs="Arial"/>
          <w:color w:val="auto"/>
          <w:sz w:val="20"/>
          <w:szCs w:val="20"/>
        </w:rPr>
        <w:t xml:space="preserve">of the Aged Care </w:t>
      </w:r>
      <w:r w:rsidRPr="00443CA4">
        <w:rPr>
          <w:rFonts w:ascii="Arial" w:hAnsi="Arial" w:cs="Arial"/>
          <w:sz w:val="20"/>
          <w:szCs w:val="20"/>
        </w:rPr>
        <w:t>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0EAF9" w14:textId="77777777" w:rsidR="00BC7CC8" w:rsidRDefault="00BC7C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8F6080"/>
    <w:multiLevelType w:val="hybridMultilevel"/>
    <w:tmpl w:val="8D6E3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05741A"/>
    <w:multiLevelType w:val="hybridMultilevel"/>
    <w:tmpl w:val="FFFFFFFF"/>
    <w:lvl w:ilvl="0" w:tplc="4F5E57A6">
      <w:start w:val="1"/>
      <w:numFmt w:val="bullet"/>
      <w:lvlText w:val=""/>
      <w:lvlJc w:val="left"/>
      <w:pPr>
        <w:ind w:left="720" w:hanging="360"/>
      </w:pPr>
      <w:rPr>
        <w:rFonts w:ascii="Symbol" w:hAnsi="Symbol" w:hint="default"/>
      </w:rPr>
    </w:lvl>
    <w:lvl w:ilvl="1" w:tplc="EF1A5530">
      <w:start w:val="1"/>
      <w:numFmt w:val="bullet"/>
      <w:lvlText w:val="o"/>
      <w:lvlJc w:val="left"/>
      <w:pPr>
        <w:ind w:left="1440" w:hanging="360"/>
      </w:pPr>
      <w:rPr>
        <w:rFonts w:ascii="Courier New" w:hAnsi="Courier New" w:hint="default"/>
      </w:rPr>
    </w:lvl>
    <w:lvl w:ilvl="2" w:tplc="6E6CB25C">
      <w:start w:val="1"/>
      <w:numFmt w:val="bullet"/>
      <w:lvlText w:val=""/>
      <w:lvlJc w:val="left"/>
      <w:pPr>
        <w:ind w:left="2160" w:hanging="360"/>
      </w:pPr>
      <w:rPr>
        <w:rFonts w:ascii="Wingdings" w:hAnsi="Wingdings" w:hint="default"/>
      </w:rPr>
    </w:lvl>
    <w:lvl w:ilvl="3" w:tplc="0D8E4056">
      <w:start w:val="1"/>
      <w:numFmt w:val="bullet"/>
      <w:lvlText w:val=""/>
      <w:lvlJc w:val="left"/>
      <w:pPr>
        <w:ind w:left="2880" w:hanging="360"/>
      </w:pPr>
      <w:rPr>
        <w:rFonts w:ascii="Symbol" w:hAnsi="Symbol" w:hint="default"/>
      </w:rPr>
    </w:lvl>
    <w:lvl w:ilvl="4" w:tplc="7FD6928E">
      <w:start w:val="1"/>
      <w:numFmt w:val="bullet"/>
      <w:lvlText w:val="o"/>
      <w:lvlJc w:val="left"/>
      <w:pPr>
        <w:ind w:left="3600" w:hanging="360"/>
      </w:pPr>
      <w:rPr>
        <w:rFonts w:ascii="Courier New" w:hAnsi="Courier New" w:hint="default"/>
      </w:rPr>
    </w:lvl>
    <w:lvl w:ilvl="5" w:tplc="E6DAD7D8">
      <w:start w:val="1"/>
      <w:numFmt w:val="bullet"/>
      <w:lvlText w:val=""/>
      <w:lvlJc w:val="left"/>
      <w:pPr>
        <w:ind w:left="4320" w:hanging="360"/>
      </w:pPr>
      <w:rPr>
        <w:rFonts w:ascii="Wingdings" w:hAnsi="Wingdings" w:hint="default"/>
      </w:rPr>
    </w:lvl>
    <w:lvl w:ilvl="6" w:tplc="08B8C14A">
      <w:start w:val="1"/>
      <w:numFmt w:val="bullet"/>
      <w:lvlText w:val=""/>
      <w:lvlJc w:val="left"/>
      <w:pPr>
        <w:ind w:left="5040" w:hanging="360"/>
      </w:pPr>
      <w:rPr>
        <w:rFonts w:ascii="Symbol" w:hAnsi="Symbol" w:hint="default"/>
      </w:rPr>
    </w:lvl>
    <w:lvl w:ilvl="7" w:tplc="B004F97C">
      <w:start w:val="1"/>
      <w:numFmt w:val="bullet"/>
      <w:lvlText w:val="o"/>
      <w:lvlJc w:val="left"/>
      <w:pPr>
        <w:ind w:left="5760" w:hanging="360"/>
      </w:pPr>
      <w:rPr>
        <w:rFonts w:ascii="Courier New" w:hAnsi="Courier New" w:hint="default"/>
      </w:rPr>
    </w:lvl>
    <w:lvl w:ilvl="8" w:tplc="BBDC5C48">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76E3EC7"/>
    <w:multiLevelType w:val="hybridMultilevel"/>
    <w:tmpl w:val="2FEE254C"/>
    <w:lvl w:ilvl="0" w:tplc="2E525C4A">
      <w:start w:val="1"/>
      <w:numFmt w:val="bullet"/>
      <w:lvlText w:val="o"/>
      <w:lvlJc w:val="left"/>
      <w:pPr>
        <w:ind w:left="1080" w:hanging="360"/>
      </w:pPr>
      <w:rPr>
        <w:rFonts w:ascii="Courier New" w:hAnsi="Courier New" w:hint="default"/>
      </w:rPr>
    </w:lvl>
    <w:lvl w:ilvl="1" w:tplc="1228E24A">
      <w:start w:val="1"/>
      <w:numFmt w:val="bullet"/>
      <w:lvlText w:val="o"/>
      <w:lvlJc w:val="left"/>
      <w:pPr>
        <w:ind w:left="1800" w:hanging="360"/>
      </w:pPr>
      <w:rPr>
        <w:rFonts w:ascii="Courier New" w:hAnsi="Courier New" w:hint="default"/>
      </w:rPr>
    </w:lvl>
    <w:lvl w:ilvl="2" w:tplc="DDE65FC4">
      <w:start w:val="1"/>
      <w:numFmt w:val="bullet"/>
      <w:lvlText w:val=""/>
      <w:lvlJc w:val="left"/>
      <w:pPr>
        <w:ind w:left="2520" w:hanging="360"/>
      </w:pPr>
      <w:rPr>
        <w:rFonts w:ascii="Wingdings" w:hAnsi="Wingdings" w:hint="default"/>
      </w:rPr>
    </w:lvl>
    <w:lvl w:ilvl="3" w:tplc="5B58C6B2">
      <w:start w:val="1"/>
      <w:numFmt w:val="bullet"/>
      <w:lvlText w:val=""/>
      <w:lvlJc w:val="left"/>
      <w:pPr>
        <w:ind w:left="3240" w:hanging="360"/>
      </w:pPr>
      <w:rPr>
        <w:rFonts w:ascii="Symbol" w:hAnsi="Symbol" w:hint="default"/>
      </w:rPr>
    </w:lvl>
    <w:lvl w:ilvl="4" w:tplc="1E502FBE">
      <w:start w:val="1"/>
      <w:numFmt w:val="bullet"/>
      <w:lvlText w:val="o"/>
      <w:lvlJc w:val="left"/>
      <w:pPr>
        <w:ind w:left="3960" w:hanging="360"/>
      </w:pPr>
      <w:rPr>
        <w:rFonts w:ascii="Courier New" w:hAnsi="Courier New" w:hint="default"/>
      </w:rPr>
    </w:lvl>
    <w:lvl w:ilvl="5" w:tplc="F218418C">
      <w:start w:val="1"/>
      <w:numFmt w:val="bullet"/>
      <w:lvlText w:val=""/>
      <w:lvlJc w:val="left"/>
      <w:pPr>
        <w:ind w:left="4680" w:hanging="360"/>
      </w:pPr>
      <w:rPr>
        <w:rFonts w:ascii="Wingdings" w:hAnsi="Wingdings" w:hint="default"/>
      </w:rPr>
    </w:lvl>
    <w:lvl w:ilvl="6" w:tplc="EEA00E86">
      <w:start w:val="1"/>
      <w:numFmt w:val="bullet"/>
      <w:lvlText w:val=""/>
      <w:lvlJc w:val="left"/>
      <w:pPr>
        <w:ind w:left="5400" w:hanging="360"/>
      </w:pPr>
      <w:rPr>
        <w:rFonts w:ascii="Symbol" w:hAnsi="Symbol" w:hint="default"/>
      </w:rPr>
    </w:lvl>
    <w:lvl w:ilvl="7" w:tplc="A44EAEC0">
      <w:start w:val="1"/>
      <w:numFmt w:val="bullet"/>
      <w:lvlText w:val="o"/>
      <w:lvlJc w:val="left"/>
      <w:pPr>
        <w:ind w:left="6120" w:hanging="360"/>
      </w:pPr>
      <w:rPr>
        <w:rFonts w:ascii="Courier New" w:hAnsi="Courier New" w:hint="default"/>
      </w:rPr>
    </w:lvl>
    <w:lvl w:ilvl="8" w:tplc="8AB85C06">
      <w:start w:val="1"/>
      <w:numFmt w:val="bullet"/>
      <w:lvlText w:val=""/>
      <w:lvlJc w:val="left"/>
      <w:pPr>
        <w:ind w:left="6840" w:hanging="360"/>
      </w:pPr>
      <w:rPr>
        <w:rFonts w:ascii="Wingdings" w:hAnsi="Wingdings" w:hint="default"/>
      </w:r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F1AE767"/>
    <w:multiLevelType w:val="hybridMultilevel"/>
    <w:tmpl w:val="FFFFFFFF"/>
    <w:lvl w:ilvl="0" w:tplc="D2A82074">
      <w:start w:val="1"/>
      <w:numFmt w:val="bullet"/>
      <w:lvlText w:val=""/>
      <w:lvlJc w:val="left"/>
      <w:pPr>
        <w:ind w:left="720" w:hanging="360"/>
      </w:pPr>
      <w:rPr>
        <w:rFonts w:ascii="Symbol" w:hAnsi="Symbol" w:hint="default"/>
      </w:rPr>
    </w:lvl>
    <w:lvl w:ilvl="1" w:tplc="5802D94A">
      <w:start w:val="1"/>
      <w:numFmt w:val="bullet"/>
      <w:lvlText w:val="o"/>
      <w:lvlJc w:val="left"/>
      <w:pPr>
        <w:ind w:left="1440" w:hanging="360"/>
      </w:pPr>
      <w:rPr>
        <w:rFonts w:ascii="Courier New" w:hAnsi="Courier New" w:hint="default"/>
      </w:rPr>
    </w:lvl>
    <w:lvl w:ilvl="2" w:tplc="6C16DF94">
      <w:start w:val="1"/>
      <w:numFmt w:val="bullet"/>
      <w:lvlText w:val=""/>
      <w:lvlJc w:val="left"/>
      <w:pPr>
        <w:ind w:left="2160" w:hanging="360"/>
      </w:pPr>
      <w:rPr>
        <w:rFonts w:ascii="Wingdings" w:hAnsi="Wingdings" w:hint="default"/>
      </w:rPr>
    </w:lvl>
    <w:lvl w:ilvl="3" w:tplc="AD68110E">
      <w:start w:val="1"/>
      <w:numFmt w:val="bullet"/>
      <w:lvlText w:val=""/>
      <w:lvlJc w:val="left"/>
      <w:pPr>
        <w:ind w:left="2880" w:hanging="360"/>
      </w:pPr>
      <w:rPr>
        <w:rFonts w:ascii="Symbol" w:hAnsi="Symbol" w:hint="default"/>
      </w:rPr>
    </w:lvl>
    <w:lvl w:ilvl="4" w:tplc="B90A6674">
      <w:start w:val="1"/>
      <w:numFmt w:val="bullet"/>
      <w:lvlText w:val="o"/>
      <w:lvlJc w:val="left"/>
      <w:pPr>
        <w:ind w:left="3600" w:hanging="360"/>
      </w:pPr>
      <w:rPr>
        <w:rFonts w:ascii="Courier New" w:hAnsi="Courier New" w:hint="default"/>
      </w:rPr>
    </w:lvl>
    <w:lvl w:ilvl="5" w:tplc="008C7B56">
      <w:start w:val="1"/>
      <w:numFmt w:val="bullet"/>
      <w:lvlText w:val=""/>
      <w:lvlJc w:val="left"/>
      <w:pPr>
        <w:ind w:left="4320" w:hanging="360"/>
      </w:pPr>
      <w:rPr>
        <w:rFonts w:ascii="Wingdings" w:hAnsi="Wingdings" w:hint="default"/>
      </w:rPr>
    </w:lvl>
    <w:lvl w:ilvl="6" w:tplc="17BCD85C">
      <w:start w:val="1"/>
      <w:numFmt w:val="bullet"/>
      <w:lvlText w:val=""/>
      <w:lvlJc w:val="left"/>
      <w:pPr>
        <w:ind w:left="5040" w:hanging="360"/>
      </w:pPr>
      <w:rPr>
        <w:rFonts w:ascii="Symbol" w:hAnsi="Symbol" w:hint="default"/>
      </w:rPr>
    </w:lvl>
    <w:lvl w:ilvl="7" w:tplc="CDAE102A">
      <w:start w:val="1"/>
      <w:numFmt w:val="bullet"/>
      <w:lvlText w:val="o"/>
      <w:lvlJc w:val="left"/>
      <w:pPr>
        <w:ind w:left="5760" w:hanging="360"/>
      </w:pPr>
      <w:rPr>
        <w:rFonts w:ascii="Courier New" w:hAnsi="Courier New" w:hint="default"/>
      </w:rPr>
    </w:lvl>
    <w:lvl w:ilvl="8" w:tplc="9B046490">
      <w:start w:val="1"/>
      <w:numFmt w:val="bullet"/>
      <w:lvlText w:val=""/>
      <w:lvlJc w:val="left"/>
      <w:pPr>
        <w:ind w:left="6480" w:hanging="360"/>
      </w:pPr>
      <w:rPr>
        <w:rFonts w:ascii="Wingdings" w:hAnsi="Wingdings" w:hint="default"/>
      </w:rPr>
    </w:lvl>
  </w:abstractNum>
  <w:abstractNum w:abstractNumId="12" w15:restartNumberingAfterBreak="0">
    <w:nsid w:val="4878BE43"/>
    <w:multiLevelType w:val="hybridMultilevel"/>
    <w:tmpl w:val="FFFFFFFF"/>
    <w:lvl w:ilvl="0" w:tplc="15022CF2">
      <w:start w:val="1"/>
      <w:numFmt w:val="bullet"/>
      <w:lvlText w:val=""/>
      <w:lvlJc w:val="left"/>
      <w:pPr>
        <w:ind w:left="720" w:hanging="360"/>
      </w:pPr>
      <w:rPr>
        <w:rFonts w:ascii="Symbol" w:hAnsi="Symbol" w:hint="default"/>
      </w:rPr>
    </w:lvl>
    <w:lvl w:ilvl="1" w:tplc="8C82F672">
      <w:start w:val="1"/>
      <w:numFmt w:val="bullet"/>
      <w:lvlText w:val="o"/>
      <w:lvlJc w:val="left"/>
      <w:pPr>
        <w:ind w:left="1440" w:hanging="360"/>
      </w:pPr>
      <w:rPr>
        <w:rFonts w:ascii="Courier New" w:hAnsi="Courier New" w:hint="default"/>
      </w:rPr>
    </w:lvl>
    <w:lvl w:ilvl="2" w:tplc="08144150">
      <w:start w:val="1"/>
      <w:numFmt w:val="bullet"/>
      <w:lvlText w:val=""/>
      <w:lvlJc w:val="left"/>
      <w:pPr>
        <w:ind w:left="2160" w:hanging="360"/>
      </w:pPr>
      <w:rPr>
        <w:rFonts w:ascii="Wingdings" w:hAnsi="Wingdings" w:hint="default"/>
      </w:rPr>
    </w:lvl>
    <w:lvl w:ilvl="3" w:tplc="2EACC092">
      <w:start w:val="1"/>
      <w:numFmt w:val="bullet"/>
      <w:lvlText w:val=""/>
      <w:lvlJc w:val="left"/>
      <w:pPr>
        <w:ind w:left="2880" w:hanging="360"/>
      </w:pPr>
      <w:rPr>
        <w:rFonts w:ascii="Symbol" w:hAnsi="Symbol" w:hint="default"/>
      </w:rPr>
    </w:lvl>
    <w:lvl w:ilvl="4" w:tplc="4EA6C412">
      <w:start w:val="1"/>
      <w:numFmt w:val="bullet"/>
      <w:lvlText w:val="o"/>
      <w:lvlJc w:val="left"/>
      <w:pPr>
        <w:ind w:left="3600" w:hanging="360"/>
      </w:pPr>
      <w:rPr>
        <w:rFonts w:ascii="Courier New" w:hAnsi="Courier New" w:hint="default"/>
      </w:rPr>
    </w:lvl>
    <w:lvl w:ilvl="5" w:tplc="8D0EE384">
      <w:start w:val="1"/>
      <w:numFmt w:val="bullet"/>
      <w:lvlText w:val=""/>
      <w:lvlJc w:val="left"/>
      <w:pPr>
        <w:ind w:left="4320" w:hanging="360"/>
      </w:pPr>
      <w:rPr>
        <w:rFonts w:ascii="Wingdings" w:hAnsi="Wingdings" w:hint="default"/>
      </w:rPr>
    </w:lvl>
    <w:lvl w:ilvl="6" w:tplc="DB980C80">
      <w:start w:val="1"/>
      <w:numFmt w:val="bullet"/>
      <w:lvlText w:val=""/>
      <w:lvlJc w:val="left"/>
      <w:pPr>
        <w:ind w:left="5040" w:hanging="360"/>
      </w:pPr>
      <w:rPr>
        <w:rFonts w:ascii="Symbol" w:hAnsi="Symbol" w:hint="default"/>
      </w:rPr>
    </w:lvl>
    <w:lvl w:ilvl="7" w:tplc="06DC8C28">
      <w:start w:val="1"/>
      <w:numFmt w:val="bullet"/>
      <w:lvlText w:val="o"/>
      <w:lvlJc w:val="left"/>
      <w:pPr>
        <w:ind w:left="5760" w:hanging="360"/>
      </w:pPr>
      <w:rPr>
        <w:rFonts w:ascii="Courier New" w:hAnsi="Courier New" w:hint="default"/>
      </w:rPr>
    </w:lvl>
    <w:lvl w:ilvl="8" w:tplc="692C3748">
      <w:start w:val="1"/>
      <w:numFmt w:val="bullet"/>
      <w:lvlText w:val=""/>
      <w:lvlJc w:val="left"/>
      <w:pPr>
        <w:ind w:left="6480" w:hanging="360"/>
      </w:pPr>
      <w:rPr>
        <w:rFonts w:ascii="Wingdings" w:hAnsi="Wingdings" w:hint="default"/>
      </w:rPr>
    </w:lvl>
  </w:abstractNum>
  <w:abstractNum w:abstractNumId="13" w15:restartNumberingAfterBreak="0">
    <w:nsid w:val="4968BF25"/>
    <w:multiLevelType w:val="hybridMultilevel"/>
    <w:tmpl w:val="FFFFFFFF"/>
    <w:lvl w:ilvl="0" w:tplc="31529B9A">
      <w:start w:val="1"/>
      <w:numFmt w:val="bullet"/>
      <w:lvlText w:val=""/>
      <w:lvlJc w:val="left"/>
      <w:pPr>
        <w:ind w:left="720" w:hanging="360"/>
      </w:pPr>
      <w:rPr>
        <w:rFonts w:ascii="Symbol" w:hAnsi="Symbol" w:hint="default"/>
      </w:rPr>
    </w:lvl>
    <w:lvl w:ilvl="1" w:tplc="CCEAD97E">
      <w:start w:val="1"/>
      <w:numFmt w:val="bullet"/>
      <w:lvlText w:val="o"/>
      <w:lvlJc w:val="left"/>
      <w:pPr>
        <w:ind w:left="1440" w:hanging="360"/>
      </w:pPr>
      <w:rPr>
        <w:rFonts w:ascii="Courier New" w:hAnsi="Courier New" w:hint="default"/>
      </w:rPr>
    </w:lvl>
    <w:lvl w:ilvl="2" w:tplc="484E4BBC">
      <w:start w:val="1"/>
      <w:numFmt w:val="bullet"/>
      <w:lvlText w:val=""/>
      <w:lvlJc w:val="left"/>
      <w:pPr>
        <w:ind w:left="2160" w:hanging="360"/>
      </w:pPr>
      <w:rPr>
        <w:rFonts w:ascii="Wingdings" w:hAnsi="Wingdings" w:hint="default"/>
      </w:rPr>
    </w:lvl>
    <w:lvl w:ilvl="3" w:tplc="DDAC99CA">
      <w:start w:val="1"/>
      <w:numFmt w:val="bullet"/>
      <w:lvlText w:val=""/>
      <w:lvlJc w:val="left"/>
      <w:pPr>
        <w:ind w:left="2880" w:hanging="360"/>
      </w:pPr>
      <w:rPr>
        <w:rFonts w:ascii="Symbol" w:hAnsi="Symbol" w:hint="default"/>
      </w:rPr>
    </w:lvl>
    <w:lvl w:ilvl="4" w:tplc="736C94A8">
      <w:start w:val="1"/>
      <w:numFmt w:val="bullet"/>
      <w:lvlText w:val="o"/>
      <w:lvlJc w:val="left"/>
      <w:pPr>
        <w:ind w:left="3600" w:hanging="360"/>
      </w:pPr>
      <w:rPr>
        <w:rFonts w:ascii="Courier New" w:hAnsi="Courier New" w:hint="default"/>
      </w:rPr>
    </w:lvl>
    <w:lvl w:ilvl="5" w:tplc="9B14B750">
      <w:start w:val="1"/>
      <w:numFmt w:val="bullet"/>
      <w:lvlText w:val=""/>
      <w:lvlJc w:val="left"/>
      <w:pPr>
        <w:ind w:left="4320" w:hanging="360"/>
      </w:pPr>
      <w:rPr>
        <w:rFonts w:ascii="Wingdings" w:hAnsi="Wingdings" w:hint="default"/>
      </w:rPr>
    </w:lvl>
    <w:lvl w:ilvl="6" w:tplc="F8987CBA">
      <w:start w:val="1"/>
      <w:numFmt w:val="bullet"/>
      <w:lvlText w:val=""/>
      <w:lvlJc w:val="left"/>
      <w:pPr>
        <w:ind w:left="5040" w:hanging="360"/>
      </w:pPr>
      <w:rPr>
        <w:rFonts w:ascii="Symbol" w:hAnsi="Symbol" w:hint="default"/>
      </w:rPr>
    </w:lvl>
    <w:lvl w:ilvl="7" w:tplc="9326A7FA">
      <w:start w:val="1"/>
      <w:numFmt w:val="bullet"/>
      <w:lvlText w:val="o"/>
      <w:lvlJc w:val="left"/>
      <w:pPr>
        <w:ind w:left="5760" w:hanging="360"/>
      </w:pPr>
      <w:rPr>
        <w:rFonts w:ascii="Courier New" w:hAnsi="Courier New" w:hint="default"/>
      </w:rPr>
    </w:lvl>
    <w:lvl w:ilvl="8" w:tplc="A6B85B6C">
      <w:start w:val="1"/>
      <w:numFmt w:val="bullet"/>
      <w:lvlText w:val=""/>
      <w:lvlJc w:val="left"/>
      <w:pPr>
        <w:ind w:left="6480" w:hanging="360"/>
      </w:pPr>
      <w:rPr>
        <w:rFonts w:ascii="Wingdings" w:hAnsi="Wingdings" w:hint="default"/>
      </w:rPr>
    </w:lvl>
  </w:abstractNum>
  <w:abstractNum w:abstractNumId="14" w15:restartNumberingAfterBreak="0">
    <w:nsid w:val="4978315E"/>
    <w:multiLevelType w:val="hybridMultilevel"/>
    <w:tmpl w:val="FFFFFFFF"/>
    <w:lvl w:ilvl="0" w:tplc="E7D69A82">
      <w:start w:val="1"/>
      <w:numFmt w:val="bullet"/>
      <w:lvlText w:val="·"/>
      <w:lvlJc w:val="left"/>
      <w:pPr>
        <w:ind w:left="720" w:hanging="360"/>
      </w:pPr>
      <w:rPr>
        <w:rFonts w:ascii="Symbol" w:hAnsi="Symbol" w:hint="default"/>
      </w:rPr>
    </w:lvl>
    <w:lvl w:ilvl="1" w:tplc="072A140E">
      <w:start w:val="1"/>
      <w:numFmt w:val="bullet"/>
      <w:lvlText w:val="o"/>
      <w:lvlJc w:val="left"/>
      <w:pPr>
        <w:ind w:left="1440" w:hanging="360"/>
      </w:pPr>
      <w:rPr>
        <w:rFonts w:ascii="Courier New" w:hAnsi="Courier New" w:hint="default"/>
      </w:rPr>
    </w:lvl>
    <w:lvl w:ilvl="2" w:tplc="B55E4F7E">
      <w:start w:val="1"/>
      <w:numFmt w:val="bullet"/>
      <w:lvlText w:val=""/>
      <w:lvlJc w:val="left"/>
      <w:pPr>
        <w:ind w:left="2160" w:hanging="360"/>
      </w:pPr>
      <w:rPr>
        <w:rFonts w:ascii="Wingdings" w:hAnsi="Wingdings" w:hint="default"/>
      </w:rPr>
    </w:lvl>
    <w:lvl w:ilvl="3" w:tplc="2292AE92">
      <w:start w:val="1"/>
      <w:numFmt w:val="bullet"/>
      <w:lvlText w:val=""/>
      <w:lvlJc w:val="left"/>
      <w:pPr>
        <w:ind w:left="2880" w:hanging="360"/>
      </w:pPr>
      <w:rPr>
        <w:rFonts w:ascii="Symbol" w:hAnsi="Symbol" w:hint="default"/>
      </w:rPr>
    </w:lvl>
    <w:lvl w:ilvl="4" w:tplc="94C01636">
      <w:start w:val="1"/>
      <w:numFmt w:val="bullet"/>
      <w:lvlText w:val="o"/>
      <w:lvlJc w:val="left"/>
      <w:pPr>
        <w:ind w:left="3600" w:hanging="360"/>
      </w:pPr>
      <w:rPr>
        <w:rFonts w:ascii="Courier New" w:hAnsi="Courier New" w:hint="default"/>
      </w:rPr>
    </w:lvl>
    <w:lvl w:ilvl="5" w:tplc="945E6C68">
      <w:start w:val="1"/>
      <w:numFmt w:val="bullet"/>
      <w:lvlText w:val=""/>
      <w:lvlJc w:val="left"/>
      <w:pPr>
        <w:ind w:left="4320" w:hanging="360"/>
      </w:pPr>
      <w:rPr>
        <w:rFonts w:ascii="Wingdings" w:hAnsi="Wingdings" w:hint="default"/>
      </w:rPr>
    </w:lvl>
    <w:lvl w:ilvl="6" w:tplc="554E2014">
      <w:start w:val="1"/>
      <w:numFmt w:val="bullet"/>
      <w:lvlText w:val=""/>
      <w:lvlJc w:val="left"/>
      <w:pPr>
        <w:ind w:left="5040" w:hanging="360"/>
      </w:pPr>
      <w:rPr>
        <w:rFonts w:ascii="Symbol" w:hAnsi="Symbol" w:hint="default"/>
      </w:rPr>
    </w:lvl>
    <w:lvl w:ilvl="7" w:tplc="E8F00768">
      <w:start w:val="1"/>
      <w:numFmt w:val="bullet"/>
      <w:lvlText w:val="o"/>
      <w:lvlJc w:val="left"/>
      <w:pPr>
        <w:ind w:left="5760" w:hanging="360"/>
      </w:pPr>
      <w:rPr>
        <w:rFonts w:ascii="Courier New" w:hAnsi="Courier New" w:hint="default"/>
      </w:rPr>
    </w:lvl>
    <w:lvl w:ilvl="8" w:tplc="8D2AF21E">
      <w:start w:val="1"/>
      <w:numFmt w:val="bullet"/>
      <w:lvlText w:val=""/>
      <w:lvlJc w:val="left"/>
      <w:pPr>
        <w:ind w:left="6480" w:hanging="360"/>
      </w:pPr>
      <w:rPr>
        <w:rFonts w:ascii="Wingdings" w:hAnsi="Wingdings" w:hint="default"/>
      </w:rPr>
    </w:lvl>
  </w:abstractNum>
  <w:abstractNum w:abstractNumId="15"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13159D8"/>
    <w:multiLevelType w:val="hybridMultilevel"/>
    <w:tmpl w:val="FE469128"/>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E335A5F"/>
    <w:multiLevelType w:val="hybridMultilevel"/>
    <w:tmpl w:val="FFFFFFFF"/>
    <w:lvl w:ilvl="0" w:tplc="2C4CC702">
      <w:start w:val="1"/>
      <w:numFmt w:val="bullet"/>
      <w:lvlText w:val=""/>
      <w:lvlJc w:val="left"/>
      <w:pPr>
        <w:ind w:left="720" w:hanging="360"/>
      </w:pPr>
      <w:rPr>
        <w:rFonts w:ascii="Symbol" w:hAnsi="Symbol" w:hint="default"/>
      </w:rPr>
    </w:lvl>
    <w:lvl w:ilvl="1" w:tplc="2598B024">
      <w:start w:val="1"/>
      <w:numFmt w:val="bullet"/>
      <w:lvlText w:val="o"/>
      <w:lvlJc w:val="left"/>
      <w:pPr>
        <w:ind w:left="1440" w:hanging="360"/>
      </w:pPr>
      <w:rPr>
        <w:rFonts w:ascii="Courier New" w:hAnsi="Courier New" w:hint="default"/>
      </w:rPr>
    </w:lvl>
    <w:lvl w:ilvl="2" w:tplc="E5601C50">
      <w:start w:val="1"/>
      <w:numFmt w:val="bullet"/>
      <w:lvlText w:val=""/>
      <w:lvlJc w:val="left"/>
      <w:pPr>
        <w:ind w:left="2160" w:hanging="360"/>
      </w:pPr>
      <w:rPr>
        <w:rFonts w:ascii="Wingdings" w:hAnsi="Wingdings" w:hint="default"/>
      </w:rPr>
    </w:lvl>
    <w:lvl w:ilvl="3" w:tplc="9A367ACC">
      <w:start w:val="1"/>
      <w:numFmt w:val="bullet"/>
      <w:lvlText w:val=""/>
      <w:lvlJc w:val="left"/>
      <w:pPr>
        <w:ind w:left="2880" w:hanging="360"/>
      </w:pPr>
      <w:rPr>
        <w:rFonts w:ascii="Symbol" w:hAnsi="Symbol" w:hint="default"/>
      </w:rPr>
    </w:lvl>
    <w:lvl w:ilvl="4" w:tplc="8A4E545A">
      <w:start w:val="1"/>
      <w:numFmt w:val="bullet"/>
      <w:lvlText w:val="o"/>
      <w:lvlJc w:val="left"/>
      <w:pPr>
        <w:ind w:left="3600" w:hanging="360"/>
      </w:pPr>
      <w:rPr>
        <w:rFonts w:ascii="Courier New" w:hAnsi="Courier New" w:hint="default"/>
      </w:rPr>
    </w:lvl>
    <w:lvl w:ilvl="5" w:tplc="9C620168">
      <w:start w:val="1"/>
      <w:numFmt w:val="bullet"/>
      <w:lvlText w:val=""/>
      <w:lvlJc w:val="left"/>
      <w:pPr>
        <w:ind w:left="4320" w:hanging="360"/>
      </w:pPr>
      <w:rPr>
        <w:rFonts w:ascii="Wingdings" w:hAnsi="Wingdings" w:hint="default"/>
      </w:rPr>
    </w:lvl>
    <w:lvl w:ilvl="6" w:tplc="611CC72C">
      <w:start w:val="1"/>
      <w:numFmt w:val="bullet"/>
      <w:lvlText w:val=""/>
      <w:lvlJc w:val="left"/>
      <w:pPr>
        <w:ind w:left="5040" w:hanging="360"/>
      </w:pPr>
      <w:rPr>
        <w:rFonts w:ascii="Symbol" w:hAnsi="Symbol" w:hint="default"/>
      </w:rPr>
    </w:lvl>
    <w:lvl w:ilvl="7" w:tplc="81900E20">
      <w:start w:val="1"/>
      <w:numFmt w:val="bullet"/>
      <w:lvlText w:val="o"/>
      <w:lvlJc w:val="left"/>
      <w:pPr>
        <w:ind w:left="5760" w:hanging="360"/>
      </w:pPr>
      <w:rPr>
        <w:rFonts w:ascii="Courier New" w:hAnsi="Courier New" w:hint="default"/>
      </w:rPr>
    </w:lvl>
    <w:lvl w:ilvl="8" w:tplc="21AA018A">
      <w:start w:val="1"/>
      <w:numFmt w:val="bullet"/>
      <w:lvlText w:val=""/>
      <w:lvlJc w:val="left"/>
      <w:pPr>
        <w:ind w:left="6480" w:hanging="360"/>
      </w:pPr>
      <w:rPr>
        <w:rFonts w:ascii="Wingdings" w:hAnsi="Wingdings" w:hint="default"/>
      </w:rPr>
    </w:lvl>
  </w:abstractNum>
  <w:abstractNum w:abstractNumId="18" w15:restartNumberingAfterBreak="0">
    <w:nsid w:val="6FA7123D"/>
    <w:multiLevelType w:val="hybridMultilevel"/>
    <w:tmpl w:val="FFFFFFFF"/>
    <w:lvl w:ilvl="0" w:tplc="F1028410">
      <w:start w:val="1"/>
      <w:numFmt w:val="bullet"/>
      <w:lvlText w:val=""/>
      <w:lvlJc w:val="left"/>
      <w:pPr>
        <w:ind w:left="720" w:hanging="360"/>
      </w:pPr>
      <w:rPr>
        <w:rFonts w:ascii="Symbol" w:hAnsi="Symbol" w:hint="default"/>
      </w:rPr>
    </w:lvl>
    <w:lvl w:ilvl="1" w:tplc="DD102980">
      <w:start w:val="1"/>
      <w:numFmt w:val="bullet"/>
      <w:lvlText w:val="o"/>
      <w:lvlJc w:val="left"/>
      <w:pPr>
        <w:ind w:left="1440" w:hanging="360"/>
      </w:pPr>
      <w:rPr>
        <w:rFonts w:ascii="Courier New" w:hAnsi="Courier New" w:hint="default"/>
      </w:rPr>
    </w:lvl>
    <w:lvl w:ilvl="2" w:tplc="65B2C14C">
      <w:start w:val="1"/>
      <w:numFmt w:val="bullet"/>
      <w:lvlText w:val=""/>
      <w:lvlJc w:val="left"/>
      <w:pPr>
        <w:ind w:left="2160" w:hanging="360"/>
      </w:pPr>
      <w:rPr>
        <w:rFonts w:ascii="Wingdings" w:hAnsi="Wingdings" w:hint="default"/>
      </w:rPr>
    </w:lvl>
    <w:lvl w:ilvl="3" w:tplc="FC7835FA">
      <w:start w:val="1"/>
      <w:numFmt w:val="bullet"/>
      <w:lvlText w:val=""/>
      <w:lvlJc w:val="left"/>
      <w:pPr>
        <w:ind w:left="2880" w:hanging="360"/>
      </w:pPr>
      <w:rPr>
        <w:rFonts w:ascii="Symbol" w:hAnsi="Symbol" w:hint="default"/>
      </w:rPr>
    </w:lvl>
    <w:lvl w:ilvl="4" w:tplc="00B6870E">
      <w:start w:val="1"/>
      <w:numFmt w:val="bullet"/>
      <w:lvlText w:val="o"/>
      <w:lvlJc w:val="left"/>
      <w:pPr>
        <w:ind w:left="3600" w:hanging="360"/>
      </w:pPr>
      <w:rPr>
        <w:rFonts w:ascii="Courier New" w:hAnsi="Courier New" w:hint="default"/>
      </w:rPr>
    </w:lvl>
    <w:lvl w:ilvl="5" w:tplc="9B6ACC7C">
      <w:start w:val="1"/>
      <w:numFmt w:val="bullet"/>
      <w:lvlText w:val=""/>
      <w:lvlJc w:val="left"/>
      <w:pPr>
        <w:ind w:left="4320" w:hanging="360"/>
      </w:pPr>
      <w:rPr>
        <w:rFonts w:ascii="Wingdings" w:hAnsi="Wingdings" w:hint="default"/>
      </w:rPr>
    </w:lvl>
    <w:lvl w:ilvl="6" w:tplc="4C04C518">
      <w:start w:val="1"/>
      <w:numFmt w:val="bullet"/>
      <w:lvlText w:val=""/>
      <w:lvlJc w:val="left"/>
      <w:pPr>
        <w:ind w:left="5040" w:hanging="360"/>
      </w:pPr>
      <w:rPr>
        <w:rFonts w:ascii="Symbol" w:hAnsi="Symbol" w:hint="default"/>
      </w:rPr>
    </w:lvl>
    <w:lvl w:ilvl="7" w:tplc="C17A077C">
      <w:start w:val="1"/>
      <w:numFmt w:val="bullet"/>
      <w:lvlText w:val="o"/>
      <w:lvlJc w:val="left"/>
      <w:pPr>
        <w:ind w:left="5760" w:hanging="360"/>
      </w:pPr>
      <w:rPr>
        <w:rFonts w:ascii="Courier New" w:hAnsi="Courier New" w:hint="default"/>
      </w:rPr>
    </w:lvl>
    <w:lvl w:ilvl="8" w:tplc="A2204056">
      <w:start w:val="1"/>
      <w:numFmt w:val="bullet"/>
      <w:lvlText w:val=""/>
      <w:lvlJc w:val="left"/>
      <w:pPr>
        <w:ind w:left="6480" w:hanging="360"/>
      </w:pPr>
      <w:rPr>
        <w:rFonts w:ascii="Wingdings" w:hAnsi="Wingdings" w:hint="default"/>
      </w:rPr>
    </w:lvl>
  </w:abstractNum>
  <w:abstractNum w:abstractNumId="19"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0"/>
  </w:num>
  <w:num w:numId="2">
    <w:abstractNumId w:val="5"/>
  </w:num>
  <w:num w:numId="3">
    <w:abstractNumId w:val="3"/>
  </w:num>
  <w:num w:numId="4">
    <w:abstractNumId w:val="9"/>
  </w:num>
  <w:num w:numId="5">
    <w:abstractNumId w:val="8"/>
  </w:num>
  <w:num w:numId="6">
    <w:abstractNumId w:val="0"/>
  </w:num>
  <w:num w:numId="7">
    <w:abstractNumId w:val="15"/>
  </w:num>
  <w:num w:numId="8">
    <w:abstractNumId w:val="6"/>
  </w:num>
  <w:num w:numId="9">
    <w:abstractNumId w:val="10"/>
  </w:num>
  <w:num w:numId="10">
    <w:abstractNumId w:val="4"/>
  </w:num>
  <w:num w:numId="11">
    <w:abstractNumId w:val="19"/>
  </w:num>
  <w:num w:numId="12">
    <w:abstractNumId w:val="14"/>
  </w:num>
  <w:num w:numId="13">
    <w:abstractNumId w:val="16"/>
  </w:num>
  <w:num w:numId="14">
    <w:abstractNumId w:val="2"/>
  </w:num>
  <w:num w:numId="15">
    <w:abstractNumId w:val="13"/>
  </w:num>
  <w:num w:numId="16">
    <w:abstractNumId w:val="17"/>
  </w:num>
  <w:num w:numId="17">
    <w:abstractNumId w:val="18"/>
  </w:num>
  <w:num w:numId="18">
    <w:abstractNumId w:val="11"/>
  </w:num>
  <w:num w:numId="19">
    <w:abstractNumId w:val="7"/>
  </w:num>
  <w:num w:numId="20">
    <w:abstractNumId w:val="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s7QwNjY3MTa0NDFQ0lEKTi0uzszPAykwqgUAa1ASKCwAAAA="/>
  </w:docVars>
  <w:rsids>
    <w:rsidRoot w:val="00D71F88"/>
    <w:rsid w:val="00005D47"/>
    <w:rsid w:val="000078F8"/>
    <w:rsid w:val="00013465"/>
    <w:rsid w:val="00016969"/>
    <w:rsid w:val="00021ACB"/>
    <w:rsid w:val="00024B75"/>
    <w:rsid w:val="0004044D"/>
    <w:rsid w:val="000438E1"/>
    <w:rsid w:val="00051D84"/>
    <w:rsid w:val="00061F9F"/>
    <w:rsid w:val="0006410E"/>
    <w:rsid w:val="00065C0B"/>
    <w:rsid w:val="00066949"/>
    <w:rsid w:val="000824E1"/>
    <w:rsid w:val="000840B2"/>
    <w:rsid w:val="00085EA1"/>
    <w:rsid w:val="00097DC0"/>
    <w:rsid w:val="000A454C"/>
    <w:rsid w:val="000B0C33"/>
    <w:rsid w:val="000B2A1F"/>
    <w:rsid w:val="000B587D"/>
    <w:rsid w:val="000B5B53"/>
    <w:rsid w:val="000C5586"/>
    <w:rsid w:val="000F72A0"/>
    <w:rsid w:val="000F79E2"/>
    <w:rsid w:val="00103456"/>
    <w:rsid w:val="00104674"/>
    <w:rsid w:val="001051FD"/>
    <w:rsid w:val="001141EF"/>
    <w:rsid w:val="00114915"/>
    <w:rsid w:val="00117022"/>
    <w:rsid w:val="001235E5"/>
    <w:rsid w:val="00127C68"/>
    <w:rsid w:val="001311B9"/>
    <w:rsid w:val="0013434F"/>
    <w:rsid w:val="0014115A"/>
    <w:rsid w:val="00143783"/>
    <w:rsid w:val="0017166E"/>
    <w:rsid w:val="00187B0B"/>
    <w:rsid w:val="001919AA"/>
    <w:rsid w:val="00193C97"/>
    <w:rsid w:val="00195316"/>
    <w:rsid w:val="0019535B"/>
    <w:rsid w:val="001A5684"/>
    <w:rsid w:val="001B344D"/>
    <w:rsid w:val="001B52D6"/>
    <w:rsid w:val="001B79DA"/>
    <w:rsid w:val="001C2756"/>
    <w:rsid w:val="001D39C6"/>
    <w:rsid w:val="001E1167"/>
    <w:rsid w:val="001E1B0C"/>
    <w:rsid w:val="002004E2"/>
    <w:rsid w:val="00201868"/>
    <w:rsid w:val="002049B7"/>
    <w:rsid w:val="00212AE0"/>
    <w:rsid w:val="00224033"/>
    <w:rsid w:val="00250051"/>
    <w:rsid w:val="002502B0"/>
    <w:rsid w:val="00250BD8"/>
    <w:rsid w:val="00262C0B"/>
    <w:rsid w:val="00280FF6"/>
    <w:rsid w:val="00284E75"/>
    <w:rsid w:val="00286327"/>
    <w:rsid w:val="002A6EDC"/>
    <w:rsid w:val="002A729A"/>
    <w:rsid w:val="002A7CD7"/>
    <w:rsid w:val="002B0884"/>
    <w:rsid w:val="002B0C90"/>
    <w:rsid w:val="002B5CD6"/>
    <w:rsid w:val="002B6262"/>
    <w:rsid w:val="002C7698"/>
    <w:rsid w:val="002D568B"/>
    <w:rsid w:val="002F2C7C"/>
    <w:rsid w:val="002F49A8"/>
    <w:rsid w:val="0030731F"/>
    <w:rsid w:val="00307337"/>
    <w:rsid w:val="00310BB7"/>
    <w:rsid w:val="00315AEC"/>
    <w:rsid w:val="0033354F"/>
    <w:rsid w:val="00334B7D"/>
    <w:rsid w:val="00340113"/>
    <w:rsid w:val="00355DFC"/>
    <w:rsid w:val="003574D0"/>
    <w:rsid w:val="003607B2"/>
    <w:rsid w:val="0036130C"/>
    <w:rsid w:val="00366BAA"/>
    <w:rsid w:val="00372A3F"/>
    <w:rsid w:val="00373988"/>
    <w:rsid w:val="0038028E"/>
    <w:rsid w:val="00380DF4"/>
    <w:rsid w:val="0038625F"/>
    <w:rsid w:val="003862C0"/>
    <w:rsid w:val="00394BAA"/>
    <w:rsid w:val="003978DE"/>
    <w:rsid w:val="003A09AE"/>
    <w:rsid w:val="003B1763"/>
    <w:rsid w:val="003B19D9"/>
    <w:rsid w:val="003B411E"/>
    <w:rsid w:val="003B7E3F"/>
    <w:rsid w:val="003D208D"/>
    <w:rsid w:val="003D594B"/>
    <w:rsid w:val="003E5A0D"/>
    <w:rsid w:val="003F445E"/>
    <w:rsid w:val="00401921"/>
    <w:rsid w:val="00403AE5"/>
    <w:rsid w:val="00405C7D"/>
    <w:rsid w:val="00425C34"/>
    <w:rsid w:val="00426C75"/>
    <w:rsid w:val="004421D0"/>
    <w:rsid w:val="00444AA8"/>
    <w:rsid w:val="00446FAD"/>
    <w:rsid w:val="004530F9"/>
    <w:rsid w:val="004539F2"/>
    <w:rsid w:val="004556BE"/>
    <w:rsid w:val="0045797C"/>
    <w:rsid w:val="004819C1"/>
    <w:rsid w:val="00483FCC"/>
    <w:rsid w:val="00495870"/>
    <w:rsid w:val="004A13BF"/>
    <w:rsid w:val="004B321F"/>
    <w:rsid w:val="004B4218"/>
    <w:rsid w:val="004C3714"/>
    <w:rsid w:val="004C4A9B"/>
    <w:rsid w:val="004C5424"/>
    <w:rsid w:val="004C6519"/>
    <w:rsid w:val="004C6BA0"/>
    <w:rsid w:val="004D4E4D"/>
    <w:rsid w:val="004E0B7B"/>
    <w:rsid w:val="004E4F9D"/>
    <w:rsid w:val="004F2127"/>
    <w:rsid w:val="00502CB8"/>
    <w:rsid w:val="00503F75"/>
    <w:rsid w:val="00511423"/>
    <w:rsid w:val="00517091"/>
    <w:rsid w:val="00520DF8"/>
    <w:rsid w:val="0053181D"/>
    <w:rsid w:val="005349C7"/>
    <w:rsid w:val="00541DF7"/>
    <w:rsid w:val="00550022"/>
    <w:rsid w:val="005562D7"/>
    <w:rsid w:val="005700FC"/>
    <w:rsid w:val="00591F2D"/>
    <w:rsid w:val="005B272D"/>
    <w:rsid w:val="005B4CDD"/>
    <w:rsid w:val="005C14FA"/>
    <w:rsid w:val="005C251D"/>
    <w:rsid w:val="005C4C87"/>
    <w:rsid w:val="005D23EC"/>
    <w:rsid w:val="005E345A"/>
    <w:rsid w:val="005F042B"/>
    <w:rsid w:val="005F677B"/>
    <w:rsid w:val="00602258"/>
    <w:rsid w:val="0061226B"/>
    <w:rsid w:val="006172B2"/>
    <w:rsid w:val="006208CA"/>
    <w:rsid w:val="00631C6B"/>
    <w:rsid w:val="006329FA"/>
    <w:rsid w:val="00633660"/>
    <w:rsid w:val="00641383"/>
    <w:rsid w:val="00641746"/>
    <w:rsid w:val="00646C13"/>
    <w:rsid w:val="00655210"/>
    <w:rsid w:val="00665569"/>
    <w:rsid w:val="00671D45"/>
    <w:rsid w:val="00674094"/>
    <w:rsid w:val="0068246C"/>
    <w:rsid w:val="00694495"/>
    <w:rsid w:val="006A4012"/>
    <w:rsid w:val="006B4089"/>
    <w:rsid w:val="006B552F"/>
    <w:rsid w:val="006C2D11"/>
    <w:rsid w:val="006C46CD"/>
    <w:rsid w:val="006D0ED0"/>
    <w:rsid w:val="006E0DA9"/>
    <w:rsid w:val="006E2AA8"/>
    <w:rsid w:val="006E54E7"/>
    <w:rsid w:val="006F0959"/>
    <w:rsid w:val="0070187C"/>
    <w:rsid w:val="00701E90"/>
    <w:rsid w:val="007027C7"/>
    <w:rsid w:val="0070715F"/>
    <w:rsid w:val="00712752"/>
    <w:rsid w:val="00723614"/>
    <w:rsid w:val="00737EF5"/>
    <w:rsid w:val="0074241A"/>
    <w:rsid w:val="00745D24"/>
    <w:rsid w:val="0075021E"/>
    <w:rsid w:val="007775BD"/>
    <w:rsid w:val="00780691"/>
    <w:rsid w:val="007926A4"/>
    <w:rsid w:val="00795763"/>
    <w:rsid w:val="007A23F4"/>
    <w:rsid w:val="007A68E1"/>
    <w:rsid w:val="007A761E"/>
    <w:rsid w:val="007C5FB6"/>
    <w:rsid w:val="007C62C7"/>
    <w:rsid w:val="007D0233"/>
    <w:rsid w:val="007D2AD8"/>
    <w:rsid w:val="0080426C"/>
    <w:rsid w:val="00814E12"/>
    <w:rsid w:val="00816ADD"/>
    <w:rsid w:val="008174C2"/>
    <w:rsid w:val="008239AF"/>
    <w:rsid w:val="00824452"/>
    <w:rsid w:val="00831698"/>
    <w:rsid w:val="00845E4A"/>
    <w:rsid w:val="00854576"/>
    <w:rsid w:val="008558DB"/>
    <w:rsid w:val="008617DB"/>
    <w:rsid w:val="008736AA"/>
    <w:rsid w:val="0087700C"/>
    <w:rsid w:val="00882BD8"/>
    <w:rsid w:val="008A06E0"/>
    <w:rsid w:val="008A588E"/>
    <w:rsid w:val="008C04A0"/>
    <w:rsid w:val="008C58FA"/>
    <w:rsid w:val="008C768F"/>
    <w:rsid w:val="008E0828"/>
    <w:rsid w:val="008E35E2"/>
    <w:rsid w:val="008E777B"/>
    <w:rsid w:val="008F61E9"/>
    <w:rsid w:val="009044B4"/>
    <w:rsid w:val="00904729"/>
    <w:rsid w:val="009111E5"/>
    <w:rsid w:val="00920B38"/>
    <w:rsid w:val="00921996"/>
    <w:rsid w:val="00926368"/>
    <w:rsid w:val="009300DE"/>
    <w:rsid w:val="009362E4"/>
    <w:rsid w:val="009416DA"/>
    <w:rsid w:val="00951435"/>
    <w:rsid w:val="00960E46"/>
    <w:rsid w:val="00971616"/>
    <w:rsid w:val="00971D46"/>
    <w:rsid w:val="00983005"/>
    <w:rsid w:val="00990A5D"/>
    <w:rsid w:val="0099233B"/>
    <w:rsid w:val="00996FAF"/>
    <w:rsid w:val="009A27D3"/>
    <w:rsid w:val="009B7458"/>
    <w:rsid w:val="009F7A11"/>
    <w:rsid w:val="00A00B61"/>
    <w:rsid w:val="00A013E6"/>
    <w:rsid w:val="00A0661B"/>
    <w:rsid w:val="00A10B35"/>
    <w:rsid w:val="00A151F8"/>
    <w:rsid w:val="00A21758"/>
    <w:rsid w:val="00A258A0"/>
    <w:rsid w:val="00A260F8"/>
    <w:rsid w:val="00A40819"/>
    <w:rsid w:val="00A702DD"/>
    <w:rsid w:val="00A779D9"/>
    <w:rsid w:val="00A87E95"/>
    <w:rsid w:val="00AB1FED"/>
    <w:rsid w:val="00AC2C82"/>
    <w:rsid w:val="00AC38AF"/>
    <w:rsid w:val="00AD18B7"/>
    <w:rsid w:val="00AE19ED"/>
    <w:rsid w:val="00B10389"/>
    <w:rsid w:val="00B20644"/>
    <w:rsid w:val="00B31E03"/>
    <w:rsid w:val="00B341E6"/>
    <w:rsid w:val="00B376F3"/>
    <w:rsid w:val="00B52600"/>
    <w:rsid w:val="00B53F7A"/>
    <w:rsid w:val="00B5664D"/>
    <w:rsid w:val="00B61026"/>
    <w:rsid w:val="00B664C5"/>
    <w:rsid w:val="00B7354D"/>
    <w:rsid w:val="00B73E08"/>
    <w:rsid w:val="00B75196"/>
    <w:rsid w:val="00B9085F"/>
    <w:rsid w:val="00BA065E"/>
    <w:rsid w:val="00BA1463"/>
    <w:rsid w:val="00BA329B"/>
    <w:rsid w:val="00BB11E2"/>
    <w:rsid w:val="00BC727F"/>
    <w:rsid w:val="00BC7CC8"/>
    <w:rsid w:val="00BD0472"/>
    <w:rsid w:val="00BD2E6D"/>
    <w:rsid w:val="00BD36DC"/>
    <w:rsid w:val="00BE44E4"/>
    <w:rsid w:val="00BF105C"/>
    <w:rsid w:val="00BF2C51"/>
    <w:rsid w:val="00BF464C"/>
    <w:rsid w:val="00BF7878"/>
    <w:rsid w:val="00C10D26"/>
    <w:rsid w:val="00C12FE6"/>
    <w:rsid w:val="00C14727"/>
    <w:rsid w:val="00C1687B"/>
    <w:rsid w:val="00C272D4"/>
    <w:rsid w:val="00C27E28"/>
    <w:rsid w:val="00C45B0B"/>
    <w:rsid w:val="00C54BCC"/>
    <w:rsid w:val="00C56664"/>
    <w:rsid w:val="00C81449"/>
    <w:rsid w:val="00C82069"/>
    <w:rsid w:val="00C90FD8"/>
    <w:rsid w:val="00C94172"/>
    <w:rsid w:val="00C959FA"/>
    <w:rsid w:val="00CA37CB"/>
    <w:rsid w:val="00CA5101"/>
    <w:rsid w:val="00CB5F98"/>
    <w:rsid w:val="00CC493A"/>
    <w:rsid w:val="00CC7175"/>
    <w:rsid w:val="00CE739D"/>
    <w:rsid w:val="00CF5172"/>
    <w:rsid w:val="00CF75CC"/>
    <w:rsid w:val="00D1026F"/>
    <w:rsid w:val="00D11065"/>
    <w:rsid w:val="00D14F34"/>
    <w:rsid w:val="00D2559D"/>
    <w:rsid w:val="00D25F80"/>
    <w:rsid w:val="00D261ED"/>
    <w:rsid w:val="00D3157C"/>
    <w:rsid w:val="00D3554B"/>
    <w:rsid w:val="00D42E31"/>
    <w:rsid w:val="00D43A0E"/>
    <w:rsid w:val="00D475F1"/>
    <w:rsid w:val="00D507B2"/>
    <w:rsid w:val="00D67CF4"/>
    <w:rsid w:val="00D71F88"/>
    <w:rsid w:val="00D734AB"/>
    <w:rsid w:val="00D835A8"/>
    <w:rsid w:val="00D87E7C"/>
    <w:rsid w:val="00D91F58"/>
    <w:rsid w:val="00DA1ABB"/>
    <w:rsid w:val="00DA502D"/>
    <w:rsid w:val="00DA5775"/>
    <w:rsid w:val="00DB1238"/>
    <w:rsid w:val="00DC557F"/>
    <w:rsid w:val="00DC7D48"/>
    <w:rsid w:val="00DD0D02"/>
    <w:rsid w:val="00DD23A9"/>
    <w:rsid w:val="00DD4EE2"/>
    <w:rsid w:val="00DE20A9"/>
    <w:rsid w:val="00DE2726"/>
    <w:rsid w:val="00DE4457"/>
    <w:rsid w:val="00DE7EDE"/>
    <w:rsid w:val="00DF37F2"/>
    <w:rsid w:val="00E06204"/>
    <w:rsid w:val="00E06B24"/>
    <w:rsid w:val="00E12DEC"/>
    <w:rsid w:val="00E13249"/>
    <w:rsid w:val="00E2364A"/>
    <w:rsid w:val="00E24691"/>
    <w:rsid w:val="00E30005"/>
    <w:rsid w:val="00E440B7"/>
    <w:rsid w:val="00E56BD2"/>
    <w:rsid w:val="00E64E75"/>
    <w:rsid w:val="00E71B70"/>
    <w:rsid w:val="00E73BEF"/>
    <w:rsid w:val="00E74EB2"/>
    <w:rsid w:val="00E83F7A"/>
    <w:rsid w:val="00E92C7D"/>
    <w:rsid w:val="00E94C35"/>
    <w:rsid w:val="00EA2AA9"/>
    <w:rsid w:val="00EB5BB5"/>
    <w:rsid w:val="00EB63F6"/>
    <w:rsid w:val="00EE2E95"/>
    <w:rsid w:val="00EE6151"/>
    <w:rsid w:val="00EF264B"/>
    <w:rsid w:val="00EF39DD"/>
    <w:rsid w:val="00EF3D91"/>
    <w:rsid w:val="00EF42D6"/>
    <w:rsid w:val="00EF7053"/>
    <w:rsid w:val="00F01203"/>
    <w:rsid w:val="00F01D33"/>
    <w:rsid w:val="00F01EF5"/>
    <w:rsid w:val="00F045F4"/>
    <w:rsid w:val="00F16574"/>
    <w:rsid w:val="00F2115D"/>
    <w:rsid w:val="00F46969"/>
    <w:rsid w:val="00F53564"/>
    <w:rsid w:val="00F55D48"/>
    <w:rsid w:val="00F7105C"/>
    <w:rsid w:val="00F71DF1"/>
    <w:rsid w:val="00F72EC2"/>
    <w:rsid w:val="00F80A6B"/>
    <w:rsid w:val="00F832AC"/>
    <w:rsid w:val="00F9016F"/>
    <w:rsid w:val="00F96244"/>
    <w:rsid w:val="00FA0482"/>
    <w:rsid w:val="00FA0A5B"/>
    <w:rsid w:val="00FA37AB"/>
    <w:rsid w:val="00FC045E"/>
    <w:rsid w:val="00FC25CF"/>
    <w:rsid w:val="00FC4739"/>
    <w:rsid w:val="00FE7F99"/>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921996"/>
    <w:rPr>
      <w:sz w:val="16"/>
      <w:szCs w:val="16"/>
    </w:rPr>
  </w:style>
  <w:style w:type="paragraph" w:styleId="CommentSubject">
    <w:name w:val="annotation subject"/>
    <w:basedOn w:val="CommentText"/>
    <w:next w:val="CommentText"/>
    <w:link w:val="CommentSubjectChar"/>
    <w:uiPriority w:val="99"/>
    <w:semiHidden/>
    <w:unhideWhenUsed/>
    <w:rsid w:val="00921996"/>
    <w:rPr>
      <w:b/>
      <w:bCs/>
      <w:sz w:val="20"/>
      <w:szCs w:val="20"/>
    </w:rPr>
  </w:style>
  <w:style w:type="character" w:customStyle="1" w:styleId="CommentSubjectChar">
    <w:name w:val="Comment Subject Char"/>
    <w:basedOn w:val="CommentTextChar"/>
    <w:link w:val="CommentSubject"/>
    <w:uiPriority w:val="99"/>
    <w:semiHidden/>
    <w:rsid w:val="00921996"/>
    <w:rPr>
      <w:rFonts w:ascii="Fira Sans Light" w:hAnsi="Fira Sans Light"/>
      <w:b/>
      <w:bCs/>
      <w:color w:val="000000" w:themeColor="text1"/>
      <w:sz w:val="20"/>
      <w:szCs w:val="2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0F72A0"/>
    <w:rPr>
      <w:rFonts w:ascii="Fira Sans Light" w:hAnsi="Fira Sans Light"/>
      <w:color w:val="000000" w:themeColor="text1"/>
      <w:sz w:val="24"/>
      <w:szCs w:val="24"/>
    </w:rPr>
  </w:style>
  <w:style w:type="paragraph" w:customStyle="1" w:styleId="Bullets">
    <w:name w:val="*Bullets"/>
    <w:basedOn w:val="ListParagraph"/>
    <w:link w:val="BulletsChar"/>
    <w:qFormat/>
    <w:rsid w:val="00380DF4"/>
    <w:pPr>
      <w:tabs>
        <w:tab w:val="clear" w:pos="357"/>
      </w:tabs>
      <w:spacing w:before="120" w:after="240" w:line="276" w:lineRule="auto"/>
      <w:ind w:left="436" w:hanging="360"/>
      <w:contextualSpacing w:val="0"/>
    </w:pPr>
    <w:rPr>
      <w:rFonts w:ascii="Arial" w:hAnsi="Arial" w:cs="Arial"/>
      <w:color w:val="000000"/>
      <w:lang w:eastAsia="en-AU"/>
    </w:rPr>
  </w:style>
  <w:style w:type="character" w:customStyle="1" w:styleId="BulletsChar">
    <w:name w:val="*Bullets Char"/>
    <w:basedOn w:val="ListParagraphChar"/>
    <w:link w:val="Bullets"/>
    <w:rsid w:val="00380DF4"/>
    <w:rPr>
      <w:rFonts w:ascii="Arial" w:hAnsi="Arial" w:cs="Arial"/>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29535C38754F4F16AD14903A21406472"/>
        <w:category>
          <w:name w:val="General"/>
          <w:gallery w:val="placeholder"/>
        </w:category>
        <w:types>
          <w:type w:val="bbPlcHdr"/>
        </w:types>
        <w:behaviors>
          <w:behavior w:val="content"/>
        </w:behaviors>
        <w:guid w:val="{1FB40F06-7A94-444D-9F0D-2540D4B09DD5}"/>
      </w:docPartPr>
      <w:docPartBody>
        <w:p w:rsidR="00A85B96" w:rsidRDefault="004D3A08" w:rsidP="004D3A08">
          <w:pPr>
            <w:pStyle w:val="29535C38754F4F16AD14903A21406472"/>
          </w:pPr>
          <w:r w:rsidRPr="00D858FE">
            <w:rPr>
              <w:rStyle w:val="PlaceholderText"/>
            </w:rPr>
            <w:t>Choose an item.</w:t>
          </w:r>
        </w:p>
      </w:docPartBody>
    </w:docPart>
    <w:docPart>
      <w:docPartPr>
        <w:name w:val="E3B447B2713044CAAB7328A6F3155AB9"/>
        <w:category>
          <w:name w:val="General"/>
          <w:gallery w:val="placeholder"/>
        </w:category>
        <w:types>
          <w:type w:val="bbPlcHdr"/>
        </w:types>
        <w:behaviors>
          <w:behavior w:val="content"/>
        </w:behaviors>
        <w:guid w:val="{1F6CCDBC-B01B-4B0E-A8DF-3C08EC86497F}"/>
      </w:docPartPr>
      <w:docPartBody>
        <w:p w:rsidR="00A85B96" w:rsidRDefault="004D3A08" w:rsidP="004D3A08">
          <w:pPr>
            <w:pStyle w:val="E3B447B2713044CAAB7328A6F3155AB9"/>
          </w:pPr>
          <w:r w:rsidRPr="00D858FE">
            <w:rPr>
              <w:rStyle w:val="PlaceholderText"/>
            </w:rPr>
            <w:t>Choose an item.</w:t>
          </w:r>
        </w:p>
      </w:docPartBody>
    </w:docPart>
    <w:docPart>
      <w:docPartPr>
        <w:name w:val="DAD0DDB59D9047AF9BCE354A7ADDE595"/>
        <w:category>
          <w:name w:val="General"/>
          <w:gallery w:val="placeholder"/>
        </w:category>
        <w:types>
          <w:type w:val="bbPlcHdr"/>
        </w:types>
        <w:behaviors>
          <w:behavior w:val="content"/>
        </w:behaviors>
        <w:guid w:val="{8DBFBAF7-0C48-4E2D-801C-BB68C4156932}"/>
      </w:docPartPr>
      <w:docPartBody>
        <w:p w:rsidR="00A85B96" w:rsidRDefault="004D3A08" w:rsidP="004D3A08">
          <w:pPr>
            <w:pStyle w:val="DAD0DDB59D9047AF9BCE354A7ADDE595"/>
          </w:pPr>
          <w:r w:rsidRPr="00D858FE">
            <w:rPr>
              <w:rStyle w:val="PlaceholderText"/>
            </w:rPr>
            <w:t>Choose an item.</w:t>
          </w:r>
        </w:p>
      </w:docPartBody>
    </w:docPart>
    <w:docPart>
      <w:docPartPr>
        <w:name w:val="D659D196B8C64721A951C217F6553248"/>
        <w:category>
          <w:name w:val="General"/>
          <w:gallery w:val="placeholder"/>
        </w:category>
        <w:types>
          <w:type w:val="bbPlcHdr"/>
        </w:types>
        <w:behaviors>
          <w:behavior w:val="content"/>
        </w:behaviors>
        <w:guid w:val="{049BD803-19B0-4339-B62D-50721D14764E}"/>
      </w:docPartPr>
      <w:docPartBody>
        <w:p w:rsidR="00A85B96" w:rsidRDefault="004D3A08" w:rsidP="004D3A08">
          <w:pPr>
            <w:pStyle w:val="D659D196B8C64721A951C217F6553248"/>
          </w:pPr>
          <w:r w:rsidRPr="00D858FE">
            <w:rPr>
              <w:rStyle w:val="PlaceholderText"/>
            </w:rPr>
            <w:t>Choose an item.</w:t>
          </w:r>
        </w:p>
      </w:docPartBody>
    </w:docPart>
    <w:docPart>
      <w:docPartPr>
        <w:name w:val="6D1F867C03FA4D908BE0EA251DE9F041"/>
        <w:category>
          <w:name w:val="General"/>
          <w:gallery w:val="placeholder"/>
        </w:category>
        <w:types>
          <w:type w:val="bbPlcHdr"/>
        </w:types>
        <w:behaviors>
          <w:behavior w:val="content"/>
        </w:behaviors>
        <w:guid w:val="{1A6C2BD1-E0FD-42A9-A523-2A94BC81C293}"/>
      </w:docPartPr>
      <w:docPartBody>
        <w:p w:rsidR="00A85B96" w:rsidRDefault="004D3A08" w:rsidP="004D3A08">
          <w:pPr>
            <w:pStyle w:val="6D1F867C03FA4D908BE0EA251DE9F041"/>
          </w:pPr>
          <w:r w:rsidRPr="00D858FE">
            <w:rPr>
              <w:rStyle w:val="PlaceholderText"/>
            </w:rPr>
            <w:t>Choose an item.</w:t>
          </w:r>
        </w:p>
      </w:docPartBody>
    </w:docPart>
    <w:docPart>
      <w:docPartPr>
        <w:name w:val="3334229680A64D1EB1CECADB496A1EC8"/>
        <w:category>
          <w:name w:val="General"/>
          <w:gallery w:val="placeholder"/>
        </w:category>
        <w:types>
          <w:type w:val="bbPlcHdr"/>
        </w:types>
        <w:behaviors>
          <w:behavior w:val="content"/>
        </w:behaviors>
        <w:guid w:val="{5A8C3076-2392-4870-A6F4-129D861E45E7}"/>
      </w:docPartPr>
      <w:docPartBody>
        <w:p w:rsidR="00A85B96" w:rsidRDefault="004D3A08" w:rsidP="004D3A08">
          <w:pPr>
            <w:pStyle w:val="3334229680A64D1EB1CECADB496A1EC8"/>
          </w:pPr>
          <w:r w:rsidRPr="00D858FE">
            <w:rPr>
              <w:rStyle w:val="PlaceholderText"/>
            </w:rPr>
            <w:t>Choose an item.</w:t>
          </w:r>
        </w:p>
      </w:docPartBody>
    </w:docPart>
    <w:docPart>
      <w:docPartPr>
        <w:name w:val="E59B2A5AA10E4F809E52741CC2659164"/>
        <w:category>
          <w:name w:val="General"/>
          <w:gallery w:val="placeholder"/>
        </w:category>
        <w:types>
          <w:type w:val="bbPlcHdr"/>
        </w:types>
        <w:behaviors>
          <w:behavior w:val="content"/>
        </w:behaviors>
        <w:guid w:val="{F03C4D4A-334A-406B-87C0-805B09710A0F}"/>
      </w:docPartPr>
      <w:docPartBody>
        <w:p w:rsidR="00A85B96" w:rsidRDefault="004D3A08" w:rsidP="004D3A08">
          <w:pPr>
            <w:pStyle w:val="E59B2A5AA10E4F809E52741CC2659164"/>
          </w:pPr>
          <w:r w:rsidRPr="00D858FE">
            <w:rPr>
              <w:rStyle w:val="PlaceholderText"/>
            </w:rPr>
            <w:t>Choose an item.</w:t>
          </w:r>
        </w:p>
      </w:docPartBody>
    </w:docPart>
    <w:docPart>
      <w:docPartPr>
        <w:name w:val="F4B20693E73F423396A912555E288D90"/>
        <w:category>
          <w:name w:val="General"/>
          <w:gallery w:val="placeholder"/>
        </w:category>
        <w:types>
          <w:type w:val="bbPlcHdr"/>
        </w:types>
        <w:behaviors>
          <w:behavior w:val="content"/>
        </w:behaviors>
        <w:guid w:val="{2D8F1B6F-D605-4363-8DAA-A442E606C9C1}"/>
      </w:docPartPr>
      <w:docPartBody>
        <w:p w:rsidR="00A85B96" w:rsidRDefault="004D3A08" w:rsidP="004D3A08">
          <w:pPr>
            <w:pStyle w:val="F4B20693E73F423396A912555E288D90"/>
          </w:pPr>
          <w:r w:rsidRPr="00D858FE">
            <w:rPr>
              <w:rStyle w:val="PlaceholderText"/>
            </w:rPr>
            <w:t>Choose an item.</w:t>
          </w:r>
        </w:p>
      </w:docPartBody>
    </w:docPart>
    <w:docPart>
      <w:docPartPr>
        <w:name w:val="C0B7ECC7D62C4BA791C50B9279709259"/>
        <w:category>
          <w:name w:val="General"/>
          <w:gallery w:val="placeholder"/>
        </w:category>
        <w:types>
          <w:type w:val="bbPlcHdr"/>
        </w:types>
        <w:behaviors>
          <w:behavior w:val="content"/>
        </w:behaviors>
        <w:guid w:val="{C9AA6BB9-E0FA-4271-AB65-ACBF0CE6BE92}"/>
      </w:docPartPr>
      <w:docPartBody>
        <w:p w:rsidR="00A85B96" w:rsidRDefault="004D3A08" w:rsidP="004D3A08">
          <w:pPr>
            <w:pStyle w:val="C0B7ECC7D62C4BA791C50B9279709259"/>
          </w:pPr>
          <w:r w:rsidRPr="00D858FE">
            <w:rPr>
              <w:rStyle w:val="PlaceholderText"/>
            </w:rPr>
            <w:t>Choose an item.</w:t>
          </w:r>
        </w:p>
      </w:docPartBody>
    </w:docPart>
    <w:docPart>
      <w:docPartPr>
        <w:name w:val="FFE0097ED4824525A9781A2DDCF098E7"/>
        <w:category>
          <w:name w:val="General"/>
          <w:gallery w:val="placeholder"/>
        </w:category>
        <w:types>
          <w:type w:val="bbPlcHdr"/>
        </w:types>
        <w:behaviors>
          <w:behavior w:val="content"/>
        </w:behaviors>
        <w:guid w:val="{25E528EA-52CE-430C-A7A4-CD03A4BCB34C}"/>
      </w:docPartPr>
      <w:docPartBody>
        <w:p w:rsidR="00A85B96" w:rsidRDefault="004D3A08" w:rsidP="004D3A08">
          <w:pPr>
            <w:pStyle w:val="FFE0097ED4824525A9781A2DDCF098E7"/>
          </w:pPr>
          <w:r w:rsidRPr="00D858FE">
            <w:rPr>
              <w:rStyle w:val="PlaceholderText"/>
            </w:rPr>
            <w:t>Choose an item.</w:t>
          </w:r>
        </w:p>
      </w:docPartBody>
    </w:docPart>
    <w:docPart>
      <w:docPartPr>
        <w:name w:val="7D3299E5000C4609BB2FAEE6D796FECB"/>
        <w:category>
          <w:name w:val="General"/>
          <w:gallery w:val="placeholder"/>
        </w:category>
        <w:types>
          <w:type w:val="bbPlcHdr"/>
        </w:types>
        <w:behaviors>
          <w:behavior w:val="content"/>
        </w:behaviors>
        <w:guid w:val="{3CE4C1DF-E72F-46AD-B017-B82B9AFF8E81}"/>
      </w:docPartPr>
      <w:docPartBody>
        <w:p w:rsidR="00A85B96" w:rsidRDefault="004D3A08" w:rsidP="004D3A08">
          <w:pPr>
            <w:pStyle w:val="7D3299E5000C4609BB2FAEE6D796FECB"/>
          </w:pPr>
          <w:r w:rsidRPr="00D858FE">
            <w:rPr>
              <w:rStyle w:val="PlaceholderText"/>
            </w:rPr>
            <w:t>Choose an item.</w:t>
          </w:r>
        </w:p>
      </w:docPartBody>
    </w:docPart>
    <w:docPart>
      <w:docPartPr>
        <w:name w:val="6CEB3B640AC04B4FBC7A8B90A2B5D191"/>
        <w:category>
          <w:name w:val="General"/>
          <w:gallery w:val="placeholder"/>
        </w:category>
        <w:types>
          <w:type w:val="bbPlcHdr"/>
        </w:types>
        <w:behaviors>
          <w:behavior w:val="content"/>
        </w:behaviors>
        <w:guid w:val="{97B3F49F-767C-46F3-9FF3-637A07C79921}"/>
      </w:docPartPr>
      <w:docPartBody>
        <w:p w:rsidR="00A85B96" w:rsidRDefault="004D3A08" w:rsidP="004D3A08">
          <w:pPr>
            <w:pStyle w:val="6CEB3B640AC04B4FBC7A8B90A2B5D191"/>
          </w:pPr>
          <w:r w:rsidRPr="00D858FE">
            <w:rPr>
              <w:rStyle w:val="PlaceholderText"/>
            </w:rPr>
            <w:t>Choose an item.</w:t>
          </w:r>
        </w:p>
      </w:docPartBody>
    </w:docPart>
    <w:docPart>
      <w:docPartPr>
        <w:name w:val="2EB5FC59F1CE4C1F881229D7EB407059"/>
        <w:category>
          <w:name w:val="General"/>
          <w:gallery w:val="placeholder"/>
        </w:category>
        <w:types>
          <w:type w:val="bbPlcHdr"/>
        </w:types>
        <w:behaviors>
          <w:behavior w:val="content"/>
        </w:behaviors>
        <w:guid w:val="{A3C45646-982F-4C25-B334-5D24A432342B}"/>
      </w:docPartPr>
      <w:docPartBody>
        <w:p w:rsidR="00A85B96" w:rsidRDefault="004D3A08" w:rsidP="004D3A08">
          <w:pPr>
            <w:pStyle w:val="2EB5FC59F1CE4C1F881229D7EB407059"/>
          </w:pPr>
          <w:r w:rsidRPr="00D858FE">
            <w:rPr>
              <w:rStyle w:val="PlaceholderText"/>
            </w:rPr>
            <w:t>Choose an item.</w:t>
          </w:r>
        </w:p>
      </w:docPartBody>
    </w:docPart>
    <w:docPart>
      <w:docPartPr>
        <w:name w:val="6CF852780D9B423DBDFC6B943D9D4EC1"/>
        <w:category>
          <w:name w:val="General"/>
          <w:gallery w:val="placeholder"/>
        </w:category>
        <w:types>
          <w:type w:val="bbPlcHdr"/>
        </w:types>
        <w:behaviors>
          <w:behavior w:val="content"/>
        </w:behaviors>
        <w:guid w:val="{ADE679E1-3C44-41D9-99F6-FE980F98017D}"/>
      </w:docPartPr>
      <w:docPartBody>
        <w:p w:rsidR="00A85B96" w:rsidRDefault="004D3A08" w:rsidP="004D3A08">
          <w:pPr>
            <w:pStyle w:val="6CF852780D9B423DBDFC6B943D9D4EC1"/>
          </w:pPr>
          <w:r w:rsidRPr="00D858FE">
            <w:rPr>
              <w:rStyle w:val="PlaceholderText"/>
            </w:rPr>
            <w:t>Choose an item.</w:t>
          </w:r>
        </w:p>
      </w:docPartBody>
    </w:docPart>
    <w:docPart>
      <w:docPartPr>
        <w:name w:val="E03D749FCCA541849B3AA26A83F8421E"/>
        <w:category>
          <w:name w:val="General"/>
          <w:gallery w:val="placeholder"/>
        </w:category>
        <w:types>
          <w:type w:val="bbPlcHdr"/>
        </w:types>
        <w:behaviors>
          <w:behavior w:val="content"/>
        </w:behaviors>
        <w:guid w:val="{7C8A8094-8E9A-4D4C-B7F5-DA6FE6B1BB4E}"/>
      </w:docPartPr>
      <w:docPartBody>
        <w:p w:rsidR="00A85B96" w:rsidRDefault="004D3A08" w:rsidP="004D3A08">
          <w:pPr>
            <w:pStyle w:val="E03D749FCCA541849B3AA26A83F8421E"/>
          </w:pPr>
          <w:r w:rsidRPr="00D858FE">
            <w:rPr>
              <w:rStyle w:val="PlaceholderText"/>
            </w:rPr>
            <w:t>Choose an item.</w:t>
          </w:r>
        </w:p>
      </w:docPartBody>
    </w:docPart>
    <w:docPart>
      <w:docPartPr>
        <w:name w:val="293EFD80D34346B884C4E4CE636F6D26"/>
        <w:category>
          <w:name w:val="General"/>
          <w:gallery w:val="placeholder"/>
        </w:category>
        <w:types>
          <w:type w:val="bbPlcHdr"/>
        </w:types>
        <w:behaviors>
          <w:behavior w:val="content"/>
        </w:behaviors>
        <w:guid w:val="{50B52E81-1787-41A9-B4A1-83C5B2E56642}"/>
      </w:docPartPr>
      <w:docPartBody>
        <w:p w:rsidR="00A85B96" w:rsidRDefault="004D3A08" w:rsidP="004D3A08">
          <w:pPr>
            <w:pStyle w:val="293EFD80D34346B884C4E4CE636F6D26"/>
          </w:pPr>
          <w:r w:rsidRPr="00D858FE">
            <w:rPr>
              <w:rStyle w:val="PlaceholderText"/>
            </w:rPr>
            <w:t>Choose an item.</w:t>
          </w:r>
        </w:p>
      </w:docPartBody>
    </w:docPart>
    <w:docPart>
      <w:docPartPr>
        <w:name w:val="8F9215EA519342D187F00CD8003E58A9"/>
        <w:category>
          <w:name w:val="General"/>
          <w:gallery w:val="placeholder"/>
        </w:category>
        <w:types>
          <w:type w:val="bbPlcHdr"/>
        </w:types>
        <w:behaviors>
          <w:behavior w:val="content"/>
        </w:behaviors>
        <w:guid w:val="{B777E4A3-F7DE-45CF-AE3A-CE15F2644B52}"/>
      </w:docPartPr>
      <w:docPartBody>
        <w:p w:rsidR="00A85B96" w:rsidRDefault="004D3A08" w:rsidP="004D3A08">
          <w:pPr>
            <w:pStyle w:val="8F9215EA519342D187F00CD8003E58A9"/>
          </w:pPr>
          <w:r w:rsidRPr="00D858FE">
            <w:rPr>
              <w:rStyle w:val="PlaceholderText"/>
            </w:rPr>
            <w:t>Choose an item.</w:t>
          </w:r>
        </w:p>
      </w:docPartBody>
    </w:docPart>
    <w:docPart>
      <w:docPartPr>
        <w:name w:val="47ED508D8F6B4884A1A833B44C863E4E"/>
        <w:category>
          <w:name w:val="General"/>
          <w:gallery w:val="placeholder"/>
        </w:category>
        <w:types>
          <w:type w:val="bbPlcHdr"/>
        </w:types>
        <w:behaviors>
          <w:behavior w:val="content"/>
        </w:behaviors>
        <w:guid w:val="{208135AD-8C4E-4193-87E3-9D6070CAB699}"/>
      </w:docPartPr>
      <w:docPartBody>
        <w:p w:rsidR="00A85B96" w:rsidRDefault="004D3A08" w:rsidP="004D3A08">
          <w:pPr>
            <w:pStyle w:val="47ED508D8F6B4884A1A833B44C863E4E"/>
          </w:pPr>
          <w:r w:rsidRPr="00D858FE">
            <w:rPr>
              <w:rStyle w:val="PlaceholderText"/>
            </w:rPr>
            <w:t>Choose an item.</w:t>
          </w:r>
        </w:p>
      </w:docPartBody>
    </w:docPart>
    <w:docPart>
      <w:docPartPr>
        <w:name w:val="AC276C5795B54B35A0506D94F691A25C"/>
        <w:category>
          <w:name w:val="General"/>
          <w:gallery w:val="placeholder"/>
        </w:category>
        <w:types>
          <w:type w:val="bbPlcHdr"/>
        </w:types>
        <w:behaviors>
          <w:behavior w:val="content"/>
        </w:behaviors>
        <w:guid w:val="{6B5D8793-8526-4585-8DB8-69A016D133EE}"/>
      </w:docPartPr>
      <w:docPartBody>
        <w:p w:rsidR="00A85B96" w:rsidRDefault="004D3A08" w:rsidP="004D3A08">
          <w:pPr>
            <w:pStyle w:val="AC276C5795B54B35A0506D94F691A25C"/>
          </w:pPr>
          <w:r w:rsidRPr="00D858FE">
            <w:rPr>
              <w:rStyle w:val="PlaceholderText"/>
            </w:rPr>
            <w:t>Choose an item.</w:t>
          </w:r>
        </w:p>
      </w:docPartBody>
    </w:docPart>
    <w:docPart>
      <w:docPartPr>
        <w:name w:val="7A8D177BE0594D66A8566DCEBFC9DDAC"/>
        <w:category>
          <w:name w:val="General"/>
          <w:gallery w:val="placeholder"/>
        </w:category>
        <w:types>
          <w:type w:val="bbPlcHdr"/>
        </w:types>
        <w:behaviors>
          <w:behavior w:val="content"/>
        </w:behaviors>
        <w:guid w:val="{E0E1F39F-7C12-49F9-BB88-14CA6CD8A0F4}"/>
      </w:docPartPr>
      <w:docPartBody>
        <w:p w:rsidR="00A85B96" w:rsidRDefault="004D3A08" w:rsidP="004D3A08">
          <w:pPr>
            <w:pStyle w:val="7A8D177BE0594D66A8566DCEBFC9DDAC"/>
          </w:pPr>
          <w:r w:rsidRPr="00D858FE">
            <w:rPr>
              <w:rStyle w:val="PlaceholderText"/>
            </w:rPr>
            <w:t>Choose an item.</w:t>
          </w:r>
        </w:p>
      </w:docPartBody>
    </w:docPart>
    <w:docPart>
      <w:docPartPr>
        <w:name w:val="1F021E5BBA9645DBA54DB0CC0DF3894A"/>
        <w:category>
          <w:name w:val="General"/>
          <w:gallery w:val="placeholder"/>
        </w:category>
        <w:types>
          <w:type w:val="bbPlcHdr"/>
        </w:types>
        <w:behaviors>
          <w:behavior w:val="content"/>
        </w:behaviors>
        <w:guid w:val="{562B003F-B7D3-4CCD-AC49-CBFC7FA69BC5}"/>
      </w:docPartPr>
      <w:docPartBody>
        <w:p w:rsidR="00A85B96" w:rsidRDefault="004D3A08" w:rsidP="004D3A08">
          <w:pPr>
            <w:pStyle w:val="1F021E5BBA9645DBA54DB0CC0DF3894A"/>
          </w:pPr>
          <w:r w:rsidRPr="00D858FE">
            <w:rPr>
              <w:rStyle w:val="PlaceholderText"/>
            </w:rPr>
            <w:t>Choose an item.</w:t>
          </w:r>
        </w:p>
      </w:docPartBody>
    </w:docPart>
    <w:docPart>
      <w:docPartPr>
        <w:name w:val="4BE28487BC7446C1A749999BDF045538"/>
        <w:category>
          <w:name w:val="General"/>
          <w:gallery w:val="placeholder"/>
        </w:category>
        <w:types>
          <w:type w:val="bbPlcHdr"/>
        </w:types>
        <w:behaviors>
          <w:behavior w:val="content"/>
        </w:behaviors>
        <w:guid w:val="{4F14E55C-0B4E-4541-9B80-566F2829386D}"/>
      </w:docPartPr>
      <w:docPartBody>
        <w:p w:rsidR="00A85B96" w:rsidRDefault="004D3A08" w:rsidP="004D3A08">
          <w:pPr>
            <w:pStyle w:val="4BE28487BC7446C1A749999BDF045538"/>
          </w:pPr>
          <w:r w:rsidRPr="00D858FE">
            <w:rPr>
              <w:rStyle w:val="PlaceholderText"/>
            </w:rPr>
            <w:t>Choose an item.</w:t>
          </w:r>
        </w:p>
      </w:docPartBody>
    </w:docPart>
    <w:docPart>
      <w:docPartPr>
        <w:name w:val="1028DCF980934F6EBBE9EB65D658BC8F"/>
        <w:category>
          <w:name w:val="General"/>
          <w:gallery w:val="placeholder"/>
        </w:category>
        <w:types>
          <w:type w:val="bbPlcHdr"/>
        </w:types>
        <w:behaviors>
          <w:behavior w:val="content"/>
        </w:behaviors>
        <w:guid w:val="{AC44E65E-D9C1-402B-A371-3814697B9E8C}"/>
      </w:docPartPr>
      <w:docPartBody>
        <w:p w:rsidR="00A85B96" w:rsidRDefault="004D3A08" w:rsidP="004D3A08">
          <w:pPr>
            <w:pStyle w:val="1028DCF980934F6EBBE9EB65D658BC8F"/>
          </w:pPr>
          <w:r w:rsidRPr="00D858FE">
            <w:rPr>
              <w:rStyle w:val="PlaceholderText"/>
            </w:rPr>
            <w:t>Choose an item.</w:t>
          </w:r>
        </w:p>
      </w:docPartBody>
    </w:docPart>
    <w:docPart>
      <w:docPartPr>
        <w:name w:val="DDB7263AD26148F587273E28F567F50E"/>
        <w:category>
          <w:name w:val="General"/>
          <w:gallery w:val="placeholder"/>
        </w:category>
        <w:types>
          <w:type w:val="bbPlcHdr"/>
        </w:types>
        <w:behaviors>
          <w:behavior w:val="content"/>
        </w:behaviors>
        <w:guid w:val="{F7F47A37-F486-4D1D-A1EB-A0EEFDD4105F}"/>
      </w:docPartPr>
      <w:docPartBody>
        <w:p w:rsidR="00A85B96" w:rsidRDefault="004D3A08" w:rsidP="004D3A08">
          <w:pPr>
            <w:pStyle w:val="DDB7263AD26148F587273E28F567F50E"/>
          </w:pPr>
          <w:r w:rsidRPr="00D858FE">
            <w:rPr>
              <w:rStyle w:val="PlaceholderText"/>
            </w:rPr>
            <w:t>Choose an item.</w:t>
          </w:r>
        </w:p>
      </w:docPartBody>
    </w:docPart>
    <w:docPart>
      <w:docPartPr>
        <w:name w:val="C2F51AE384B34C2F9E2AC7E4D45F10F7"/>
        <w:category>
          <w:name w:val="General"/>
          <w:gallery w:val="placeholder"/>
        </w:category>
        <w:types>
          <w:type w:val="bbPlcHdr"/>
        </w:types>
        <w:behaviors>
          <w:behavior w:val="content"/>
        </w:behaviors>
        <w:guid w:val="{47578AA7-DE95-4E73-AED8-9D445A1B7D82}"/>
      </w:docPartPr>
      <w:docPartBody>
        <w:p w:rsidR="00A85B96" w:rsidRDefault="004D3A08" w:rsidP="004D3A08">
          <w:pPr>
            <w:pStyle w:val="C2F51AE384B34C2F9E2AC7E4D45F10F7"/>
          </w:pPr>
          <w:r w:rsidRPr="00D858FE">
            <w:rPr>
              <w:rStyle w:val="PlaceholderText"/>
            </w:rPr>
            <w:t>Choose an item.</w:t>
          </w:r>
        </w:p>
      </w:docPartBody>
    </w:docPart>
    <w:docPart>
      <w:docPartPr>
        <w:name w:val="D498207A0AD24BC29000A5AD6D962FE1"/>
        <w:category>
          <w:name w:val="General"/>
          <w:gallery w:val="placeholder"/>
        </w:category>
        <w:types>
          <w:type w:val="bbPlcHdr"/>
        </w:types>
        <w:behaviors>
          <w:behavior w:val="content"/>
        </w:behaviors>
        <w:guid w:val="{4BC68B20-31DA-4A43-A69B-BAF3DEBDF8C0}"/>
      </w:docPartPr>
      <w:docPartBody>
        <w:p w:rsidR="00A85B96" w:rsidRDefault="004D3A08" w:rsidP="004D3A08">
          <w:pPr>
            <w:pStyle w:val="D498207A0AD24BC29000A5AD6D962FE1"/>
          </w:pPr>
          <w:r w:rsidRPr="00D858FE">
            <w:rPr>
              <w:rStyle w:val="PlaceholderText"/>
            </w:rPr>
            <w:t>Choose an item.</w:t>
          </w:r>
        </w:p>
      </w:docPartBody>
    </w:docPart>
    <w:docPart>
      <w:docPartPr>
        <w:name w:val="9B2C5B6833834E1D89D4FBED1AD34244"/>
        <w:category>
          <w:name w:val="General"/>
          <w:gallery w:val="placeholder"/>
        </w:category>
        <w:types>
          <w:type w:val="bbPlcHdr"/>
        </w:types>
        <w:behaviors>
          <w:behavior w:val="content"/>
        </w:behaviors>
        <w:guid w:val="{26AA8383-C780-433A-8216-8DA1E3958F69}"/>
      </w:docPartPr>
      <w:docPartBody>
        <w:p w:rsidR="00A85B96" w:rsidRDefault="004D3A08" w:rsidP="004D3A08">
          <w:pPr>
            <w:pStyle w:val="9B2C5B6833834E1D89D4FBED1AD34244"/>
          </w:pPr>
          <w:r w:rsidRPr="00D858FE">
            <w:rPr>
              <w:rStyle w:val="PlaceholderText"/>
            </w:rPr>
            <w:t>Choose an item.</w:t>
          </w:r>
        </w:p>
      </w:docPartBody>
    </w:docPart>
    <w:docPart>
      <w:docPartPr>
        <w:name w:val="2C1829CA9AF54822898FDEAC4094507B"/>
        <w:category>
          <w:name w:val="General"/>
          <w:gallery w:val="placeholder"/>
        </w:category>
        <w:types>
          <w:type w:val="bbPlcHdr"/>
        </w:types>
        <w:behaviors>
          <w:behavior w:val="content"/>
        </w:behaviors>
        <w:guid w:val="{81C87F63-AA6F-4F18-B3AD-66398DE133BE}"/>
      </w:docPartPr>
      <w:docPartBody>
        <w:p w:rsidR="00A85B96" w:rsidRDefault="004D3A08" w:rsidP="004D3A08">
          <w:pPr>
            <w:pStyle w:val="2C1829CA9AF54822898FDEAC4094507B"/>
          </w:pPr>
          <w:r w:rsidRPr="00D858FE">
            <w:rPr>
              <w:rStyle w:val="PlaceholderText"/>
            </w:rPr>
            <w:t>Choose an item.</w:t>
          </w:r>
        </w:p>
      </w:docPartBody>
    </w:docPart>
    <w:docPart>
      <w:docPartPr>
        <w:name w:val="D7A33E961D4A4467A63BC60902AC2579"/>
        <w:category>
          <w:name w:val="General"/>
          <w:gallery w:val="placeholder"/>
        </w:category>
        <w:types>
          <w:type w:val="bbPlcHdr"/>
        </w:types>
        <w:behaviors>
          <w:behavior w:val="content"/>
        </w:behaviors>
        <w:guid w:val="{099D6A4E-0507-47CD-BC1A-0B105558A7C7}"/>
      </w:docPartPr>
      <w:docPartBody>
        <w:p w:rsidR="00A85B96" w:rsidRDefault="004D3A08" w:rsidP="004D3A08">
          <w:pPr>
            <w:pStyle w:val="D7A33E961D4A4467A63BC60902AC2579"/>
          </w:pPr>
          <w:r w:rsidRPr="00D858FE">
            <w:rPr>
              <w:rStyle w:val="PlaceholderText"/>
            </w:rPr>
            <w:t>Choose an item.</w:t>
          </w:r>
        </w:p>
      </w:docPartBody>
    </w:docPart>
    <w:docPart>
      <w:docPartPr>
        <w:name w:val="B38FF7427761422BA82DF02F91BEFCE2"/>
        <w:category>
          <w:name w:val="General"/>
          <w:gallery w:val="placeholder"/>
        </w:category>
        <w:types>
          <w:type w:val="bbPlcHdr"/>
        </w:types>
        <w:behaviors>
          <w:behavior w:val="content"/>
        </w:behaviors>
        <w:guid w:val="{30CCA9A0-D300-4425-A3F9-DA3832583B32}"/>
      </w:docPartPr>
      <w:docPartBody>
        <w:p w:rsidR="00A85B96" w:rsidRDefault="004D3A08" w:rsidP="004D3A08">
          <w:pPr>
            <w:pStyle w:val="B38FF7427761422BA82DF02F91BEFCE2"/>
          </w:pPr>
          <w:r w:rsidRPr="00D858FE">
            <w:rPr>
              <w:rStyle w:val="PlaceholderText"/>
            </w:rPr>
            <w:t>Choose an item.</w:t>
          </w:r>
        </w:p>
      </w:docPartBody>
    </w:docPart>
    <w:docPart>
      <w:docPartPr>
        <w:name w:val="48B6E05C31844DACBF9B7C89C018C51F"/>
        <w:category>
          <w:name w:val="General"/>
          <w:gallery w:val="placeholder"/>
        </w:category>
        <w:types>
          <w:type w:val="bbPlcHdr"/>
        </w:types>
        <w:behaviors>
          <w:behavior w:val="content"/>
        </w:behaviors>
        <w:guid w:val="{170C4BEB-12A0-477F-AD8A-D56BB5692908}"/>
      </w:docPartPr>
      <w:docPartBody>
        <w:p w:rsidR="00A85B96" w:rsidRDefault="004D3A08" w:rsidP="004D3A08">
          <w:pPr>
            <w:pStyle w:val="48B6E05C31844DACBF9B7C89C018C51F"/>
          </w:pPr>
          <w:r w:rsidRPr="00D858FE">
            <w:rPr>
              <w:rStyle w:val="PlaceholderText"/>
            </w:rPr>
            <w:t>Choose an item.</w:t>
          </w:r>
        </w:p>
      </w:docPartBody>
    </w:docPart>
    <w:docPart>
      <w:docPartPr>
        <w:name w:val="78C05A1AAE1B4F098583AA0BA4E4F454"/>
        <w:category>
          <w:name w:val="General"/>
          <w:gallery w:val="placeholder"/>
        </w:category>
        <w:types>
          <w:type w:val="bbPlcHdr"/>
        </w:types>
        <w:behaviors>
          <w:behavior w:val="content"/>
        </w:behaviors>
        <w:guid w:val="{EF76940D-33AA-4D2D-A8E3-295006DC13A7}"/>
      </w:docPartPr>
      <w:docPartBody>
        <w:p w:rsidR="00A85B96" w:rsidRDefault="004D3A08" w:rsidP="004D3A08">
          <w:pPr>
            <w:pStyle w:val="78C05A1AAE1B4F098583AA0BA4E4F454"/>
          </w:pPr>
          <w:r w:rsidRPr="00D858FE">
            <w:rPr>
              <w:rStyle w:val="PlaceholderText"/>
            </w:rPr>
            <w:t>Choose an item.</w:t>
          </w:r>
        </w:p>
      </w:docPartBody>
    </w:docPart>
    <w:docPart>
      <w:docPartPr>
        <w:name w:val="7FF6BF5F3E504EE1880B126537B62CA2"/>
        <w:category>
          <w:name w:val="General"/>
          <w:gallery w:val="placeholder"/>
        </w:category>
        <w:types>
          <w:type w:val="bbPlcHdr"/>
        </w:types>
        <w:behaviors>
          <w:behavior w:val="content"/>
        </w:behaviors>
        <w:guid w:val="{C54A0F69-97EF-4336-8313-097DA0BC5332}"/>
      </w:docPartPr>
      <w:docPartBody>
        <w:p w:rsidR="00A85B96" w:rsidRDefault="004D3A08" w:rsidP="004D3A08">
          <w:pPr>
            <w:pStyle w:val="7FF6BF5F3E504EE1880B126537B62CA2"/>
          </w:pPr>
          <w:r w:rsidRPr="00D858FE">
            <w:rPr>
              <w:rStyle w:val="PlaceholderText"/>
            </w:rPr>
            <w:t>Choose an item.</w:t>
          </w:r>
        </w:p>
      </w:docPartBody>
    </w:docPart>
    <w:docPart>
      <w:docPartPr>
        <w:name w:val="FE1FD23DC0894C2DAC998A4F6BF6AA20"/>
        <w:category>
          <w:name w:val="General"/>
          <w:gallery w:val="placeholder"/>
        </w:category>
        <w:types>
          <w:type w:val="bbPlcHdr"/>
        </w:types>
        <w:behaviors>
          <w:behavior w:val="content"/>
        </w:behaviors>
        <w:guid w:val="{8F127BE8-29A4-43DA-B9BE-FE0E4019CD5F}"/>
      </w:docPartPr>
      <w:docPartBody>
        <w:p w:rsidR="00A85B96" w:rsidRDefault="004D3A08" w:rsidP="004D3A08">
          <w:pPr>
            <w:pStyle w:val="FE1FD23DC0894C2DAC998A4F6BF6AA20"/>
          </w:pPr>
          <w:r w:rsidRPr="00D858FE">
            <w:rPr>
              <w:rStyle w:val="PlaceholderText"/>
            </w:rPr>
            <w:t>Choose an item.</w:t>
          </w:r>
        </w:p>
      </w:docPartBody>
    </w:docPart>
    <w:docPart>
      <w:docPartPr>
        <w:name w:val="85B1ECE7FCCE4B66A7692570F2E5CB66"/>
        <w:category>
          <w:name w:val="General"/>
          <w:gallery w:val="placeholder"/>
        </w:category>
        <w:types>
          <w:type w:val="bbPlcHdr"/>
        </w:types>
        <w:behaviors>
          <w:behavior w:val="content"/>
        </w:behaviors>
        <w:guid w:val="{CC5974DB-E72C-4FA4-8D82-F95FB90D425E}"/>
      </w:docPartPr>
      <w:docPartBody>
        <w:p w:rsidR="00A85B96" w:rsidRDefault="004D3A08" w:rsidP="004D3A08">
          <w:pPr>
            <w:pStyle w:val="85B1ECE7FCCE4B66A7692570F2E5CB66"/>
          </w:pPr>
          <w:r w:rsidRPr="00D858FE">
            <w:rPr>
              <w:rStyle w:val="PlaceholderText"/>
            </w:rPr>
            <w:t>Choose an item.</w:t>
          </w:r>
        </w:p>
      </w:docPartBody>
    </w:docPart>
    <w:docPart>
      <w:docPartPr>
        <w:name w:val="3CB719E68E5D4F1E953F048BF2F7061E"/>
        <w:category>
          <w:name w:val="General"/>
          <w:gallery w:val="placeholder"/>
        </w:category>
        <w:types>
          <w:type w:val="bbPlcHdr"/>
        </w:types>
        <w:behaviors>
          <w:behavior w:val="content"/>
        </w:behaviors>
        <w:guid w:val="{EB2467C8-6BAC-4788-801E-585F98E493B0}"/>
      </w:docPartPr>
      <w:docPartBody>
        <w:p w:rsidR="00A85B96" w:rsidRDefault="004D3A08" w:rsidP="004D3A08">
          <w:pPr>
            <w:pStyle w:val="3CB719E68E5D4F1E953F048BF2F7061E"/>
          </w:pPr>
          <w:r w:rsidRPr="00D858FE">
            <w:rPr>
              <w:rStyle w:val="PlaceholderText"/>
            </w:rPr>
            <w:t>Choose an item.</w:t>
          </w:r>
        </w:p>
      </w:docPartBody>
    </w:docPart>
    <w:docPart>
      <w:docPartPr>
        <w:name w:val="6724572849814110819877C7EB3A8358"/>
        <w:category>
          <w:name w:val="General"/>
          <w:gallery w:val="placeholder"/>
        </w:category>
        <w:types>
          <w:type w:val="bbPlcHdr"/>
        </w:types>
        <w:behaviors>
          <w:behavior w:val="content"/>
        </w:behaviors>
        <w:guid w:val="{51048044-FD8F-445C-8EE2-F9F78BE2DD21}"/>
      </w:docPartPr>
      <w:docPartBody>
        <w:p w:rsidR="00A85B96" w:rsidRDefault="004D3A08" w:rsidP="004D3A08">
          <w:pPr>
            <w:pStyle w:val="6724572849814110819877C7EB3A8358"/>
          </w:pPr>
          <w:r w:rsidRPr="00D858FE">
            <w:rPr>
              <w:rStyle w:val="PlaceholderText"/>
            </w:rPr>
            <w:t>Choose an item.</w:t>
          </w:r>
        </w:p>
      </w:docPartBody>
    </w:docPart>
    <w:docPart>
      <w:docPartPr>
        <w:name w:val="79730BE9E92742F3902888C08F4C8EB5"/>
        <w:category>
          <w:name w:val="General"/>
          <w:gallery w:val="placeholder"/>
        </w:category>
        <w:types>
          <w:type w:val="bbPlcHdr"/>
        </w:types>
        <w:behaviors>
          <w:behavior w:val="content"/>
        </w:behaviors>
        <w:guid w:val="{6F7035DC-67E7-4FAE-A146-5936619181EA}"/>
      </w:docPartPr>
      <w:docPartBody>
        <w:p w:rsidR="00A85B96" w:rsidRDefault="004D3A08" w:rsidP="004D3A08">
          <w:pPr>
            <w:pStyle w:val="79730BE9E92742F3902888C08F4C8EB5"/>
          </w:pPr>
          <w:r w:rsidRPr="00D858FE">
            <w:rPr>
              <w:rStyle w:val="PlaceholderText"/>
            </w:rPr>
            <w:t>Choose an item.</w:t>
          </w:r>
        </w:p>
      </w:docPartBody>
    </w:docPart>
    <w:docPart>
      <w:docPartPr>
        <w:name w:val="0F7B1E1B8CED4438806BB64D32A58EFB"/>
        <w:category>
          <w:name w:val="General"/>
          <w:gallery w:val="placeholder"/>
        </w:category>
        <w:types>
          <w:type w:val="bbPlcHdr"/>
        </w:types>
        <w:behaviors>
          <w:behavior w:val="content"/>
        </w:behaviors>
        <w:guid w:val="{34254983-7EDB-49A3-8614-8FECBB412756}"/>
      </w:docPartPr>
      <w:docPartBody>
        <w:p w:rsidR="00A85B96" w:rsidRDefault="004D3A08" w:rsidP="004D3A08">
          <w:pPr>
            <w:pStyle w:val="0F7B1E1B8CED4438806BB64D32A58EFB"/>
          </w:pPr>
          <w:r w:rsidRPr="00D858FE">
            <w:rPr>
              <w:rStyle w:val="PlaceholderText"/>
            </w:rPr>
            <w:t>Choose an item.</w:t>
          </w:r>
        </w:p>
      </w:docPartBody>
    </w:docPart>
    <w:docPart>
      <w:docPartPr>
        <w:name w:val="EF6E0FA158F54E45A0EDA1FB7D4F59FE"/>
        <w:category>
          <w:name w:val="General"/>
          <w:gallery w:val="placeholder"/>
        </w:category>
        <w:types>
          <w:type w:val="bbPlcHdr"/>
        </w:types>
        <w:behaviors>
          <w:behavior w:val="content"/>
        </w:behaviors>
        <w:guid w:val="{47080081-66C9-4BE6-AF77-470C69667624}"/>
      </w:docPartPr>
      <w:docPartBody>
        <w:p w:rsidR="00A85B96" w:rsidRDefault="004D3A08" w:rsidP="004D3A08">
          <w:pPr>
            <w:pStyle w:val="EF6E0FA158F54E45A0EDA1FB7D4F59FE"/>
          </w:pPr>
          <w:r w:rsidRPr="00D858FE">
            <w:rPr>
              <w:rStyle w:val="PlaceholderText"/>
            </w:rPr>
            <w:t>Choose an item.</w:t>
          </w:r>
        </w:p>
      </w:docPartBody>
    </w:docPart>
    <w:docPart>
      <w:docPartPr>
        <w:name w:val="1B3D3EA45E48482DBDC45530C4D72F77"/>
        <w:category>
          <w:name w:val="General"/>
          <w:gallery w:val="placeholder"/>
        </w:category>
        <w:types>
          <w:type w:val="bbPlcHdr"/>
        </w:types>
        <w:behaviors>
          <w:behavior w:val="content"/>
        </w:behaviors>
        <w:guid w:val="{00A81FAF-6AA5-4C81-9A66-AF97E09E3141}"/>
      </w:docPartPr>
      <w:docPartBody>
        <w:p w:rsidR="00A85B96" w:rsidRDefault="004D3A08" w:rsidP="004D3A08">
          <w:pPr>
            <w:pStyle w:val="1B3D3EA45E48482DBDC45530C4D72F77"/>
          </w:pPr>
          <w:r w:rsidRPr="00D858FE">
            <w:rPr>
              <w:rStyle w:val="PlaceholderText"/>
            </w:rPr>
            <w:t>Choose an item.</w:t>
          </w:r>
        </w:p>
      </w:docPartBody>
    </w:docPart>
    <w:docPart>
      <w:docPartPr>
        <w:name w:val="0D13E40BA5C14E199477DDFB00764050"/>
        <w:category>
          <w:name w:val="General"/>
          <w:gallery w:val="placeholder"/>
        </w:category>
        <w:types>
          <w:type w:val="bbPlcHdr"/>
        </w:types>
        <w:behaviors>
          <w:behavior w:val="content"/>
        </w:behaviors>
        <w:guid w:val="{256C6328-7269-47A8-A899-90FF09E1AB19}"/>
      </w:docPartPr>
      <w:docPartBody>
        <w:p w:rsidR="00A85B96" w:rsidRDefault="004D3A08" w:rsidP="004D3A08">
          <w:pPr>
            <w:pStyle w:val="0D13E40BA5C14E199477DDFB00764050"/>
          </w:pPr>
          <w:r w:rsidRPr="00D858FE">
            <w:rPr>
              <w:rStyle w:val="PlaceholderText"/>
            </w:rPr>
            <w:t>Choose an item.</w:t>
          </w:r>
        </w:p>
      </w:docPartBody>
    </w:docPart>
    <w:docPart>
      <w:docPartPr>
        <w:name w:val="58106074CB1541448AC5CDFCAC22AF6B"/>
        <w:category>
          <w:name w:val="General"/>
          <w:gallery w:val="placeholder"/>
        </w:category>
        <w:types>
          <w:type w:val="bbPlcHdr"/>
        </w:types>
        <w:behaviors>
          <w:behavior w:val="content"/>
        </w:behaviors>
        <w:guid w:val="{AB47677C-EFCD-4171-98EF-3334C9EDFEBC}"/>
      </w:docPartPr>
      <w:docPartBody>
        <w:p w:rsidR="00A85B96" w:rsidRDefault="004D3A08" w:rsidP="004D3A08">
          <w:pPr>
            <w:pStyle w:val="58106074CB1541448AC5CDFCAC22AF6B"/>
          </w:pPr>
          <w:r w:rsidRPr="00D858FE">
            <w:rPr>
              <w:rStyle w:val="PlaceholderText"/>
            </w:rPr>
            <w:t>Choose an item.</w:t>
          </w:r>
        </w:p>
      </w:docPartBody>
    </w:docPart>
    <w:docPart>
      <w:docPartPr>
        <w:name w:val="62DCC9BFDD8649CC8364C8A0EA7DC6EF"/>
        <w:category>
          <w:name w:val="General"/>
          <w:gallery w:val="placeholder"/>
        </w:category>
        <w:types>
          <w:type w:val="bbPlcHdr"/>
        </w:types>
        <w:behaviors>
          <w:behavior w:val="content"/>
        </w:behaviors>
        <w:guid w:val="{D1CEB8A2-FFBD-4FF8-AC06-B799EF47FE6D}"/>
      </w:docPartPr>
      <w:docPartBody>
        <w:p w:rsidR="00A85B96" w:rsidRDefault="004D3A08" w:rsidP="004D3A08">
          <w:pPr>
            <w:pStyle w:val="62DCC9BFDD8649CC8364C8A0EA7DC6EF"/>
          </w:pPr>
          <w:r w:rsidRPr="00D858FE">
            <w:rPr>
              <w:rStyle w:val="PlaceholderText"/>
            </w:rPr>
            <w:t>Choose an item.</w:t>
          </w:r>
        </w:p>
      </w:docPartBody>
    </w:docPart>
    <w:docPart>
      <w:docPartPr>
        <w:name w:val="BA017E39ED844376B84AEF6E98C888C6"/>
        <w:category>
          <w:name w:val="General"/>
          <w:gallery w:val="placeholder"/>
        </w:category>
        <w:types>
          <w:type w:val="bbPlcHdr"/>
        </w:types>
        <w:behaviors>
          <w:behavior w:val="content"/>
        </w:behaviors>
        <w:guid w:val="{6D094CA4-A4A6-46D4-974E-D1A62FDD6843}"/>
      </w:docPartPr>
      <w:docPartBody>
        <w:p w:rsidR="00A85B96" w:rsidRDefault="004D3A08" w:rsidP="004D3A08">
          <w:pPr>
            <w:pStyle w:val="BA017E39ED844376B84AEF6E98C888C6"/>
          </w:pPr>
          <w:r w:rsidRPr="00D858FE">
            <w:rPr>
              <w:rStyle w:val="PlaceholderText"/>
            </w:rPr>
            <w:t>Choose an item.</w:t>
          </w:r>
        </w:p>
      </w:docPartBody>
    </w:docPart>
    <w:docPart>
      <w:docPartPr>
        <w:name w:val="CECE796B31AE401886C37FE1FC6E6AA5"/>
        <w:category>
          <w:name w:val="General"/>
          <w:gallery w:val="placeholder"/>
        </w:category>
        <w:types>
          <w:type w:val="bbPlcHdr"/>
        </w:types>
        <w:behaviors>
          <w:behavior w:val="content"/>
        </w:behaviors>
        <w:guid w:val="{86A9F657-8893-480E-BA9A-F097D332C3A0}"/>
      </w:docPartPr>
      <w:docPartBody>
        <w:p w:rsidR="00A85B96" w:rsidRDefault="004D3A08" w:rsidP="004D3A08">
          <w:pPr>
            <w:pStyle w:val="CECE796B31AE401886C37FE1FC6E6AA5"/>
          </w:pPr>
          <w:r w:rsidRPr="00D858FE">
            <w:rPr>
              <w:rStyle w:val="PlaceholderText"/>
            </w:rPr>
            <w:t>Choose an item.</w:t>
          </w:r>
        </w:p>
      </w:docPartBody>
    </w:docPart>
    <w:docPart>
      <w:docPartPr>
        <w:name w:val="E1A0BDE0331A43EABE259EA09E4BF16C"/>
        <w:category>
          <w:name w:val="General"/>
          <w:gallery w:val="placeholder"/>
        </w:category>
        <w:types>
          <w:type w:val="bbPlcHdr"/>
        </w:types>
        <w:behaviors>
          <w:behavior w:val="content"/>
        </w:behaviors>
        <w:guid w:val="{CB49A24B-1642-4609-93E5-968A78897BDB}"/>
      </w:docPartPr>
      <w:docPartBody>
        <w:p w:rsidR="00A85B96" w:rsidRDefault="004D3A08" w:rsidP="004D3A08">
          <w:pPr>
            <w:pStyle w:val="E1A0BDE0331A43EABE259EA09E4BF16C"/>
          </w:pPr>
          <w:r w:rsidRPr="00D858FE">
            <w:rPr>
              <w:rStyle w:val="PlaceholderText"/>
            </w:rPr>
            <w:t>Choose an item.</w:t>
          </w:r>
        </w:p>
      </w:docPartBody>
    </w:docPart>
    <w:docPart>
      <w:docPartPr>
        <w:name w:val="416104307D6243B983F2E05FDF15A3CC"/>
        <w:category>
          <w:name w:val="General"/>
          <w:gallery w:val="placeholder"/>
        </w:category>
        <w:types>
          <w:type w:val="bbPlcHdr"/>
        </w:types>
        <w:behaviors>
          <w:behavior w:val="content"/>
        </w:behaviors>
        <w:guid w:val="{622B2F4F-F31A-48D9-9AEB-FC5D9F043730}"/>
      </w:docPartPr>
      <w:docPartBody>
        <w:p w:rsidR="00A85B96" w:rsidRDefault="004D3A08" w:rsidP="004D3A08">
          <w:pPr>
            <w:pStyle w:val="416104307D6243B983F2E05FDF15A3CC"/>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4D3A08"/>
    <w:rsid w:val="00674D42"/>
    <w:rsid w:val="00A85B96"/>
    <w:rsid w:val="00BF58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D3A08"/>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9F37D00AFA74CA8B14A2BBDA4A5C3A9">
    <w:name w:val="F9F37D00AFA74CA8B14A2BBDA4A5C3A9"/>
    <w:rsid w:val="00BF58F7"/>
  </w:style>
  <w:style w:type="paragraph" w:customStyle="1" w:styleId="29535C38754F4F16AD14903A21406472">
    <w:name w:val="29535C38754F4F16AD14903A21406472"/>
    <w:rsid w:val="004D3A08"/>
  </w:style>
  <w:style w:type="paragraph" w:customStyle="1" w:styleId="E3B447B2713044CAAB7328A6F3155AB9">
    <w:name w:val="E3B447B2713044CAAB7328A6F3155AB9"/>
    <w:rsid w:val="004D3A08"/>
  </w:style>
  <w:style w:type="paragraph" w:customStyle="1" w:styleId="DAD0DDB59D9047AF9BCE354A7ADDE595">
    <w:name w:val="DAD0DDB59D9047AF9BCE354A7ADDE595"/>
    <w:rsid w:val="004D3A08"/>
  </w:style>
  <w:style w:type="paragraph" w:customStyle="1" w:styleId="D659D196B8C64721A951C217F6553248">
    <w:name w:val="D659D196B8C64721A951C217F6553248"/>
    <w:rsid w:val="004D3A08"/>
  </w:style>
  <w:style w:type="paragraph" w:customStyle="1" w:styleId="6D1F867C03FA4D908BE0EA251DE9F041">
    <w:name w:val="6D1F867C03FA4D908BE0EA251DE9F041"/>
    <w:rsid w:val="004D3A08"/>
  </w:style>
  <w:style w:type="paragraph" w:customStyle="1" w:styleId="3334229680A64D1EB1CECADB496A1EC8">
    <w:name w:val="3334229680A64D1EB1CECADB496A1EC8"/>
    <w:rsid w:val="004D3A08"/>
  </w:style>
  <w:style w:type="paragraph" w:customStyle="1" w:styleId="E59B2A5AA10E4F809E52741CC2659164">
    <w:name w:val="E59B2A5AA10E4F809E52741CC2659164"/>
    <w:rsid w:val="004D3A08"/>
  </w:style>
  <w:style w:type="paragraph" w:customStyle="1" w:styleId="F4B20693E73F423396A912555E288D90">
    <w:name w:val="F4B20693E73F423396A912555E288D90"/>
    <w:rsid w:val="004D3A08"/>
  </w:style>
  <w:style w:type="paragraph" w:customStyle="1" w:styleId="C0B7ECC7D62C4BA791C50B9279709259">
    <w:name w:val="C0B7ECC7D62C4BA791C50B9279709259"/>
    <w:rsid w:val="004D3A08"/>
  </w:style>
  <w:style w:type="paragraph" w:customStyle="1" w:styleId="FFE0097ED4824525A9781A2DDCF098E7">
    <w:name w:val="FFE0097ED4824525A9781A2DDCF098E7"/>
    <w:rsid w:val="004D3A08"/>
  </w:style>
  <w:style w:type="paragraph" w:customStyle="1" w:styleId="7D3299E5000C4609BB2FAEE6D796FECB">
    <w:name w:val="7D3299E5000C4609BB2FAEE6D796FECB"/>
    <w:rsid w:val="004D3A08"/>
  </w:style>
  <w:style w:type="paragraph" w:customStyle="1" w:styleId="6CEB3B640AC04B4FBC7A8B90A2B5D191">
    <w:name w:val="6CEB3B640AC04B4FBC7A8B90A2B5D191"/>
    <w:rsid w:val="004D3A08"/>
  </w:style>
  <w:style w:type="paragraph" w:customStyle="1" w:styleId="2EB5FC59F1CE4C1F881229D7EB407059">
    <w:name w:val="2EB5FC59F1CE4C1F881229D7EB407059"/>
    <w:rsid w:val="004D3A08"/>
  </w:style>
  <w:style w:type="paragraph" w:customStyle="1" w:styleId="6CF852780D9B423DBDFC6B943D9D4EC1">
    <w:name w:val="6CF852780D9B423DBDFC6B943D9D4EC1"/>
    <w:rsid w:val="004D3A08"/>
  </w:style>
  <w:style w:type="paragraph" w:customStyle="1" w:styleId="E03D749FCCA541849B3AA26A83F8421E">
    <w:name w:val="E03D749FCCA541849B3AA26A83F8421E"/>
    <w:rsid w:val="004D3A08"/>
  </w:style>
  <w:style w:type="paragraph" w:customStyle="1" w:styleId="293EFD80D34346B884C4E4CE636F6D26">
    <w:name w:val="293EFD80D34346B884C4E4CE636F6D26"/>
    <w:rsid w:val="004D3A08"/>
  </w:style>
  <w:style w:type="paragraph" w:customStyle="1" w:styleId="8F9215EA519342D187F00CD8003E58A9">
    <w:name w:val="8F9215EA519342D187F00CD8003E58A9"/>
    <w:rsid w:val="004D3A08"/>
  </w:style>
  <w:style w:type="paragraph" w:customStyle="1" w:styleId="47ED508D8F6B4884A1A833B44C863E4E">
    <w:name w:val="47ED508D8F6B4884A1A833B44C863E4E"/>
    <w:rsid w:val="004D3A08"/>
  </w:style>
  <w:style w:type="paragraph" w:customStyle="1" w:styleId="AC276C5795B54B35A0506D94F691A25C">
    <w:name w:val="AC276C5795B54B35A0506D94F691A25C"/>
    <w:rsid w:val="004D3A08"/>
  </w:style>
  <w:style w:type="paragraph" w:customStyle="1" w:styleId="7A8D177BE0594D66A8566DCEBFC9DDAC">
    <w:name w:val="7A8D177BE0594D66A8566DCEBFC9DDAC"/>
    <w:rsid w:val="004D3A08"/>
  </w:style>
  <w:style w:type="paragraph" w:customStyle="1" w:styleId="1F021E5BBA9645DBA54DB0CC0DF3894A">
    <w:name w:val="1F021E5BBA9645DBA54DB0CC0DF3894A"/>
    <w:rsid w:val="004D3A08"/>
  </w:style>
  <w:style w:type="paragraph" w:customStyle="1" w:styleId="4BE28487BC7446C1A749999BDF045538">
    <w:name w:val="4BE28487BC7446C1A749999BDF045538"/>
    <w:rsid w:val="004D3A08"/>
  </w:style>
  <w:style w:type="paragraph" w:customStyle="1" w:styleId="1028DCF980934F6EBBE9EB65D658BC8F">
    <w:name w:val="1028DCF980934F6EBBE9EB65D658BC8F"/>
    <w:rsid w:val="004D3A08"/>
  </w:style>
  <w:style w:type="paragraph" w:customStyle="1" w:styleId="DDB7263AD26148F587273E28F567F50E">
    <w:name w:val="DDB7263AD26148F587273E28F567F50E"/>
    <w:rsid w:val="004D3A08"/>
  </w:style>
  <w:style w:type="paragraph" w:customStyle="1" w:styleId="C2F51AE384B34C2F9E2AC7E4D45F10F7">
    <w:name w:val="C2F51AE384B34C2F9E2AC7E4D45F10F7"/>
    <w:rsid w:val="004D3A08"/>
  </w:style>
  <w:style w:type="paragraph" w:customStyle="1" w:styleId="D498207A0AD24BC29000A5AD6D962FE1">
    <w:name w:val="D498207A0AD24BC29000A5AD6D962FE1"/>
    <w:rsid w:val="004D3A08"/>
  </w:style>
  <w:style w:type="paragraph" w:customStyle="1" w:styleId="9B2C5B6833834E1D89D4FBED1AD34244">
    <w:name w:val="9B2C5B6833834E1D89D4FBED1AD34244"/>
    <w:rsid w:val="004D3A08"/>
  </w:style>
  <w:style w:type="paragraph" w:customStyle="1" w:styleId="2C1829CA9AF54822898FDEAC4094507B">
    <w:name w:val="2C1829CA9AF54822898FDEAC4094507B"/>
    <w:rsid w:val="004D3A08"/>
  </w:style>
  <w:style w:type="paragraph" w:customStyle="1" w:styleId="D7A33E961D4A4467A63BC60902AC2579">
    <w:name w:val="D7A33E961D4A4467A63BC60902AC2579"/>
    <w:rsid w:val="004D3A08"/>
  </w:style>
  <w:style w:type="paragraph" w:customStyle="1" w:styleId="B38FF7427761422BA82DF02F91BEFCE2">
    <w:name w:val="B38FF7427761422BA82DF02F91BEFCE2"/>
    <w:rsid w:val="004D3A08"/>
  </w:style>
  <w:style w:type="paragraph" w:customStyle="1" w:styleId="48B6E05C31844DACBF9B7C89C018C51F">
    <w:name w:val="48B6E05C31844DACBF9B7C89C018C51F"/>
    <w:rsid w:val="004D3A08"/>
  </w:style>
  <w:style w:type="paragraph" w:customStyle="1" w:styleId="78C05A1AAE1B4F098583AA0BA4E4F454">
    <w:name w:val="78C05A1AAE1B4F098583AA0BA4E4F454"/>
    <w:rsid w:val="004D3A08"/>
  </w:style>
  <w:style w:type="paragraph" w:customStyle="1" w:styleId="7FF6BF5F3E504EE1880B126537B62CA2">
    <w:name w:val="7FF6BF5F3E504EE1880B126537B62CA2"/>
    <w:rsid w:val="004D3A08"/>
  </w:style>
  <w:style w:type="paragraph" w:customStyle="1" w:styleId="FE1FD23DC0894C2DAC998A4F6BF6AA20">
    <w:name w:val="FE1FD23DC0894C2DAC998A4F6BF6AA20"/>
    <w:rsid w:val="004D3A08"/>
  </w:style>
  <w:style w:type="paragraph" w:customStyle="1" w:styleId="85B1ECE7FCCE4B66A7692570F2E5CB66">
    <w:name w:val="85B1ECE7FCCE4B66A7692570F2E5CB66"/>
    <w:rsid w:val="004D3A08"/>
  </w:style>
  <w:style w:type="paragraph" w:customStyle="1" w:styleId="3CB719E68E5D4F1E953F048BF2F7061E">
    <w:name w:val="3CB719E68E5D4F1E953F048BF2F7061E"/>
    <w:rsid w:val="004D3A08"/>
  </w:style>
  <w:style w:type="paragraph" w:customStyle="1" w:styleId="6724572849814110819877C7EB3A8358">
    <w:name w:val="6724572849814110819877C7EB3A8358"/>
    <w:rsid w:val="004D3A08"/>
  </w:style>
  <w:style w:type="paragraph" w:customStyle="1" w:styleId="79730BE9E92742F3902888C08F4C8EB5">
    <w:name w:val="79730BE9E92742F3902888C08F4C8EB5"/>
    <w:rsid w:val="004D3A08"/>
  </w:style>
  <w:style w:type="paragraph" w:customStyle="1" w:styleId="0F7B1E1B8CED4438806BB64D32A58EFB">
    <w:name w:val="0F7B1E1B8CED4438806BB64D32A58EFB"/>
    <w:rsid w:val="004D3A08"/>
  </w:style>
  <w:style w:type="paragraph" w:customStyle="1" w:styleId="EF6E0FA158F54E45A0EDA1FB7D4F59FE">
    <w:name w:val="EF6E0FA158F54E45A0EDA1FB7D4F59FE"/>
    <w:rsid w:val="004D3A08"/>
  </w:style>
  <w:style w:type="paragraph" w:customStyle="1" w:styleId="1B3D3EA45E48482DBDC45530C4D72F77">
    <w:name w:val="1B3D3EA45E48482DBDC45530C4D72F77"/>
    <w:rsid w:val="004D3A08"/>
  </w:style>
  <w:style w:type="paragraph" w:customStyle="1" w:styleId="0D13E40BA5C14E199477DDFB00764050">
    <w:name w:val="0D13E40BA5C14E199477DDFB00764050"/>
    <w:rsid w:val="004D3A08"/>
  </w:style>
  <w:style w:type="paragraph" w:customStyle="1" w:styleId="58106074CB1541448AC5CDFCAC22AF6B">
    <w:name w:val="58106074CB1541448AC5CDFCAC22AF6B"/>
    <w:rsid w:val="004D3A08"/>
  </w:style>
  <w:style w:type="paragraph" w:customStyle="1" w:styleId="62DCC9BFDD8649CC8364C8A0EA7DC6EF">
    <w:name w:val="62DCC9BFDD8649CC8364C8A0EA7DC6EF"/>
    <w:rsid w:val="004D3A08"/>
  </w:style>
  <w:style w:type="paragraph" w:customStyle="1" w:styleId="BA017E39ED844376B84AEF6E98C888C6">
    <w:name w:val="BA017E39ED844376B84AEF6E98C888C6"/>
    <w:rsid w:val="004D3A08"/>
  </w:style>
  <w:style w:type="paragraph" w:customStyle="1" w:styleId="CECE796B31AE401886C37FE1FC6E6AA5">
    <w:name w:val="CECE796B31AE401886C37FE1FC6E6AA5"/>
    <w:rsid w:val="004D3A08"/>
  </w:style>
  <w:style w:type="paragraph" w:customStyle="1" w:styleId="E1A0BDE0331A43EABE259EA09E4BF16C">
    <w:name w:val="E1A0BDE0331A43EABE259EA09E4BF16C"/>
    <w:rsid w:val="004D3A08"/>
  </w:style>
  <w:style w:type="paragraph" w:customStyle="1" w:styleId="416104307D6243B983F2E05FDF15A3CC">
    <w:name w:val="416104307D6243B983F2E05FDF15A3CC"/>
    <w:rsid w:val="004D3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Walkerville Residential Care Centre</Home>
    <Signed xmlns="a8338b6e-77a6-4851-82b6-98166143ffdd" xsi:nil="true"/>
    <Uploaded xmlns="a8338b6e-77a6-4851-82b6-98166143ffdd">true</Uploaded>
    <Management_x0020_Company xmlns="a8338b6e-77a6-4851-82b6-98166143ffdd" xsi:nil="true"/>
    <Doc_x0020_Date xmlns="a8338b6e-77a6-4851-82b6-98166143ffdd">2023-03-28T05:29:08+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6908_28-02-2023.docx</Location>
    <Home_x0020_ID xmlns="a8338b6e-77a6-4851-82b6-98166143ffdd">C2FE2E1C-7CF4-DC11-AD41-005056922186</Home_x0020_ID>
    <State xmlns="a8338b6e-77a6-4851-82b6-98166143ffdd" xsi:nil="true"/>
    <Doc_x0020_Sent_Received_x0020_Date xmlns="a8338b6e-77a6-4851-82b6-98166143ffdd">2023-03-28T00:00:00+00:00</Doc_x0020_Sent_Received_x0020_Date>
    <Activity_x0020_ID xmlns="a8338b6e-77a6-4851-82b6-98166143ffdd">0C4431A8-715F-EA11-9E5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2809CF-59FE-40EB-B75D-B667859F4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schemas.openxmlformats.org/package/2006/metadata/core-properties"/>
    <ds:schemaRef ds:uri="http://purl.org/dc/dcmitype/"/>
    <ds:schemaRef ds:uri="http://purl.org/dc/terms/"/>
    <ds:schemaRef ds:uri="http://schemas.microsoft.com/office/2006/metadata/properties"/>
    <ds:schemaRef ds:uri="http://purl.org/dc/elements/1.1/"/>
    <ds:schemaRef ds:uri="a8338b6e-77a6-4851-82b6-98166143ffdd"/>
    <ds:schemaRef ds:uri="http://www.w3.org/XML/1998/namespac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399</Words>
  <Characters>2508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3</cp:revision>
  <dcterms:created xsi:type="dcterms:W3CDTF">2023-04-14T06:00:00Z</dcterms:created>
  <dcterms:modified xsi:type="dcterms:W3CDTF">2023-04-14T06:0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